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082A82" w14:textId="57C3C03B" w:rsidR="006B2F06" w:rsidRDefault="006B2F06" w:rsidP="006B2F06">
      <w:pPr>
        <w:jc w:val="center"/>
        <w:rPr>
          <w:rFonts w:ascii="TH SarabunPSK" w:hAnsi="TH SarabunPSK" w:cs="TH SarabunPSK"/>
          <w:b/>
          <w:bCs/>
          <w:sz w:val="56"/>
          <w:szCs w:val="56"/>
        </w:rPr>
      </w:pPr>
      <w:r w:rsidRPr="00900822">
        <w:rPr>
          <w:noProof/>
          <w:lang w:bidi="ar-SA"/>
        </w:rPr>
        <mc:AlternateContent>
          <mc:Choice Requires="wps">
            <w:drawing>
              <wp:anchor distT="0" distB="0" distL="114300" distR="113665" simplePos="0" relativeHeight="251658240" behindDoc="0" locked="0" layoutInCell="1" allowOverlap="1" wp14:anchorId="04942792" wp14:editId="17666DA8">
                <wp:simplePos x="0" y="0"/>
                <wp:positionH relativeFrom="column">
                  <wp:posOffset>62865</wp:posOffset>
                </wp:positionH>
                <wp:positionV relativeFrom="paragraph">
                  <wp:posOffset>483235</wp:posOffset>
                </wp:positionV>
                <wp:extent cx="5820410" cy="1270"/>
                <wp:effectExtent l="0" t="19050" r="9525" b="19050"/>
                <wp:wrapNone/>
                <wp:docPr id="6" name="ตัวเชื่อมต่อตรง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9760" cy="720"/>
                        </a:xfrm>
                        <a:prstGeom prst="line">
                          <a:avLst/>
                        </a:prstGeom>
                        <a:ln w="28440">
                          <a:solidFill>
                            <a:srgbClr val="4A7EBB"/>
                          </a:solidFill>
                          <a:round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55A8B0" id="ตัวเชื่อมต่อตรง 1" o:spid="_x0000_s1026" style="position:absolute;z-index:251658240;visibility:visible;mso-wrap-style:square;mso-wrap-distance-left:9pt;mso-wrap-distance-top:0;mso-wrap-distance-right:8.95pt;mso-wrap-distance-bottom:0;mso-position-horizontal:absolute;mso-position-horizontal-relative:text;mso-position-vertical:absolute;mso-position-vertical-relative:text" from="4.95pt,38.05pt" to="463.25pt,3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" strokecolor="#4a7ebb" strokeweight=".79mm"/>
            </w:pict>
          </mc:Fallback>
        </mc:AlternateContent>
      </w:r>
      <w:r w:rsidR="007331F2">
        <w:rPr>
          <w:rFonts w:ascii="TH SarabunPSK" w:hAnsi="TH SarabunPSK" w:cs="TH SarabunPSK"/>
          <w:b/>
          <w:bCs/>
          <w:sz w:val="56"/>
          <w:szCs w:val="56"/>
        </w:rPr>
        <w:t xml:space="preserve">Question </w:t>
      </w:r>
      <w:r w:rsidR="008C7B45">
        <w:rPr>
          <w:rFonts w:ascii="TH SarabunPSK" w:hAnsi="TH SarabunPSK" w:cs="TH SarabunPSK"/>
          <w:b/>
          <w:bCs/>
          <w:sz w:val="56"/>
          <w:szCs w:val="56"/>
        </w:rPr>
        <w:t>3</w:t>
      </w:r>
      <w:r w:rsidR="007331F2">
        <w:rPr>
          <w:rFonts w:ascii="TH SarabunPSK" w:hAnsi="TH SarabunPSK" w:cs="TH SarabunPSK"/>
          <w:b/>
          <w:bCs/>
          <w:sz w:val="56"/>
          <w:szCs w:val="56"/>
        </w:rPr>
        <w:t>:</w:t>
      </w:r>
      <w:r w:rsidR="00F62223">
        <w:rPr>
          <w:rFonts w:ascii="TH SarabunPSK" w:hAnsi="TH SarabunPSK" w:cs="TH SarabunPSK" w:hint="cs"/>
          <w:b/>
          <w:bCs/>
          <w:sz w:val="56"/>
          <w:szCs w:val="56"/>
          <w:cs/>
        </w:rPr>
        <w:t xml:space="preserve"> </w:t>
      </w:r>
      <w:r w:rsidR="00F62223">
        <w:rPr>
          <w:rFonts w:ascii="TH SarabunPSK" w:hAnsi="TH SarabunPSK" w:cs="TH SarabunPSK"/>
          <w:b/>
          <w:bCs/>
          <w:sz w:val="56"/>
          <w:szCs w:val="56"/>
        </w:rPr>
        <w:t>(40 minutes)</w:t>
      </w:r>
    </w:p>
    <w:p w14:paraId="47E6A5F0" w14:textId="218ACD74" w:rsidR="006B2F06" w:rsidRDefault="006B2F06" w:rsidP="00540263">
      <w:pPr>
        <w:pStyle w:val="Heading1"/>
        <w:numPr>
          <w:ilvl w:val="0"/>
          <w:numId w:val="1"/>
        </w:numPr>
        <w:rPr>
          <w:rFonts w:ascii="Cambria" w:hAnsi="Cambria"/>
        </w:rPr>
      </w:pPr>
      <w:r w:rsidRPr="008C13B4">
        <w:rPr>
          <w:rFonts w:ascii="Cambria" w:hAnsi="Cambria"/>
        </w:rPr>
        <w:t>Instruction</w:t>
      </w:r>
    </w:p>
    <w:p w14:paraId="51A83E3C" w14:textId="4D303D75" w:rsidR="000473EC" w:rsidRPr="000473EC" w:rsidRDefault="006B2F06" w:rsidP="00540263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0473EC">
        <w:rPr>
          <w:rFonts w:ascii="TH SarabunPSK" w:hAnsi="TH SarabunPSK" w:cs="TH SarabunPSK"/>
          <w:color w:val="000000"/>
          <w:sz w:val="32"/>
          <w:szCs w:val="32"/>
        </w:rPr>
        <w:t>Create Java Project</w:t>
      </w:r>
      <w:r w:rsidR="008C7B45">
        <w:rPr>
          <w:rFonts w:ascii="TH SarabunPSK" w:hAnsi="TH SarabunPSK" w:cs="TH SarabunPSK"/>
          <w:color w:val="000000"/>
          <w:sz w:val="32"/>
          <w:szCs w:val="32"/>
        </w:rPr>
        <w:t>.</w:t>
      </w:r>
    </w:p>
    <w:p w14:paraId="05AB87FD" w14:textId="707C35FF" w:rsidR="000473EC" w:rsidRPr="000473EC" w:rsidRDefault="000473EC" w:rsidP="00540263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0473EC">
        <w:rPr>
          <w:rFonts w:ascii="TH SarabunPSK" w:hAnsi="TH SarabunPSK" w:cs="TH SarabunPSK"/>
          <w:color w:val="000000"/>
          <w:sz w:val="32"/>
          <w:szCs w:val="32"/>
        </w:rPr>
        <w:t xml:space="preserve">Copy all folders in </w:t>
      </w:r>
      <w:r w:rsidRPr="000473EC">
        <w:rPr>
          <w:rFonts w:ascii="TH SarabunPSK" w:hAnsi="TH SarabunPSK" w:cs="TH SarabunPSK"/>
          <w:b/>
          <w:bCs/>
          <w:color w:val="000000"/>
          <w:sz w:val="32"/>
          <w:szCs w:val="32"/>
        </w:rPr>
        <w:t>“</w:t>
      </w:r>
      <w:r w:rsidR="007331F2">
        <w:rPr>
          <w:rFonts w:ascii="TH SarabunPSK" w:hAnsi="TH SarabunPSK" w:cs="TH SarabunPSK"/>
          <w:b/>
          <w:bCs/>
          <w:color w:val="000000"/>
          <w:sz w:val="32"/>
          <w:szCs w:val="32"/>
        </w:rPr>
        <w:t>Q</w:t>
      </w:r>
      <w:r w:rsid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3_ToStudent</w:t>
      </w:r>
      <w:r w:rsidR="00E50F24">
        <w:rPr>
          <w:rFonts w:ascii="TH SarabunPSK" w:hAnsi="TH SarabunPSK" w:cs="TH SarabunPSK"/>
          <w:b/>
          <w:bCs/>
          <w:color w:val="000000"/>
          <w:sz w:val="32"/>
          <w:szCs w:val="32"/>
        </w:rPr>
        <w:t>.zip</w:t>
      </w:r>
      <w:r w:rsidRPr="00900822">
        <w:rPr>
          <w:rFonts w:ascii="TH SarabunPSK" w:hAnsi="TH SarabunPSK" w:cs="TH SarabunPSK"/>
          <w:b/>
          <w:bCs/>
          <w:color w:val="000000"/>
          <w:sz w:val="32"/>
          <w:szCs w:val="32"/>
        </w:rPr>
        <w:t>”</w:t>
      </w:r>
      <w:r w:rsidRPr="000473EC">
        <w:rPr>
          <w:rFonts w:ascii="TH SarabunPSK" w:hAnsi="TH SarabunPSK" w:cs="TH SarabunPSK"/>
          <w:color w:val="000000"/>
          <w:sz w:val="32"/>
          <w:szCs w:val="32"/>
        </w:rPr>
        <w:t xml:space="preserve"> to your project directory src folder.</w:t>
      </w:r>
    </w:p>
    <w:p w14:paraId="52445663" w14:textId="773D4C78" w:rsidR="000473EC" w:rsidRPr="000473EC" w:rsidRDefault="000473EC" w:rsidP="00540263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0473EC">
        <w:rPr>
          <w:rFonts w:ascii="TH SarabunPSK" w:hAnsi="TH SarabunPSK" w:cs="TH SarabunPSK"/>
          <w:color w:val="000000"/>
          <w:sz w:val="32"/>
          <w:szCs w:val="32"/>
        </w:rPr>
        <w:t>You are to implement the following classes (detail for each class is given in section 3 and 4)</w:t>
      </w:r>
    </w:p>
    <w:p w14:paraId="459346EC" w14:textId="09F4518D" w:rsidR="000473EC" w:rsidRPr="008C16E1" w:rsidRDefault="00192B38" w:rsidP="00540263">
      <w:pPr>
        <w:pStyle w:val="NormalWeb"/>
        <w:numPr>
          <w:ilvl w:val="0"/>
          <w:numId w:val="4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eastAsiaTheme="minorEastAsia" w:hAnsi="TH SarabunPSK" w:cs="TH SarabunPSK"/>
          <w:b/>
          <w:bCs/>
          <w:color w:val="000000"/>
          <w:sz w:val="32"/>
          <w:szCs w:val="32"/>
          <w:lang w:eastAsia="ja-JP"/>
        </w:rPr>
        <w:t>Base</w:t>
      </w:r>
      <w:r w:rsidR="00B66215">
        <w:rPr>
          <w:rFonts w:ascii="TH SarabunPSK" w:eastAsiaTheme="minorEastAsia" w:hAnsi="TH SarabunPSK" w:cs="TH SarabunPSK"/>
          <w:b/>
          <w:bCs/>
          <w:color w:val="000000"/>
          <w:sz w:val="32"/>
          <w:szCs w:val="32"/>
          <w:lang w:eastAsia="ja-JP"/>
        </w:rPr>
        <w:t>Card</w:t>
      </w:r>
      <w:r w:rsidR="000473EC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B66215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22390C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0473EC" w:rsidRPr="00B14083">
        <w:rPr>
          <w:rFonts w:ascii="TH SarabunPSK" w:hAnsi="TH SarabunPSK" w:cs="TH SarabunPSK"/>
          <w:color w:val="000000"/>
          <w:sz w:val="32"/>
          <w:szCs w:val="32"/>
        </w:rPr>
        <w:t xml:space="preserve">(package </w:t>
      </w:r>
      <w:r w:rsidR="005C665C">
        <w:rPr>
          <w:rFonts w:ascii="TH SarabunPSK" w:hAnsi="TH SarabunPSK" w:cs="TH SarabunPSK"/>
          <w:color w:val="000000"/>
          <w:sz w:val="32"/>
          <w:szCs w:val="32"/>
        </w:rPr>
        <w:t>logic</w:t>
      </w:r>
      <w:r w:rsidR="00E25B41">
        <w:rPr>
          <w:rFonts w:ascii="TH SarabunPSK" w:hAnsi="TH SarabunPSK" w:cs="TH SarabunPSK"/>
          <w:color w:val="000000"/>
          <w:sz w:val="32"/>
          <w:szCs w:val="32"/>
        </w:rPr>
        <w:t>.card</w:t>
      </w:r>
      <w:r w:rsidR="000473EC" w:rsidRPr="00B14083">
        <w:rPr>
          <w:rFonts w:ascii="TH SarabunPSK" w:hAnsi="TH SarabunPSK" w:cs="TH SarabunPSK"/>
          <w:color w:val="000000"/>
          <w:sz w:val="32"/>
          <w:szCs w:val="32"/>
        </w:rPr>
        <w:t>)</w:t>
      </w:r>
    </w:p>
    <w:p w14:paraId="4E0D1F4A" w14:textId="58D040C0" w:rsidR="00876AF4" w:rsidRPr="008C16E1" w:rsidRDefault="00B66215" w:rsidP="00876AF4">
      <w:pPr>
        <w:pStyle w:val="NormalWeb"/>
        <w:numPr>
          <w:ilvl w:val="0"/>
          <w:numId w:val="4"/>
        </w:numPr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NumberCard</w:t>
      </w:r>
      <w:r w:rsidR="00114BDD"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0473EC">
        <w:rPr>
          <w:rFonts w:ascii="TH SarabunPSK" w:hAnsi="TH SarabunPSK" w:cs="TH SarabunPSK"/>
          <w:color w:val="000000"/>
          <w:sz w:val="32"/>
          <w:szCs w:val="32"/>
        </w:rPr>
        <w:tab/>
      </w:r>
      <w:r w:rsidR="000473EC" w:rsidRPr="00B14083">
        <w:rPr>
          <w:rFonts w:ascii="TH SarabunPSK" w:hAnsi="TH SarabunPSK" w:cs="TH SarabunPSK"/>
          <w:color w:val="000000"/>
          <w:sz w:val="32"/>
          <w:szCs w:val="32"/>
        </w:rPr>
        <w:t xml:space="preserve">(package </w:t>
      </w:r>
      <w:r w:rsidR="006C1A18">
        <w:rPr>
          <w:rFonts w:ascii="TH SarabunPSK" w:hAnsi="TH SarabunPSK" w:cs="TH SarabunPSK"/>
          <w:color w:val="000000"/>
          <w:sz w:val="32"/>
          <w:szCs w:val="32"/>
        </w:rPr>
        <w:t>logic</w:t>
      </w:r>
      <w:r w:rsidR="00E25B41">
        <w:rPr>
          <w:rFonts w:ascii="TH SarabunPSK" w:hAnsi="TH SarabunPSK" w:cs="TH SarabunPSK"/>
          <w:color w:val="000000"/>
          <w:sz w:val="32"/>
          <w:szCs w:val="32"/>
        </w:rPr>
        <w:t>.card</w:t>
      </w:r>
      <w:r w:rsidR="000473EC" w:rsidRPr="00B14083">
        <w:rPr>
          <w:rFonts w:ascii="TH SarabunPSK" w:hAnsi="TH SarabunPSK" w:cs="TH SarabunPSK"/>
          <w:color w:val="000000"/>
          <w:sz w:val="32"/>
          <w:szCs w:val="32"/>
        </w:rPr>
        <w:t>)</w:t>
      </w:r>
    </w:p>
    <w:p w14:paraId="3E149F6E" w14:textId="7A49C9EB" w:rsidR="000473EC" w:rsidRPr="00876AF4" w:rsidRDefault="00B66215" w:rsidP="00876AF4">
      <w:pPr>
        <w:pStyle w:val="NormalWeb"/>
        <w:numPr>
          <w:ilvl w:val="0"/>
          <w:numId w:val="4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DrawTwoCard</w:t>
      </w:r>
      <w:r w:rsidR="00876AF4" w:rsidRPr="00B14083"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="00876AF4">
        <w:rPr>
          <w:rFonts w:ascii="TH SarabunPSK" w:hAnsi="TH SarabunPSK" w:cs="TH SarabunPSK"/>
          <w:color w:val="000000"/>
          <w:sz w:val="32"/>
          <w:szCs w:val="32"/>
        </w:rPr>
        <w:tab/>
      </w:r>
      <w:r w:rsidR="00876AF4" w:rsidRPr="00B14083">
        <w:rPr>
          <w:rFonts w:ascii="TH SarabunPSK" w:hAnsi="TH SarabunPSK" w:cs="TH SarabunPSK"/>
          <w:color w:val="000000"/>
          <w:sz w:val="32"/>
          <w:szCs w:val="32"/>
        </w:rPr>
        <w:t xml:space="preserve">(package </w:t>
      </w:r>
      <w:r w:rsidR="00876AF4">
        <w:rPr>
          <w:rFonts w:ascii="TH SarabunPSK" w:hAnsi="TH SarabunPSK" w:cs="TH SarabunPSK"/>
          <w:color w:val="000000"/>
          <w:sz w:val="32"/>
          <w:szCs w:val="32"/>
        </w:rPr>
        <w:t>logic</w:t>
      </w:r>
      <w:r w:rsidR="00E25B41">
        <w:rPr>
          <w:rFonts w:ascii="TH SarabunPSK" w:hAnsi="TH SarabunPSK" w:cs="TH SarabunPSK"/>
          <w:color w:val="000000"/>
          <w:sz w:val="32"/>
          <w:szCs w:val="32"/>
        </w:rPr>
        <w:t>.card</w:t>
      </w:r>
      <w:r w:rsidR="00876AF4" w:rsidRPr="00B14083">
        <w:rPr>
          <w:rFonts w:ascii="TH SarabunPSK" w:hAnsi="TH SarabunPSK" w:cs="TH SarabunPSK"/>
          <w:color w:val="000000"/>
          <w:sz w:val="32"/>
          <w:szCs w:val="32"/>
        </w:rPr>
        <w:t>)</w:t>
      </w:r>
    </w:p>
    <w:p w14:paraId="35B0B7DA" w14:textId="3A152D04" w:rsidR="00B66215" w:rsidRPr="001320A3" w:rsidRDefault="00E25B41" w:rsidP="00540263">
      <w:pPr>
        <w:pStyle w:val="NormalWeb"/>
        <w:numPr>
          <w:ilvl w:val="0"/>
          <w:numId w:val="4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>GameLogicUtility</w:t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>
        <w:rPr>
          <w:rFonts w:ascii="TH SarabunPSK" w:hAnsi="TH SarabunPSK" w:cs="TH SarabunPSK"/>
          <w:b/>
          <w:bCs/>
          <w:color w:val="000000"/>
          <w:sz w:val="32"/>
          <w:szCs w:val="32"/>
        </w:rPr>
        <w:tab/>
      </w:r>
      <w:r w:rsidRPr="00900822">
        <w:rPr>
          <w:rFonts w:ascii="TH SarabunPSK" w:hAnsi="TH SarabunPSK" w:cs="TH SarabunPSK"/>
          <w:color w:val="000000"/>
          <w:sz w:val="32"/>
          <w:szCs w:val="32"/>
        </w:rPr>
        <w:t>(package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>logic.utility</w:t>
      </w:r>
      <w:r w:rsidRPr="00B14083">
        <w:rPr>
          <w:rFonts w:ascii="TH SarabunPSK" w:hAnsi="TH SarabunPSK" w:cs="TH SarabunPSK"/>
          <w:color w:val="000000"/>
          <w:sz w:val="32"/>
          <w:szCs w:val="32"/>
        </w:rPr>
        <w:t>)</w:t>
      </w:r>
    </w:p>
    <w:p w14:paraId="77CF6E61" w14:textId="7AF8AF81" w:rsidR="001320A3" w:rsidRPr="00497876" w:rsidRDefault="001320A3" w:rsidP="00540263">
      <w:pPr>
        <w:pStyle w:val="NormalWeb"/>
        <w:numPr>
          <w:ilvl w:val="0"/>
          <w:numId w:val="3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  <w:r w:rsidRPr="00497876">
        <w:rPr>
          <w:rFonts w:ascii="TH SarabunPSK" w:hAnsi="TH SarabunPSK" w:cs="TH SarabunPSK"/>
          <w:color w:val="000000"/>
          <w:sz w:val="32"/>
          <w:szCs w:val="32"/>
        </w:rPr>
        <w:t>J</w:t>
      </w:r>
      <w:r w:rsidR="003C3BF5" w:rsidRPr="00497876">
        <w:rPr>
          <w:rFonts w:ascii="TH SarabunPSK" w:hAnsi="TH SarabunPSK" w:cs="TH SarabunPSK"/>
          <w:color w:val="000000"/>
          <w:sz w:val="32"/>
          <w:szCs w:val="32"/>
        </w:rPr>
        <w:t>U</w:t>
      </w:r>
      <w:r w:rsidRPr="00497876">
        <w:rPr>
          <w:rFonts w:ascii="TH SarabunPSK" w:hAnsi="TH SarabunPSK" w:cs="TH SarabunPSK"/>
          <w:color w:val="000000"/>
          <w:sz w:val="32"/>
          <w:szCs w:val="32"/>
        </w:rPr>
        <w:t>nit for testing is in package test.</w:t>
      </w:r>
    </w:p>
    <w:p w14:paraId="2D7E3EBA" w14:textId="77777777" w:rsidR="003F2DA9" w:rsidRDefault="003F2DA9" w:rsidP="000379BB">
      <w:pPr>
        <w:pStyle w:val="NormalWeb"/>
        <w:numPr>
          <w:ilvl w:val="0"/>
          <w:numId w:val="3"/>
        </w:numPr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  <w:r w:rsidRPr="003F2DA9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To submit: </w:t>
      </w:r>
    </w:p>
    <w:p w14:paraId="4FF9E982" w14:textId="77777777" w:rsidR="008C7B45" w:rsidRDefault="008C7B45" w:rsidP="008C7B45">
      <w:pPr>
        <w:pStyle w:val="LO-normal"/>
        <w:numPr>
          <w:ilvl w:val="1"/>
          <w:numId w:val="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A7777">
        <w:rPr>
          <w:rFonts w:ascii="TH SarabunPSK" w:hAnsi="TH SarabunPSK" w:cs="TH SarabunPSK"/>
          <w:b/>
          <w:bCs/>
          <w:color w:val="000000"/>
          <w:sz w:val="32"/>
          <w:szCs w:val="32"/>
        </w:rPr>
        <w:t>Export your project to a JAR file, with source code.</w:t>
      </w:r>
    </w:p>
    <w:p w14:paraId="41800DFF" w14:textId="551C4266" w:rsidR="008C7B45" w:rsidRPr="008C7B45" w:rsidRDefault="008C7B45" w:rsidP="008C7B45">
      <w:pPr>
        <w:pStyle w:val="LO-normal"/>
        <w:numPr>
          <w:ilvl w:val="1"/>
          <w:numId w:val="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Name your JAR file ID_Week02_Q</w:t>
      </w:r>
      <w:r w:rsidRP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3</w:t>
      </w:r>
      <w:r w:rsidRP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.jar. For example, 6723110021_Week02_Q</w:t>
      </w:r>
      <w:r w:rsidRP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3</w:t>
      </w:r>
      <w:r w:rsidRPr="008C7B45">
        <w:rPr>
          <w:rFonts w:ascii="TH SarabunPSK" w:hAnsi="TH SarabunPSK" w:cs="TH SarabunPSK"/>
          <w:b/>
          <w:bCs/>
          <w:color w:val="000000"/>
          <w:sz w:val="32"/>
          <w:szCs w:val="32"/>
        </w:rPr>
        <w:t>.jar</w:t>
      </w:r>
    </w:p>
    <w:p w14:paraId="68A5CD72" w14:textId="77777777" w:rsidR="008C7B45" w:rsidRPr="002A7777" w:rsidRDefault="008C7B45" w:rsidP="008C7B45">
      <w:pPr>
        <w:pStyle w:val="LO-normal"/>
        <w:numPr>
          <w:ilvl w:val="1"/>
          <w:numId w:val="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A7777">
        <w:rPr>
          <w:rFonts w:ascii="TH SarabunPSK" w:hAnsi="TH SarabunPSK" w:cs="TH SarabunPSK"/>
          <w:b/>
          <w:bCs/>
          <w:color w:val="000000"/>
          <w:sz w:val="32"/>
          <w:szCs w:val="32"/>
        </w:rPr>
        <w:t xml:space="preserve">Submit the JAR file on MyCourseville. </w:t>
      </w:r>
    </w:p>
    <w:p w14:paraId="086CF395" w14:textId="56C958DE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5633044" w14:textId="493F5E98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F1CC869" w14:textId="2E4119CB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2875CB0" w14:textId="6DFB7A8A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6398FF96" w14:textId="7F91F647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1DA20B5D" w14:textId="6C9AB524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624156D" w14:textId="3156A714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645471BF" w14:textId="169C912B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0F79DDDD" w14:textId="51412673" w:rsidR="00D07631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b/>
          <w:bCs/>
          <w:color w:val="000000"/>
          <w:sz w:val="32"/>
          <w:szCs w:val="32"/>
        </w:rPr>
      </w:pPr>
    </w:p>
    <w:p w14:paraId="4B6CE856" w14:textId="77777777" w:rsidR="00D07631" w:rsidRPr="00B14083" w:rsidRDefault="00D07631" w:rsidP="00D07631">
      <w:pPr>
        <w:pStyle w:val="NormalWeb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000000"/>
          <w:sz w:val="32"/>
          <w:szCs w:val="32"/>
        </w:rPr>
      </w:pPr>
    </w:p>
    <w:p w14:paraId="3BD68B28" w14:textId="7A3CA97A" w:rsidR="006B2F06" w:rsidRDefault="006B2F06" w:rsidP="00540263">
      <w:pPr>
        <w:pStyle w:val="Heading1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Problem Statement: </w:t>
      </w:r>
      <w:r w:rsidR="00724FB2">
        <w:rPr>
          <w:rFonts w:ascii="Cambria" w:hAnsi="Cambria"/>
        </w:rPr>
        <w:t>ON</w:t>
      </w:r>
      <w:r w:rsidR="00A92056">
        <w:rPr>
          <w:rFonts w:ascii="Cambria" w:hAnsi="Cambria"/>
        </w:rPr>
        <w:t>U</w:t>
      </w:r>
    </w:p>
    <w:p w14:paraId="77CEF327" w14:textId="6CE525F3" w:rsidR="006B53FA" w:rsidRDefault="006B53FA" w:rsidP="006B53FA">
      <w:pPr>
        <w:jc w:val="center"/>
      </w:pPr>
      <w:r>
        <w:rPr>
          <w:noProof/>
        </w:rPr>
        <w:drawing>
          <wp:inline distT="0" distB="0" distL="0" distR="0" wp14:anchorId="2FB27ACE" wp14:editId="2891CA2F">
            <wp:extent cx="3564757" cy="25012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3564757" cy="2501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6583A" w14:textId="6E8B2DD8" w:rsidR="006B53FA" w:rsidRDefault="006B53FA" w:rsidP="006B53FA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igure 1 </w:t>
      </w:r>
      <w:r w:rsidR="00CA596D">
        <w:rPr>
          <w:rFonts w:ascii="TH SarabunPSK" w:hAnsi="TH SarabunPSK" w:cs="TH SarabunPSK"/>
          <w:sz w:val="32"/>
          <w:szCs w:val="32"/>
        </w:rPr>
        <w:t>ON</w:t>
      </w:r>
      <w:r w:rsidR="0037458D">
        <w:rPr>
          <w:rFonts w:ascii="TH SarabunPSK" w:hAnsi="TH SarabunPSK" w:cs="TH SarabunPSK"/>
          <w:sz w:val="32"/>
          <w:szCs w:val="32"/>
          <w:lang w:eastAsia="ja-JP"/>
        </w:rPr>
        <w:t>U</w:t>
      </w:r>
      <w:r w:rsidR="006F5BCC">
        <w:rPr>
          <w:rFonts w:ascii="TH SarabunPSK" w:hAnsi="TH SarabunPSK" w:cs="TH SarabunPSK"/>
          <w:sz w:val="32"/>
          <w:szCs w:val="32"/>
        </w:rPr>
        <w:t xml:space="preserve"> Game logo</w:t>
      </w:r>
    </w:p>
    <w:p w14:paraId="72DC232B" w14:textId="3A64E4CE" w:rsidR="00C77BDE" w:rsidRDefault="005C2010" w:rsidP="0049787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</w:t>
      </w:r>
      <w:r w:rsidR="001B13B7">
        <w:rPr>
          <w:rFonts w:ascii="TH SarabunPSK" w:hAnsi="TH SarabunPSK" w:cs="TH SarabunPSK"/>
          <w:sz w:val="32"/>
          <w:szCs w:val="32"/>
        </w:rPr>
        <w:t xml:space="preserve">e create </w:t>
      </w:r>
      <w:r w:rsidR="00724FB2">
        <w:rPr>
          <w:rFonts w:ascii="TH SarabunPSK" w:hAnsi="TH SarabunPSK" w:cs="TH SarabunPSK"/>
          <w:sz w:val="32"/>
          <w:szCs w:val="32"/>
        </w:rPr>
        <w:t>UN</w:t>
      </w:r>
      <w:r w:rsidR="00A92056">
        <w:rPr>
          <w:rFonts w:ascii="TH SarabunPSK" w:hAnsi="TH SarabunPSK" w:cs="TH SarabunPSK"/>
          <w:sz w:val="32"/>
          <w:szCs w:val="32"/>
        </w:rPr>
        <w:t>O</w:t>
      </w:r>
      <w:r w:rsidR="00724FB2">
        <w:rPr>
          <w:rFonts w:ascii="TH SarabunPSK" w:hAnsi="TH SarabunPSK" w:cs="TH SarabunPSK"/>
          <w:sz w:val="32"/>
          <w:szCs w:val="32"/>
        </w:rPr>
        <w:t>-liked</w:t>
      </w:r>
      <w:r w:rsidR="001B13B7">
        <w:rPr>
          <w:rFonts w:ascii="TH SarabunPSK" w:hAnsi="TH SarabunPSK" w:cs="TH SarabunPSK"/>
          <w:sz w:val="32"/>
          <w:szCs w:val="32"/>
        </w:rPr>
        <w:t xml:space="preserve"> </w:t>
      </w:r>
      <w:r w:rsidR="00724FB2">
        <w:rPr>
          <w:rFonts w:ascii="TH SarabunPSK" w:hAnsi="TH SarabunPSK" w:cs="TH SarabunPSK"/>
          <w:sz w:val="32"/>
          <w:szCs w:val="32"/>
        </w:rPr>
        <w:t>puzzle</w:t>
      </w:r>
      <w:r w:rsidR="001B13B7">
        <w:rPr>
          <w:rFonts w:ascii="TH SarabunPSK" w:hAnsi="TH SarabunPSK" w:cs="TH SarabunPSK"/>
          <w:sz w:val="32"/>
          <w:szCs w:val="32"/>
        </w:rPr>
        <w:t xml:space="preserve"> game called </w:t>
      </w:r>
      <w:r w:rsidR="00724FB2">
        <w:rPr>
          <w:rFonts w:ascii="TH SarabunPSK" w:hAnsi="TH SarabunPSK" w:cs="TH SarabunPSK"/>
          <w:sz w:val="32"/>
          <w:szCs w:val="32"/>
        </w:rPr>
        <w:t>ON</w:t>
      </w:r>
      <w:r w:rsidR="00A92056">
        <w:rPr>
          <w:rFonts w:ascii="TH SarabunPSK" w:hAnsi="TH SarabunPSK" w:cs="TH SarabunPSK"/>
          <w:sz w:val="32"/>
          <w:szCs w:val="32"/>
        </w:rPr>
        <w:t>U</w:t>
      </w:r>
      <w:r w:rsidR="001B13B7">
        <w:rPr>
          <w:rFonts w:ascii="TH SarabunPSK" w:hAnsi="TH SarabunPSK" w:cs="TH SarabunPSK"/>
          <w:sz w:val="32"/>
          <w:szCs w:val="32"/>
        </w:rPr>
        <w:t>.</w:t>
      </w:r>
      <w:r w:rsidR="00BA10BA">
        <w:rPr>
          <w:rFonts w:ascii="TH SarabunPSK" w:hAnsi="TH SarabunPSK" w:cs="TH SarabunPSK"/>
          <w:sz w:val="32"/>
          <w:szCs w:val="32"/>
        </w:rPr>
        <w:t xml:space="preserve"> </w:t>
      </w:r>
      <w:r w:rsidR="00724FB2">
        <w:rPr>
          <w:rFonts w:ascii="TH SarabunPSK" w:hAnsi="TH SarabunPSK" w:cs="TH SarabunPSK"/>
          <w:sz w:val="32"/>
          <w:szCs w:val="32"/>
        </w:rPr>
        <w:t>The basic rule is very similar to U</w:t>
      </w:r>
      <w:r w:rsidR="00A92056">
        <w:rPr>
          <w:rFonts w:ascii="TH SarabunPSK" w:hAnsi="TH SarabunPSK" w:cs="TH SarabunPSK"/>
          <w:sz w:val="32"/>
          <w:szCs w:val="32"/>
        </w:rPr>
        <w:t>N</w:t>
      </w:r>
      <w:r w:rsidR="00724FB2">
        <w:rPr>
          <w:rFonts w:ascii="TH SarabunPSK" w:hAnsi="TH SarabunPSK" w:cs="TH SarabunPSK"/>
          <w:sz w:val="32"/>
          <w:szCs w:val="32"/>
        </w:rPr>
        <w:t>O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 w:rsidR="00724FB2">
        <w:rPr>
          <w:rFonts w:ascii="TH SarabunPSK" w:hAnsi="TH SarabunPSK" w:cs="TH SarabunPSK"/>
          <w:sz w:val="32"/>
          <w:szCs w:val="32"/>
        </w:rPr>
        <w:t>but</w:t>
      </w:r>
      <w:r w:rsidR="00286035">
        <w:rPr>
          <w:rFonts w:ascii="TH SarabunPSK" w:hAnsi="TH SarabunPSK" w:cs="TH SarabunPSK"/>
          <w:sz w:val="32"/>
          <w:szCs w:val="32"/>
        </w:rPr>
        <w:t xml:space="preserve"> ON</w:t>
      </w:r>
      <w:r w:rsidR="00A92056">
        <w:rPr>
          <w:rFonts w:ascii="TH SarabunPSK" w:hAnsi="TH SarabunPSK" w:cs="TH SarabunPSK"/>
          <w:sz w:val="32"/>
          <w:szCs w:val="32"/>
        </w:rPr>
        <w:t>U</w:t>
      </w:r>
      <w:r w:rsidR="00286035">
        <w:rPr>
          <w:rFonts w:ascii="TH SarabunPSK" w:hAnsi="TH SarabunPSK" w:cs="TH SarabunPSK"/>
          <w:sz w:val="32"/>
          <w:szCs w:val="32"/>
        </w:rPr>
        <w:t xml:space="preserve"> is a single player game.</w:t>
      </w:r>
      <w:r w:rsidR="00330465">
        <w:rPr>
          <w:rFonts w:ascii="TH SarabunPSK" w:hAnsi="TH SarabunPSK" w:cs="TH SarabunPSK"/>
          <w:sz w:val="32"/>
          <w:szCs w:val="32"/>
        </w:rPr>
        <w:t xml:space="preserve"> ON</w:t>
      </w:r>
      <w:r w:rsidR="00A92056">
        <w:rPr>
          <w:rFonts w:ascii="TH SarabunPSK" w:hAnsi="TH SarabunPSK" w:cs="TH SarabunPSK"/>
          <w:sz w:val="32"/>
          <w:szCs w:val="32"/>
        </w:rPr>
        <w:t>U</w:t>
      </w:r>
      <w:r w:rsidR="00330465">
        <w:rPr>
          <w:rFonts w:ascii="TH SarabunPSK" w:hAnsi="TH SarabunPSK" w:cs="TH SarabunPSK"/>
          <w:sz w:val="32"/>
          <w:szCs w:val="32"/>
        </w:rPr>
        <w:t>’s win condition is that player ha</w:t>
      </w:r>
      <w:r w:rsidR="00A92056">
        <w:rPr>
          <w:rFonts w:ascii="TH SarabunPSK" w:hAnsi="TH SarabunPSK" w:cs="TH SarabunPSK"/>
          <w:sz w:val="32"/>
          <w:szCs w:val="32"/>
        </w:rPr>
        <w:t>s</w:t>
      </w:r>
      <w:r w:rsidR="00330465">
        <w:rPr>
          <w:rFonts w:ascii="TH SarabunPSK" w:hAnsi="TH SarabunPSK" w:cs="TH SarabunPSK"/>
          <w:sz w:val="32"/>
          <w:szCs w:val="32"/>
        </w:rPr>
        <w:t xml:space="preserve"> to empty </w:t>
      </w:r>
      <w:r w:rsidR="00A92056">
        <w:rPr>
          <w:rFonts w:ascii="TH SarabunPSK" w:hAnsi="TH SarabunPSK" w:cs="TH SarabunPSK"/>
          <w:sz w:val="32"/>
          <w:szCs w:val="32"/>
        </w:rPr>
        <w:t>his/her</w:t>
      </w:r>
      <w:r w:rsidR="00330465">
        <w:rPr>
          <w:rFonts w:ascii="TH SarabunPSK" w:hAnsi="TH SarabunPSK" w:cs="TH SarabunPSK"/>
          <w:sz w:val="32"/>
          <w:szCs w:val="32"/>
        </w:rPr>
        <w:t xml:space="preserve"> hand before the deck is out.</w:t>
      </w:r>
    </w:p>
    <w:p w14:paraId="5BB95282" w14:textId="367A288E" w:rsidR="00A92056" w:rsidRDefault="00152E77" w:rsidP="00497876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sz w:val="32"/>
          <w:szCs w:val="32"/>
          <w:lang w:eastAsia="ja-JP"/>
        </w:rPr>
        <w:t xml:space="preserve">In every turn, 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 xml:space="preserve">the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layer has to play 1 card from 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 xml:space="preserve">his/her </w:t>
      </w:r>
      <w:r>
        <w:rPr>
          <w:rFonts w:ascii="TH SarabunPSK" w:hAnsi="TH SarabunPSK" w:cs="TH SarabunPSK"/>
          <w:sz w:val="32"/>
          <w:szCs w:val="32"/>
          <w:lang w:eastAsia="ja-JP"/>
        </w:rPr>
        <w:t>hand by discard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>ing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it to 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 xml:space="preserve">the </w:t>
      </w:r>
      <w:r>
        <w:rPr>
          <w:rFonts w:ascii="TH SarabunPSK" w:hAnsi="TH SarabunPSK" w:cs="TH SarabunPSK"/>
          <w:sz w:val="32"/>
          <w:szCs w:val="32"/>
          <w:lang w:eastAsia="ja-JP"/>
        </w:rPr>
        <w:t>discard pile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>. H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owever, 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 xml:space="preserve">each card type can only be played if certain condition(s) is satisfied. </w:t>
      </w:r>
    </w:p>
    <w:p w14:paraId="693E766B" w14:textId="3753574D" w:rsidR="005C2010" w:rsidRDefault="000C259D" w:rsidP="0049787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2F4941">
        <w:rPr>
          <w:rFonts w:ascii="TH SarabunPSK" w:hAnsi="TH SarabunPSK" w:cs="TH SarabunPSK"/>
          <w:sz w:val="32"/>
          <w:szCs w:val="32"/>
          <w:lang w:eastAsia="ja-JP"/>
        </w:rPr>
        <w:t xml:space="preserve">There are </w:t>
      </w:r>
      <w:r w:rsidR="00290C79">
        <w:rPr>
          <w:rFonts w:ascii="TH SarabunPSK" w:hAnsi="TH SarabunPSK" w:cs="TH SarabunPSK"/>
          <w:sz w:val="32"/>
          <w:szCs w:val="32"/>
          <w:lang w:eastAsia="ja-JP"/>
        </w:rPr>
        <w:t>2</w:t>
      </w:r>
      <w:r w:rsidR="002F4941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>type</w:t>
      </w:r>
      <w:r w:rsidR="002F4941">
        <w:rPr>
          <w:rFonts w:ascii="TH SarabunPSK" w:hAnsi="TH SarabunPSK" w:cs="TH SarabunPSK"/>
          <w:sz w:val="32"/>
          <w:szCs w:val="32"/>
          <w:lang w:eastAsia="ja-JP"/>
        </w:rPr>
        <w:t>s of cards in ON</w:t>
      </w:r>
      <w:r w:rsidR="00A92056">
        <w:rPr>
          <w:rFonts w:ascii="TH SarabunPSK" w:hAnsi="TH SarabunPSK" w:cs="TH SarabunPSK"/>
          <w:sz w:val="32"/>
          <w:szCs w:val="32"/>
          <w:lang w:eastAsia="ja-JP"/>
        </w:rPr>
        <w:t>U</w:t>
      </w:r>
      <w:r w:rsidR="002F4941">
        <w:rPr>
          <w:rFonts w:ascii="TH SarabunPSK" w:hAnsi="TH SarabunPSK" w:cs="TH SarabunPSK"/>
          <w:sz w:val="32"/>
          <w:szCs w:val="32"/>
          <w:lang w:eastAsia="ja-JP"/>
        </w:rPr>
        <w:t>.</w:t>
      </w:r>
      <w:r w:rsidR="0087104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</w:p>
    <w:p w14:paraId="00A829A1" w14:textId="77777777" w:rsidR="005C2010" w:rsidRDefault="00A92056" w:rsidP="00497876">
      <w:pPr>
        <w:pStyle w:val="ListParagraph"/>
        <w:numPr>
          <w:ilvl w:val="0"/>
          <w:numId w:val="15"/>
        </w:numPr>
        <w:spacing w:after="0" w:line="240" w:lineRule="auto"/>
        <w:jc w:val="thaiDistribute"/>
        <w:rPr>
          <w:rFonts w:cs="TH SarabunPSK"/>
          <w:szCs w:val="32"/>
          <w:lang w:eastAsia="ja-JP"/>
        </w:rPr>
      </w:pPr>
      <w:r w:rsidRPr="005C2010">
        <w:rPr>
          <w:rFonts w:cs="TH SarabunPSK"/>
          <w:szCs w:val="32"/>
          <w:lang w:eastAsia="ja-JP"/>
        </w:rPr>
        <w:t xml:space="preserve">a </w:t>
      </w:r>
      <w:r w:rsidR="00565B03" w:rsidRPr="005C2010">
        <w:rPr>
          <w:rFonts w:cs="TH SarabunPSK"/>
          <w:szCs w:val="32"/>
          <w:lang w:eastAsia="ja-JP"/>
        </w:rPr>
        <w:t>“</w:t>
      </w:r>
      <w:r w:rsidR="002F4941" w:rsidRPr="005C2010">
        <w:rPr>
          <w:rFonts w:cs="TH SarabunPSK"/>
          <w:szCs w:val="32"/>
          <w:lang w:eastAsia="ja-JP"/>
        </w:rPr>
        <w:t>number</w:t>
      </w:r>
      <w:r w:rsidR="00565B03" w:rsidRPr="005C2010">
        <w:rPr>
          <w:rFonts w:cs="TH SarabunPSK"/>
          <w:szCs w:val="32"/>
          <w:lang w:eastAsia="ja-JP"/>
        </w:rPr>
        <w:t>”</w:t>
      </w:r>
      <w:r w:rsidR="002F4941" w:rsidRPr="005C2010">
        <w:rPr>
          <w:rFonts w:cs="TH SarabunPSK"/>
          <w:szCs w:val="32"/>
          <w:lang w:eastAsia="ja-JP"/>
        </w:rPr>
        <w:t xml:space="preserve"> card which </w:t>
      </w:r>
      <w:r w:rsidR="001A004C" w:rsidRPr="005C2010">
        <w:rPr>
          <w:rFonts w:cs="TH SarabunPSK"/>
          <w:szCs w:val="32"/>
          <w:lang w:eastAsia="ja-JP"/>
        </w:rPr>
        <w:t>ha</w:t>
      </w:r>
      <w:r w:rsidR="00BE064F" w:rsidRPr="005C2010">
        <w:rPr>
          <w:rFonts w:cs="TH SarabunPSK"/>
          <w:szCs w:val="32"/>
          <w:lang w:eastAsia="ja-JP"/>
        </w:rPr>
        <w:t>s</w:t>
      </w:r>
      <w:r w:rsidR="001A004C" w:rsidRPr="005C2010">
        <w:rPr>
          <w:rFonts w:cs="TH SarabunPSK"/>
          <w:szCs w:val="32"/>
          <w:lang w:eastAsia="ja-JP"/>
        </w:rPr>
        <w:t xml:space="preserve"> a number and </w:t>
      </w:r>
      <w:r w:rsidRPr="005C2010">
        <w:rPr>
          <w:rFonts w:cs="TH SarabunPSK"/>
          <w:szCs w:val="32"/>
          <w:lang w:eastAsia="ja-JP"/>
        </w:rPr>
        <w:t xml:space="preserve">a </w:t>
      </w:r>
      <w:r w:rsidR="001A004C" w:rsidRPr="005C2010">
        <w:rPr>
          <w:rFonts w:cs="TH SarabunPSK"/>
          <w:szCs w:val="32"/>
          <w:lang w:eastAsia="ja-JP"/>
        </w:rPr>
        <w:t xml:space="preserve">color on </w:t>
      </w:r>
      <w:r w:rsidR="00BE064F" w:rsidRPr="005C2010">
        <w:rPr>
          <w:rFonts w:cs="TH SarabunPSK"/>
          <w:szCs w:val="32"/>
          <w:lang w:eastAsia="ja-JP"/>
        </w:rPr>
        <w:t>it</w:t>
      </w:r>
      <w:r w:rsidR="001A004C" w:rsidRPr="005C2010">
        <w:rPr>
          <w:rFonts w:cs="TH SarabunPSK"/>
          <w:szCs w:val="32"/>
          <w:lang w:eastAsia="ja-JP"/>
        </w:rPr>
        <w:t>.</w:t>
      </w:r>
      <w:r w:rsidR="00F258B2" w:rsidRPr="005C2010">
        <w:rPr>
          <w:rFonts w:cs="TH SarabunPSK"/>
          <w:szCs w:val="32"/>
          <w:lang w:eastAsia="ja-JP"/>
        </w:rPr>
        <w:t xml:space="preserve"> </w:t>
      </w:r>
      <w:r w:rsidRPr="005C2010">
        <w:rPr>
          <w:rFonts w:cs="TH SarabunPSK"/>
          <w:szCs w:val="32"/>
          <w:lang w:eastAsia="ja-JP"/>
        </w:rPr>
        <w:t>A n</w:t>
      </w:r>
      <w:r w:rsidR="00776494" w:rsidRPr="005C2010">
        <w:rPr>
          <w:rFonts w:cs="TH SarabunPSK"/>
          <w:szCs w:val="32"/>
          <w:lang w:eastAsia="ja-JP"/>
        </w:rPr>
        <w:t>umber</w:t>
      </w:r>
      <w:r w:rsidR="00E50A39" w:rsidRPr="005C2010">
        <w:rPr>
          <w:rFonts w:cs="TH SarabunPSK"/>
          <w:szCs w:val="32"/>
          <w:lang w:eastAsia="ja-JP"/>
        </w:rPr>
        <w:t xml:space="preserve"> card</w:t>
      </w:r>
      <w:r w:rsidRPr="005C2010">
        <w:rPr>
          <w:rFonts w:cs="TH SarabunPSK"/>
          <w:szCs w:val="32"/>
          <w:lang w:eastAsia="ja-JP"/>
        </w:rPr>
        <w:t xml:space="preserve"> can be played </w:t>
      </w:r>
      <w:r w:rsidR="00F258B2" w:rsidRPr="005C2010">
        <w:rPr>
          <w:rFonts w:cs="TH SarabunPSK"/>
          <w:szCs w:val="32"/>
          <w:lang w:eastAsia="ja-JP"/>
        </w:rPr>
        <w:t xml:space="preserve">when </w:t>
      </w:r>
      <w:r w:rsidR="00262579" w:rsidRPr="005C2010">
        <w:rPr>
          <w:rFonts w:cs="TH SarabunPSK"/>
          <w:szCs w:val="32"/>
          <w:lang w:eastAsia="ja-JP"/>
        </w:rPr>
        <w:t xml:space="preserve">it has the same color or same number as </w:t>
      </w:r>
      <w:r w:rsidR="00F258B2" w:rsidRPr="005C2010">
        <w:rPr>
          <w:rFonts w:cs="TH SarabunPSK"/>
          <w:szCs w:val="32"/>
          <w:lang w:eastAsia="ja-JP"/>
        </w:rPr>
        <w:t xml:space="preserve">the top </w:t>
      </w:r>
      <w:r w:rsidR="00776494" w:rsidRPr="005C2010">
        <w:rPr>
          <w:rFonts w:cs="TH SarabunPSK"/>
          <w:szCs w:val="32"/>
          <w:lang w:eastAsia="ja-JP"/>
        </w:rPr>
        <w:t>card</w:t>
      </w:r>
      <w:r w:rsidR="00F258B2" w:rsidRPr="005C2010">
        <w:rPr>
          <w:rFonts w:cs="TH SarabunPSK"/>
          <w:szCs w:val="32"/>
          <w:lang w:eastAsia="ja-JP"/>
        </w:rPr>
        <w:t xml:space="preserve"> of</w:t>
      </w:r>
      <w:r w:rsidR="00776494" w:rsidRPr="005C2010">
        <w:rPr>
          <w:rFonts w:cs="TH SarabunPSK"/>
          <w:szCs w:val="32"/>
          <w:lang w:eastAsia="ja-JP"/>
        </w:rPr>
        <w:t xml:space="preserve"> the discard pile</w:t>
      </w:r>
      <w:r w:rsidR="00EF461D" w:rsidRPr="005C2010">
        <w:rPr>
          <w:rFonts w:cs="TH SarabunPSK"/>
          <w:szCs w:val="32"/>
          <w:lang w:eastAsia="ja-JP"/>
        </w:rPr>
        <w:t>.</w:t>
      </w:r>
      <w:r w:rsidR="004F564C" w:rsidRPr="005C2010">
        <w:rPr>
          <w:rFonts w:cs="TH SarabunPSK"/>
          <w:szCs w:val="32"/>
          <w:lang w:eastAsia="ja-JP"/>
        </w:rPr>
        <w:t xml:space="preserve"> </w:t>
      </w:r>
      <w:r w:rsidR="005F6CEB" w:rsidRPr="005C2010">
        <w:rPr>
          <w:rFonts w:cs="TH SarabunPSK"/>
          <w:szCs w:val="32"/>
          <w:lang w:eastAsia="ja-JP"/>
        </w:rPr>
        <w:t>T</w:t>
      </w:r>
      <w:r w:rsidR="00FC46D6" w:rsidRPr="005C2010">
        <w:rPr>
          <w:rFonts w:cs="TH SarabunPSK"/>
          <w:szCs w:val="32"/>
          <w:lang w:eastAsia="ja-JP"/>
        </w:rPr>
        <w:t>here</w:t>
      </w:r>
      <w:r w:rsidR="004F564C" w:rsidRPr="005C2010">
        <w:rPr>
          <w:rFonts w:cs="TH SarabunPSK"/>
          <w:szCs w:val="32"/>
          <w:lang w:eastAsia="ja-JP"/>
        </w:rPr>
        <w:t xml:space="preserve"> are number 1</w:t>
      </w:r>
      <w:r w:rsidR="00565B03" w:rsidRPr="005C2010">
        <w:rPr>
          <w:rFonts w:cs="TH SarabunPSK"/>
          <w:szCs w:val="32"/>
          <w:lang w:eastAsia="ja-JP"/>
        </w:rPr>
        <w:t xml:space="preserve"> to number </w:t>
      </w:r>
      <w:r w:rsidR="004F564C" w:rsidRPr="005C2010">
        <w:rPr>
          <w:rFonts w:cs="TH SarabunPSK"/>
          <w:szCs w:val="32"/>
          <w:lang w:eastAsia="ja-JP"/>
        </w:rPr>
        <w:t>4 cards for each color, RED, BLUE, YELLOW, and GREEN</w:t>
      </w:r>
      <w:r w:rsidR="00FC46D6" w:rsidRPr="005C2010">
        <w:rPr>
          <w:rFonts w:cs="TH SarabunPSK"/>
          <w:szCs w:val="32"/>
          <w:lang w:eastAsia="ja-JP"/>
        </w:rPr>
        <w:t xml:space="preserve"> (16 in totals)</w:t>
      </w:r>
      <w:r w:rsidR="0099766B" w:rsidRPr="005C2010">
        <w:rPr>
          <w:rFonts w:cs="TH SarabunPSK"/>
          <w:szCs w:val="32"/>
          <w:lang w:eastAsia="ja-JP"/>
        </w:rPr>
        <w:t xml:space="preserve"> in the deck</w:t>
      </w:r>
      <w:r w:rsidR="00FC46D6" w:rsidRPr="005C2010">
        <w:rPr>
          <w:rFonts w:cs="TH SarabunPSK"/>
          <w:szCs w:val="32"/>
          <w:lang w:eastAsia="ja-JP"/>
        </w:rPr>
        <w:t>.</w:t>
      </w:r>
    </w:p>
    <w:p w14:paraId="63BA9499" w14:textId="6AD175FC" w:rsidR="005F6CEB" w:rsidRPr="005C2010" w:rsidRDefault="00871047" w:rsidP="00497876">
      <w:pPr>
        <w:pStyle w:val="ListParagraph"/>
        <w:numPr>
          <w:ilvl w:val="0"/>
          <w:numId w:val="15"/>
        </w:numPr>
        <w:spacing w:after="0" w:line="240" w:lineRule="auto"/>
        <w:jc w:val="thaiDistribute"/>
        <w:rPr>
          <w:rFonts w:cs="TH SarabunPSK"/>
          <w:szCs w:val="32"/>
          <w:lang w:eastAsia="ja-JP"/>
        </w:rPr>
      </w:pPr>
      <w:r w:rsidRPr="005C2010">
        <w:rPr>
          <w:rFonts w:cs="TH SarabunPSK"/>
          <w:szCs w:val="32"/>
          <w:lang w:eastAsia="ja-JP"/>
        </w:rPr>
        <w:t xml:space="preserve">The second </w:t>
      </w:r>
      <w:r w:rsidR="005F6CEB" w:rsidRPr="005C2010">
        <w:rPr>
          <w:rFonts w:cs="TH SarabunPSK"/>
          <w:szCs w:val="32"/>
          <w:lang w:eastAsia="ja-JP"/>
        </w:rPr>
        <w:t>type</w:t>
      </w:r>
      <w:r w:rsidRPr="005C2010">
        <w:rPr>
          <w:rFonts w:cs="TH SarabunPSK"/>
          <w:szCs w:val="32"/>
          <w:lang w:eastAsia="ja-JP"/>
        </w:rPr>
        <w:t xml:space="preserve"> </w:t>
      </w:r>
      <w:r w:rsidR="00C75609" w:rsidRPr="005C2010">
        <w:rPr>
          <w:rFonts w:cs="TH SarabunPSK"/>
          <w:szCs w:val="32"/>
          <w:lang w:eastAsia="ja-JP"/>
        </w:rPr>
        <w:t>is</w:t>
      </w:r>
      <w:r w:rsidRPr="005C2010">
        <w:rPr>
          <w:rFonts w:cs="TH SarabunPSK"/>
          <w:szCs w:val="32"/>
          <w:lang w:eastAsia="ja-JP"/>
        </w:rPr>
        <w:t xml:space="preserve"> </w:t>
      </w:r>
      <w:r w:rsidR="00565B03" w:rsidRPr="005C2010">
        <w:rPr>
          <w:rFonts w:cs="TH SarabunPSK"/>
          <w:szCs w:val="32"/>
          <w:lang w:eastAsia="ja-JP"/>
        </w:rPr>
        <w:t>a “</w:t>
      </w:r>
      <w:r w:rsidRPr="005C2010">
        <w:rPr>
          <w:rFonts w:cs="TH SarabunPSK"/>
          <w:szCs w:val="32"/>
          <w:lang w:eastAsia="ja-JP"/>
        </w:rPr>
        <w:t>draw-two</w:t>
      </w:r>
      <w:r w:rsidR="00565B03" w:rsidRPr="005C2010">
        <w:rPr>
          <w:rFonts w:cs="TH SarabunPSK"/>
          <w:szCs w:val="32"/>
          <w:lang w:eastAsia="ja-JP"/>
        </w:rPr>
        <w:t>”</w:t>
      </w:r>
      <w:r w:rsidRPr="005C2010">
        <w:rPr>
          <w:rFonts w:cs="TH SarabunPSK"/>
          <w:szCs w:val="32"/>
          <w:lang w:eastAsia="ja-JP"/>
        </w:rPr>
        <w:t xml:space="preserve"> card which ha</w:t>
      </w:r>
      <w:r w:rsidR="00C75609" w:rsidRPr="005C2010">
        <w:rPr>
          <w:rFonts w:cs="TH SarabunPSK"/>
          <w:szCs w:val="32"/>
          <w:lang w:eastAsia="ja-JP"/>
        </w:rPr>
        <w:t>s</w:t>
      </w:r>
      <w:r w:rsidRPr="005C2010">
        <w:rPr>
          <w:rFonts w:cs="TH SarabunPSK"/>
          <w:szCs w:val="32"/>
          <w:lang w:eastAsia="ja-JP"/>
        </w:rPr>
        <w:t xml:space="preserve"> a draw-symbol and color on them. </w:t>
      </w:r>
      <w:r w:rsidR="005F6CEB" w:rsidRPr="005C2010">
        <w:rPr>
          <w:rFonts w:cs="TH SarabunPSK"/>
          <w:szCs w:val="32"/>
          <w:lang w:eastAsia="ja-JP"/>
        </w:rPr>
        <w:t xml:space="preserve">A </w:t>
      </w:r>
      <w:r w:rsidR="00994764" w:rsidRPr="005C2010">
        <w:rPr>
          <w:rFonts w:cs="TH SarabunPSK"/>
          <w:szCs w:val="32"/>
          <w:lang w:eastAsia="ja-JP"/>
        </w:rPr>
        <w:t>player who play</w:t>
      </w:r>
      <w:r w:rsidR="005F6CEB" w:rsidRPr="005C2010">
        <w:rPr>
          <w:rFonts w:cs="TH SarabunPSK"/>
          <w:szCs w:val="32"/>
          <w:lang w:eastAsia="ja-JP"/>
        </w:rPr>
        <w:t>s</w:t>
      </w:r>
      <w:r w:rsidR="00994764" w:rsidRPr="005C2010">
        <w:rPr>
          <w:rFonts w:cs="TH SarabunPSK"/>
          <w:szCs w:val="32"/>
          <w:lang w:eastAsia="ja-JP"/>
        </w:rPr>
        <w:t xml:space="preserve"> a draw-two card </w:t>
      </w:r>
      <w:r w:rsidR="005F6CEB" w:rsidRPr="005C2010">
        <w:rPr>
          <w:rFonts w:cs="TH SarabunPSK"/>
          <w:szCs w:val="32"/>
          <w:lang w:eastAsia="ja-JP"/>
        </w:rPr>
        <w:t>has</w:t>
      </w:r>
      <w:r w:rsidR="00994764" w:rsidRPr="005C2010">
        <w:rPr>
          <w:rFonts w:cs="TH SarabunPSK"/>
          <w:szCs w:val="32"/>
          <w:lang w:eastAsia="ja-JP"/>
        </w:rPr>
        <w:t xml:space="preserve"> to draw 2 cards from the deck</w:t>
      </w:r>
      <w:r w:rsidR="005F6CEB" w:rsidRPr="005C2010">
        <w:rPr>
          <w:rFonts w:cs="TH SarabunPSK"/>
          <w:szCs w:val="32"/>
          <w:lang w:eastAsia="ja-JP"/>
        </w:rPr>
        <w:t xml:space="preserve"> (there is only one player in </w:t>
      </w:r>
      <w:r w:rsidR="00565B03" w:rsidRPr="005C2010">
        <w:rPr>
          <w:rFonts w:cs="TH SarabunPSK"/>
          <w:szCs w:val="32"/>
          <w:lang w:eastAsia="ja-JP"/>
        </w:rPr>
        <w:t>our game anyway</w:t>
      </w:r>
      <w:r w:rsidR="005F6CEB" w:rsidRPr="005C2010">
        <w:rPr>
          <w:rFonts w:cs="TH SarabunPSK"/>
          <w:szCs w:val="32"/>
          <w:lang w:eastAsia="ja-JP"/>
        </w:rPr>
        <w:t>)</w:t>
      </w:r>
      <w:r w:rsidR="00994764" w:rsidRPr="005C2010">
        <w:rPr>
          <w:rFonts w:cs="TH SarabunPSK"/>
          <w:szCs w:val="32"/>
          <w:lang w:eastAsia="ja-JP"/>
        </w:rPr>
        <w:t>.</w:t>
      </w:r>
      <w:r w:rsidR="002B35CC" w:rsidRPr="005C2010">
        <w:rPr>
          <w:rFonts w:cs="TH SarabunPSK"/>
          <w:szCs w:val="32"/>
          <w:lang w:eastAsia="ja-JP"/>
        </w:rPr>
        <w:t xml:space="preserve"> </w:t>
      </w:r>
      <w:r w:rsidR="00565B03" w:rsidRPr="005C2010">
        <w:rPr>
          <w:rFonts w:cs="TH SarabunPSK"/>
          <w:szCs w:val="32"/>
          <w:lang w:eastAsia="ja-JP"/>
        </w:rPr>
        <w:t>A d</w:t>
      </w:r>
      <w:r w:rsidR="002B35CC" w:rsidRPr="005C2010">
        <w:rPr>
          <w:rFonts w:cs="TH SarabunPSK"/>
          <w:szCs w:val="32"/>
          <w:lang w:eastAsia="ja-JP"/>
        </w:rPr>
        <w:t xml:space="preserve">raw-two card can only be played when </w:t>
      </w:r>
      <w:r w:rsidR="00565B03" w:rsidRPr="005C2010">
        <w:rPr>
          <w:rFonts w:cs="TH SarabunPSK"/>
          <w:szCs w:val="32"/>
          <w:lang w:eastAsia="ja-JP"/>
        </w:rPr>
        <w:t xml:space="preserve">it has the same color as </w:t>
      </w:r>
      <w:r w:rsidR="002B35CC" w:rsidRPr="005C2010">
        <w:rPr>
          <w:rFonts w:cs="TH SarabunPSK"/>
          <w:szCs w:val="32"/>
          <w:lang w:eastAsia="ja-JP"/>
        </w:rPr>
        <w:t xml:space="preserve">the top card </w:t>
      </w:r>
      <w:r w:rsidR="00565B03" w:rsidRPr="005C2010">
        <w:rPr>
          <w:rFonts w:cs="TH SarabunPSK"/>
          <w:szCs w:val="32"/>
          <w:lang w:eastAsia="ja-JP"/>
        </w:rPr>
        <w:t>on</w:t>
      </w:r>
      <w:r w:rsidR="002B35CC" w:rsidRPr="005C2010">
        <w:rPr>
          <w:rFonts w:cs="TH SarabunPSK"/>
          <w:szCs w:val="32"/>
          <w:lang w:eastAsia="ja-JP"/>
        </w:rPr>
        <w:t xml:space="preserve"> the discard pile</w:t>
      </w:r>
      <w:r w:rsidR="00565B03" w:rsidRPr="005C2010">
        <w:rPr>
          <w:rFonts w:cs="TH SarabunPSK"/>
          <w:szCs w:val="32"/>
          <w:lang w:eastAsia="ja-JP"/>
        </w:rPr>
        <w:t>.</w:t>
      </w:r>
      <w:r w:rsidR="0099766B" w:rsidRPr="005C2010">
        <w:rPr>
          <w:rFonts w:cs="TH SarabunPSK"/>
          <w:szCs w:val="32"/>
          <w:lang w:eastAsia="ja-JP"/>
        </w:rPr>
        <w:t xml:space="preserve"> There</w:t>
      </w:r>
      <w:r w:rsidR="00C349CA" w:rsidRPr="005C2010">
        <w:rPr>
          <w:rFonts w:cs="TH SarabunPSK"/>
          <w:szCs w:val="32"/>
          <w:lang w:eastAsia="ja-JP"/>
        </w:rPr>
        <w:t xml:space="preserve"> are 4 </w:t>
      </w:r>
      <w:r w:rsidR="00B977F6" w:rsidRPr="005C2010">
        <w:rPr>
          <w:rFonts w:cs="TH SarabunPSK"/>
          <w:szCs w:val="32"/>
          <w:lang w:eastAsia="ja-JP"/>
        </w:rPr>
        <w:t>“</w:t>
      </w:r>
      <w:r w:rsidR="00C349CA" w:rsidRPr="005C2010">
        <w:rPr>
          <w:rFonts w:cs="TH SarabunPSK"/>
          <w:szCs w:val="32"/>
          <w:lang w:eastAsia="ja-JP"/>
        </w:rPr>
        <w:t>draw-two</w:t>
      </w:r>
      <w:r w:rsidR="00B977F6" w:rsidRPr="005C2010">
        <w:rPr>
          <w:rFonts w:cs="TH SarabunPSK"/>
          <w:szCs w:val="32"/>
          <w:lang w:eastAsia="ja-JP"/>
        </w:rPr>
        <w:t>”</w:t>
      </w:r>
      <w:r w:rsidR="00C349CA" w:rsidRPr="005C2010">
        <w:rPr>
          <w:rFonts w:cs="TH SarabunPSK"/>
          <w:szCs w:val="32"/>
          <w:lang w:eastAsia="ja-JP"/>
        </w:rPr>
        <w:t xml:space="preserve"> cards in </w:t>
      </w:r>
      <w:r w:rsidR="00B977F6" w:rsidRPr="005C2010">
        <w:rPr>
          <w:rFonts w:cs="TH SarabunPSK"/>
          <w:szCs w:val="32"/>
          <w:lang w:eastAsia="ja-JP"/>
        </w:rPr>
        <w:t xml:space="preserve">the </w:t>
      </w:r>
      <w:r w:rsidR="00C349CA" w:rsidRPr="005C2010">
        <w:rPr>
          <w:rFonts w:cs="TH SarabunPSK"/>
          <w:szCs w:val="32"/>
          <w:lang w:eastAsia="ja-JP"/>
        </w:rPr>
        <w:t xml:space="preserve">deck, </w:t>
      </w:r>
      <w:r w:rsidR="00B977F6" w:rsidRPr="005C2010">
        <w:rPr>
          <w:rFonts w:cs="TH SarabunPSK"/>
          <w:szCs w:val="32"/>
          <w:lang w:eastAsia="ja-JP"/>
        </w:rPr>
        <w:t xml:space="preserve">one </w:t>
      </w:r>
      <w:r w:rsidR="00C349CA" w:rsidRPr="005C2010">
        <w:rPr>
          <w:rFonts w:cs="TH SarabunPSK"/>
          <w:szCs w:val="32"/>
          <w:lang w:eastAsia="ja-JP"/>
        </w:rPr>
        <w:t>for each color.</w:t>
      </w:r>
    </w:p>
    <w:p w14:paraId="2953BDDF" w14:textId="3DC99F4E" w:rsidR="00BE064F" w:rsidRDefault="00BE064F" w:rsidP="0049787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lang w:eastAsia="ja-JP"/>
        </w:rPr>
      </w:pPr>
    </w:p>
    <w:p w14:paraId="24EF86EE" w14:textId="5B8B6880" w:rsidR="00B00532" w:rsidRDefault="00152E77" w:rsidP="0049787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  <w:lang w:eastAsia="ja-JP"/>
        </w:rPr>
        <w:tab/>
      </w:r>
      <w:r w:rsidR="003D7AF9">
        <w:rPr>
          <w:rFonts w:ascii="TH SarabunPSK" w:hAnsi="TH SarabunPSK" w:cs="TH SarabunPSK"/>
          <w:sz w:val="32"/>
          <w:szCs w:val="32"/>
          <w:lang w:eastAsia="ja-JP"/>
        </w:rPr>
        <w:t xml:space="preserve">The game will end when </w:t>
      </w:r>
      <w:r w:rsidR="00745DAA">
        <w:rPr>
          <w:rFonts w:ascii="TH SarabunPSK" w:hAnsi="TH SarabunPSK" w:cs="TH SarabunPSK"/>
          <w:sz w:val="32"/>
          <w:szCs w:val="32"/>
          <w:lang w:eastAsia="ja-JP"/>
        </w:rPr>
        <w:t xml:space="preserve">the </w:t>
      </w:r>
      <w:r w:rsidR="003D7AF9">
        <w:rPr>
          <w:rFonts w:ascii="TH SarabunPSK" w:hAnsi="TH SarabunPSK" w:cs="TH SarabunPSK"/>
          <w:sz w:val="32"/>
          <w:szCs w:val="32"/>
          <w:lang w:eastAsia="ja-JP"/>
        </w:rPr>
        <w:t xml:space="preserve">player’s hand is out </w:t>
      </w:r>
      <w:r w:rsidR="00745DAA">
        <w:rPr>
          <w:rFonts w:ascii="TH SarabunPSK" w:hAnsi="TH SarabunPSK" w:cs="TH SarabunPSK"/>
          <w:sz w:val="32"/>
          <w:szCs w:val="32"/>
          <w:lang w:eastAsia="ja-JP"/>
        </w:rPr>
        <w:t xml:space="preserve">of cards </w:t>
      </w:r>
      <w:r w:rsidR="003D7AF9">
        <w:rPr>
          <w:rFonts w:ascii="TH SarabunPSK" w:hAnsi="TH SarabunPSK" w:cs="TH SarabunPSK"/>
          <w:sz w:val="32"/>
          <w:szCs w:val="32"/>
          <w:lang w:eastAsia="ja-JP"/>
        </w:rPr>
        <w:t>or the deck is out</w:t>
      </w:r>
      <w:r w:rsidR="00745DAA">
        <w:rPr>
          <w:rFonts w:ascii="TH SarabunPSK" w:hAnsi="TH SarabunPSK" w:cs="TH SarabunPSK"/>
          <w:sz w:val="32"/>
          <w:szCs w:val="32"/>
          <w:lang w:eastAsia="ja-JP"/>
        </w:rPr>
        <w:t xml:space="preserve"> of cards</w:t>
      </w:r>
      <w:r w:rsidR="003D7AF9">
        <w:rPr>
          <w:rFonts w:ascii="TH SarabunPSK" w:hAnsi="TH SarabunPSK" w:cs="TH SarabunPSK"/>
          <w:sz w:val="32"/>
          <w:szCs w:val="32"/>
          <w:lang w:eastAsia="ja-JP"/>
        </w:rPr>
        <w:t>.</w:t>
      </w:r>
    </w:p>
    <w:p w14:paraId="18E009A2" w14:textId="65DE3E0D" w:rsidR="00735BA0" w:rsidRDefault="00735BA0" w:rsidP="004D70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EE48DDB" w14:textId="7479F7B3" w:rsidR="00096C8A" w:rsidRDefault="00096C8A" w:rsidP="004D70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20895D" w14:textId="7AF14049" w:rsidR="005323A3" w:rsidRDefault="005323A3" w:rsidP="004D70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43C1F44" w14:textId="61883929" w:rsidR="005C2010" w:rsidRDefault="005C2010" w:rsidP="004D70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205C258" w14:textId="77777777" w:rsidR="005C2010" w:rsidRDefault="005C2010" w:rsidP="004D702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46D348" w14:textId="13545AAB" w:rsidR="00045F43" w:rsidRPr="00D86E92" w:rsidRDefault="00045F43" w:rsidP="00540263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512B7A">
        <w:rPr>
          <w:rFonts w:asciiTheme="majorHAnsi" w:eastAsia="Times New Roman" w:hAnsiTheme="majorHAnsi" w:cs="Times New Roman"/>
          <w:color w:val="365F91" w:themeColor="accent1" w:themeShade="BF"/>
          <w:szCs w:val="32"/>
        </w:rPr>
        <w:lastRenderedPageBreak/>
        <w:t>Implementation Detail</w:t>
      </w:r>
    </w:p>
    <w:p w14:paraId="17245005" w14:textId="77777777" w:rsidR="00045F43" w:rsidRPr="00512B7A" w:rsidRDefault="00045F43" w:rsidP="00045F43">
      <w:pPr>
        <w:pStyle w:val="ListParagraph"/>
        <w:spacing w:after="0" w:line="240" w:lineRule="auto"/>
        <w:ind w:left="0" w:firstLine="720"/>
        <w:rPr>
          <w:rFonts w:eastAsia="Times New Roman" w:cs="TH SarabunPSK"/>
          <w:sz w:val="28"/>
        </w:rPr>
      </w:pPr>
      <w:r w:rsidRPr="00512B7A">
        <w:rPr>
          <w:rFonts w:eastAsia="Times New Roman" w:cs="TH SarabunPSK"/>
          <w:color w:val="000000"/>
          <w:szCs w:val="32"/>
        </w:rPr>
        <w:t>The class package is summarized below.</w:t>
      </w:r>
    </w:p>
    <w:p w14:paraId="671E81CB" w14:textId="77777777" w:rsidR="00045F43" w:rsidRPr="00132459" w:rsidRDefault="00045F43" w:rsidP="00045F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32459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shd w:val="clear" w:color="auto" w:fill="FFFF00"/>
        </w:rPr>
        <w:t>* In the following class description, only details of IMPORTANT</w:t>
      </w:r>
      <w:r w:rsidRPr="00132459">
        <w:rPr>
          <w:rFonts w:ascii="Cambria" w:eastAsia="Times New Roman" w:hAnsi="Cambria" w:cs="Times New Roman"/>
          <w:b/>
          <w:bCs/>
          <w:color w:val="FF0000"/>
          <w:sz w:val="24"/>
          <w:szCs w:val="24"/>
          <w:shd w:val="clear" w:color="auto" w:fill="FFFF00"/>
        </w:rPr>
        <w:t xml:space="preserve"> fields and methods are given. *</w:t>
      </w:r>
    </w:p>
    <w:p w14:paraId="68C2D089" w14:textId="49366986" w:rsidR="0026189D" w:rsidRDefault="007B39B8" w:rsidP="00045F43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1 Package logic</w:t>
      </w:r>
      <w:r w:rsidR="00B16732">
        <w:rPr>
          <w:rFonts w:ascii="TH SarabunPSK" w:hAnsi="TH SarabunPSK" w:cs="TH SarabunPSK"/>
          <w:color w:val="000000"/>
          <w:sz w:val="32"/>
          <w:szCs w:val="32"/>
        </w:rPr>
        <w:t>.card</w:t>
      </w:r>
      <w:r w:rsidR="00B66C00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66C00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B66C00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You must implement this package from scratch</w:t>
      </w:r>
      <w:r w:rsidR="00B66C00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>*/</w:t>
      </w:r>
    </w:p>
    <w:p w14:paraId="41A17277" w14:textId="439E9A95" w:rsidR="00971CD5" w:rsidRDefault="007B39B8" w:rsidP="00045F43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1.</w:t>
      </w:r>
      <w:r w:rsidR="00B34C50">
        <w:rPr>
          <w:rFonts w:ascii="TH SarabunPSK" w:hAnsi="TH SarabunPSK" w:cs="TH SarabunPSK" w:hint="cs"/>
          <w:color w:val="000000"/>
          <w:sz w:val="32"/>
          <w:szCs w:val="32"/>
          <w:cs/>
        </w:rPr>
        <w:t>1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class </w:t>
      </w:r>
      <w:r w:rsidR="00BF53AB">
        <w:rPr>
          <w:rFonts w:ascii="TH SarabunPSK" w:hAnsi="TH SarabunPSK" w:cs="TH SarabunPSK"/>
          <w:color w:val="000000"/>
          <w:sz w:val="32"/>
          <w:szCs w:val="32"/>
        </w:rPr>
        <w:t>Base</w:t>
      </w:r>
      <w:r w:rsidR="00B16732">
        <w:rPr>
          <w:rFonts w:ascii="TH SarabunPSK" w:hAnsi="TH SarabunPSK" w:cs="TH SarabunPSK"/>
          <w:color w:val="000000"/>
          <w:sz w:val="32"/>
          <w:szCs w:val="32"/>
        </w:rPr>
        <w:t>Card</w:t>
      </w:r>
      <w:r w:rsidR="00473A9D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473A9D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473A9D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You must implement </w:t>
      </w:r>
      <w:r w:rsidR="00EC2F4A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this class</w:t>
      </w:r>
      <w:r w:rsidR="0042690C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 xml:space="preserve"> from s</w:t>
      </w:r>
      <w:r w:rsidR="0036125C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c</w:t>
      </w:r>
      <w:r w:rsidR="0042690C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ratch</w:t>
      </w:r>
      <w:r w:rsidR="00473A9D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>*/</w:t>
      </w:r>
    </w:p>
    <w:p w14:paraId="009810B6" w14:textId="679E60D6" w:rsidR="00971CD5" w:rsidRPr="00971CD5" w:rsidRDefault="00971CD5" w:rsidP="00971CD5">
      <w:pPr>
        <w:rPr>
          <w:rFonts w:ascii="TH SarabunPSK" w:eastAsia="Cambria" w:hAnsi="TH SarabunPSK" w:cs="TH SarabunPSK"/>
          <w:sz w:val="32"/>
          <w:szCs w:val="32"/>
        </w:rPr>
      </w:pPr>
      <w:r w:rsidRPr="00900822">
        <w:rPr>
          <w:rFonts w:ascii="TH SarabunPSK" w:eastAsia="Cambria" w:hAnsi="TH SarabunPSK" w:cs="TH SarabunPSK"/>
          <w:sz w:val="32"/>
          <w:szCs w:val="32"/>
        </w:rPr>
        <w:t>This class is</w:t>
      </w:r>
      <w:r>
        <w:rPr>
          <w:rFonts w:ascii="TH SarabunPSK" w:eastAsia="Cambria" w:hAnsi="TH SarabunPSK" w:cs="TH SarabunPSK"/>
          <w:sz w:val="32"/>
          <w:szCs w:val="32"/>
        </w:rPr>
        <w:t xml:space="preserve"> a base class for all </w:t>
      </w:r>
      <w:r w:rsidR="00EB3F88">
        <w:rPr>
          <w:rFonts w:ascii="TH SarabunPSK" w:eastAsia="Cambria" w:hAnsi="TH SarabunPSK" w:cs="TH SarabunPSK"/>
          <w:sz w:val="32"/>
          <w:szCs w:val="32"/>
        </w:rPr>
        <w:t>kind</w:t>
      </w:r>
      <w:r>
        <w:rPr>
          <w:rFonts w:ascii="TH SarabunPSK" w:eastAsia="Cambria" w:hAnsi="TH SarabunPSK" w:cs="TH SarabunPSK"/>
          <w:sz w:val="32"/>
          <w:szCs w:val="32"/>
        </w:rPr>
        <w:t xml:space="preserve"> of </w:t>
      </w:r>
      <w:r w:rsidR="00EB3F88">
        <w:rPr>
          <w:rFonts w:ascii="TH SarabunPSK" w:eastAsia="Cambria" w:hAnsi="TH SarabunPSK" w:cs="TH SarabunPSK"/>
          <w:sz w:val="32"/>
          <w:szCs w:val="32"/>
        </w:rPr>
        <w:t>Cards</w:t>
      </w:r>
      <w:r>
        <w:rPr>
          <w:rFonts w:ascii="TH SarabunPSK" w:eastAsia="Cambria" w:hAnsi="TH SarabunPSK" w:cs="TH SarabunPSK"/>
          <w:sz w:val="32"/>
          <w:szCs w:val="32"/>
        </w:rPr>
        <w:t xml:space="preserve">. It contains </w:t>
      </w:r>
      <w:r w:rsidR="006573FF">
        <w:rPr>
          <w:rFonts w:ascii="TH SarabunPSK" w:eastAsia="Cambria" w:hAnsi="TH SarabunPSK" w:cs="TH SarabunPSK"/>
          <w:sz w:val="32"/>
          <w:szCs w:val="32"/>
        </w:rPr>
        <w:t xml:space="preserve">all common elements </w:t>
      </w:r>
      <w:r w:rsidR="006573FF" w:rsidRPr="00900822">
        <w:rPr>
          <w:rFonts w:ascii="TH SarabunPSK" w:eastAsia="Cambria" w:hAnsi="TH SarabunPSK" w:cs="TH SarabunPSK"/>
          <w:sz w:val="32"/>
          <w:szCs w:val="32"/>
        </w:rPr>
        <w:t xml:space="preserve">which </w:t>
      </w:r>
      <w:r w:rsidR="008A791F" w:rsidRPr="00900822">
        <w:rPr>
          <w:rFonts w:ascii="TH SarabunPSK" w:eastAsia="Cambria" w:hAnsi="TH SarabunPSK" w:cs="TH SarabunPSK"/>
          <w:sz w:val="32"/>
          <w:szCs w:val="32"/>
        </w:rPr>
        <w:t xml:space="preserve">a </w:t>
      </w:r>
      <w:r w:rsidR="00EB3F88">
        <w:rPr>
          <w:rFonts w:ascii="TH SarabunPSK" w:eastAsia="Cambria" w:hAnsi="TH SarabunPSK" w:cs="TH SarabunPSK"/>
          <w:sz w:val="32"/>
          <w:szCs w:val="32"/>
        </w:rPr>
        <w:t>card</w:t>
      </w:r>
      <w:r w:rsidR="006573FF" w:rsidRPr="00900822">
        <w:rPr>
          <w:rFonts w:ascii="TH SarabunPSK" w:eastAsia="Cambria" w:hAnsi="TH SarabunPSK" w:cs="TH SarabunPSK"/>
          <w:sz w:val="32"/>
          <w:szCs w:val="32"/>
        </w:rPr>
        <w:t xml:space="preserve"> should have.</w:t>
      </w:r>
    </w:p>
    <w:p w14:paraId="5FF5C5DD" w14:textId="43DEC74F" w:rsidR="007B39B8" w:rsidRPr="007B39B8" w:rsidRDefault="007B39B8" w:rsidP="00045F43">
      <w:pPr>
        <w:spacing w:after="0" w:line="240" w:lineRule="auto"/>
        <w:rPr>
          <w:rFonts w:ascii="TH SarabunPSK" w:hAnsi="TH SarabunPSK" w:cs="TH SarabunPSK"/>
          <w:i/>
          <w:iCs/>
          <w:color w:val="000000"/>
          <w:sz w:val="32"/>
          <w:szCs w:val="32"/>
        </w:rPr>
      </w:pPr>
      <w:r w:rsidRPr="007B39B8">
        <w:rPr>
          <w:rFonts w:ascii="TH SarabunPSK" w:hAnsi="TH SarabunPSK" w:cs="TH SarabunPSK"/>
          <w:i/>
          <w:iCs/>
          <w:color w:val="000000"/>
          <w:sz w:val="32"/>
          <w:szCs w:val="32"/>
        </w:rPr>
        <w:t>Fiel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21"/>
        <w:gridCol w:w="5385"/>
      </w:tblGrid>
      <w:tr w:rsidR="007B39B8" w:rsidRPr="00EA3FA0" w14:paraId="04A76B2E" w14:textId="77777777" w:rsidTr="00403340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6B5C78" w14:textId="77777777" w:rsidR="007B39B8" w:rsidRPr="00EA3FA0" w:rsidRDefault="007B39B8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744CD" w14:textId="77777777" w:rsidR="007B39B8" w:rsidRPr="00EA3FA0" w:rsidRDefault="007B39B8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7B39B8" w:rsidRPr="00EA3FA0" w14:paraId="1540A8D1" w14:textId="77777777" w:rsidTr="00403340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C77D2F" w14:textId="4E1D340B" w:rsidR="007B39B8" w:rsidRPr="007B39B8" w:rsidRDefault="00401FE9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-</w:t>
            </w:r>
            <w:r w:rsidR="00473A9D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7C44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5018D9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olor color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1A33C3" w14:textId="213FCA58" w:rsidR="007B39B8" w:rsidRPr="00EA3FA0" w:rsidRDefault="005018D9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lor</w:t>
            </w:r>
            <w:r w:rsidR="00473A9D">
              <w:rPr>
                <w:rFonts w:ascii="TH SarabunPSK" w:hAnsi="TH SarabunPSK" w:cs="TH SarabunPSK"/>
                <w:sz w:val="32"/>
                <w:szCs w:val="32"/>
              </w:rPr>
              <w:t xml:space="preserve"> of the </w:t>
            </w:r>
            <w:r>
              <w:rPr>
                <w:rFonts w:ascii="TH SarabunPSK" w:hAnsi="TH SarabunPSK" w:cs="TH SarabunPSK"/>
                <w:sz w:val="32"/>
                <w:szCs w:val="32"/>
              </w:rPr>
              <w:t>card</w:t>
            </w:r>
            <w:r w:rsidR="00095CC2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.</w:t>
            </w:r>
            <w:r w:rsidR="00073E2B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 w:rsidR="007C44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3949E4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Color is enum in the package logic.</w:t>
            </w:r>
            <w:r w:rsidR="004C5DCA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game.</w:t>
            </w:r>
          </w:p>
        </w:tc>
      </w:tr>
      <w:tr w:rsidR="00473A9D" w:rsidRPr="00EA3FA0" w14:paraId="4AC4ED4F" w14:textId="77777777" w:rsidTr="00403340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37076" w14:textId="69C13BEC" w:rsidR="00473A9D" w:rsidRPr="007B39B8" w:rsidRDefault="000D735F" w:rsidP="00403340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- </w:t>
            </w:r>
            <w:r w:rsidR="007C44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5018D9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Symbol symbol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E490B" w14:textId="0FA2DCB3" w:rsidR="00473A9D" w:rsidRDefault="000D735F" w:rsidP="0040334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</w:t>
            </w:r>
            <w:r w:rsidR="00073E2B">
              <w:rPr>
                <w:rFonts w:ascii="TH SarabunPSK" w:hAnsi="TH SarabunPSK" w:cs="TH SarabunPSK"/>
                <w:sz w:val="32"/>
                <w:szCs w:val="32"/>
              </w:rPr>
              <w:t>ymbol of the card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4C5DC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C44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4C5DCA">
              <w:rPr>
                <w:rFonts w:ascii="TH SarabunPSK" w:hAnsi="TH SarabunPSK" w:cs="TH SarabunPSK"/>
                <w:sz w:val="32"/>
                <w:szCs w:val="32"/>
              </w:rPr>
              <w:t xml:space="preserve">Symbol is </w:t>
            </w:r>
            <w:r w:rsidR="00E15BCC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enum in the package logic.game.</w:t>
            </w:r>
          </w:p>
        </w:tc>
      </w:tr>
    </w:tbl>
    <w:p w14:paraId="54910A13" w14:textId="04E94045" w:rsidR="007B39B8" w:rsidRPr="007B39B8" w:rsidRDefault="007B39B8" w:rsidP="00045F43">
      <w:pPr>
        <w:spacing w:after="0" w:line="240" w:lineRule="auto"/>
        <w:rPr>
          <w:rFonts w:ascii="TH SarabunPSK" w:hAnsi="TH SarabunPSK" w:cs="TH SarabunPSK"/>
          <w:i/>
          <w:iCs/>
          <w:color w:val="000000"/>
          <w:sz w:val="32"/>
          <w:szCs w:val="32"/>
        </w:rPr>
      </w:pPr>
      <w:r w:rsidRPr="007B39B8">
        <w:rPr>
          <w:rFonts w:ascii="TH SarabunPSK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39"/>
        <w:gridCol w:w="5367"/>
      </w:tblGrid>
      <w:tr w:rsidR="007B39B8" w:rsidRPr="00EA3FA0" w14:paraId="709F0172" w14:textId="77777777" w:rsidTr="00473A9D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D6D22" w14:textId="77777777" w:rsidR="007B39B8" w:rsidRPr="00EA3FA0" w:rsidRDefault="007B39B8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057A5" w14:textId="77777777" w:rsidR="007B39B8" w:rsidRPr="00EA3FA0" w:rsidRDefault="007B39B8" w:rsidP="00403340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7B39B8" w:rsidRPr="00EA3FA0" w14:paraId="0CC65322" w14:textId="77777777" w:rsidTr="00473A9D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76E93" w14:textId="24D59FD8" w:rsidR="007B39B8" w:rsidRPr="007B39B8" w:rsidRDefault="007B39B8" w:rsidP="007B39B8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7B39B8">
              <w:rPr>
                <w:rFonts w:ascii="TH SarabunPSK" w:eastAsia="Times New Roman" w:hAnsi="TH SarabunPSK" w:cs="TH SarabunPSK" w:hint="cs"/>
                <w:color w:val="000000"/>
                <w:sz w:val="32"/>
                <w:szCs w:val="32"/>
              </w:rPr>
              <w:t xml:space="preserve">+ </w:t>
            </w:r>
            <w:r w:rsidR="00C7294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Base</w:t>
            </w:r>
            <w:r w:rsidR="00787E2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473A9D" w:rsidRPr="00473A9D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</w:t>
            </w:r>
            <w:r w:rsidR="007C446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787E2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olor</w:t>
            </w:r>
            <w:r w:rsidR="00AE681E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787E2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olor</w:t>
            </w:r>
            <w:r w:rsidR="00473A9D" w:rsidRPr="00473A9D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)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67610" w14:textId="7BA6F729" w:rsidR="00776F25" w:rsidRPr="00776F25" w:rsidRDefault="00473A9D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This is the </w:t>
            </w:r>
            <w:r w:rsidR="007B39B8" w:rsidRPr="007B39B8">
              <w:rPr>
                <w:rFonts w:ascii="TH SarabunPSK" w:hAnsi="TH SarabunPSK" w:cs="TH SarabunPSK" w:hint="cs"/>
                <w:color w:val="000000"/>
                <w:sz w:val="32"/>
                <w:szCs w:val="32"/>
              </w:rPr>
              <w:t>Constructo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r. </w:t>
            </w:r>
          </w:p>
          <w:p w14:paraId="7B29C70E" w14:textId="5851C5D3" w:rsidR="00AB3D3C" w:rsidRPr="00787E2B" w:rsidRDefault="00AE681E" w:rsidP="00497876">
            <w:pPr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Set </w:t>
            </w:r>
            <w:r w:rsidR="00787E2B">
              <w:rPr>
                <w:rFonts w:ascii="TH SarabunPSK" w:eastAsia="Times New Roman" w:hAnsi="TH SarabunPSK" w:cs="TH SarabunPSK"/>
                <w:sz w:val="32"/>
                <w:szCs w:val="32"/>
              </w:rPr>
              <w:t>color</w:t>
            </w:r>
            <w:r w:rsidR="002E1028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as one </w:t>
            </w:r>
            <w:r w:rsidR="00C5197A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given </w:t>
            </w:r>
            <w:r w:rsidR="002E1028">
              <w:rPr>
                <w:rFonts w:ascii="TH SarabunPSK" w:eastAsia="Times New Roman" w:hAnsi="TH SarabunPSK" w:cs="TH SarabunPSK"/>
                <w:sz w:val="32"/>
                <w:szCs w:val="32"/>
              </w:rPr>
              <w:t>in the parameter.</w:t>
            </w:r>
          </w:p>
        </w:tc>
      </w:tr>
      <w:tr w:rsidR="00971CD5" w:rsidRPr="00EA3FA0" w14:paraId="7C835336" w14:textId="77777777" w:rsidTr="00473A9D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64371" w14:textId="2C37A002" w:rsidR="00971CD5" w:rsidRPr="007B39B8" w:rsidRDefault="00971CD5" w:rsidP="007B39B8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="00811F8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void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787E2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lay</w:t>
            </w:r>
            <w:r w:rsidR="00C72FA5"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62703" w14:textId="541F1388" w:rsidR="00971CD5" w:rsidRPr="00787E2B" w:rsidRDefault="00787E2B" w:rsidP="00497876">
            <w:pPr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This method is called when the card is played. The results of actions are different for each type of Card</w:t>
            </w:r>
            <w:r w:rsidR="00C5197A">
              <w:rPr>
                <w:rFonts w:ascii="TH SarabunPSK" w:hAnsi="TH SarabunPSK" w:cs="TH SarabunPSK"/>
                <w:color w:val="000000"/>
                <w:sz w:val="32"/>
                <w:szCs w:val="32"/>
              </w:rPr>
              <w:t>s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  <w:tr w:rsidR="00971CD5" w:rsidRPr="00EA3FA0" w14:paraId="22F0A28D" w14:textId="77777777" w:rsidTr="00473A9D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7F350" w14:textId="1FC49207" w:rsidR="00971CD5" w:rsidRPr="007B39B8" w:rsidRDefault="00971CD5" w:rsidP="007B39B8">
            <w:pPr>
              <w:spacing w:after="0" w:line="240" w:lineRule="auto"/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</w:t>
            </w:r>
            <w:r w:rsidR="00F21A30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4F39B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boolean</w:t>
            </w:r>
            <w:r w:rsidR="00811F8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4F39B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ruleCheck</w:t>
            </w:r>
            <w:r w:rsidR="00C72FA5"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E1823" w14:textId="31AC181B" w:rsidR="00971CD5" w:rsidRPr="00787E2B" w:rsidRDefault="000E59E7" w:rsidP="00497876">
            <w:pPr>
              <w:spacing w:after="0" w:line="240" w:lineRule="auto"/>
              <w:jc w:val="thaiDistribute"/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This method returns true if the card can be played </w:t>
            </w:r>
            <w:r w:rsidR="00C5197A">
              <w:rPr>
                <w:rFonts w:ascii="TH SarabunPSK" w:hAnsi="TH SarabunPSK" w:cs="TH SarabunPSK"/>
                <w:color w:val="000000"/>
                <w:sz w:val="32"/>
                <w:szCs w:val="32"/>
              </w:rPr>
              <w:t>according to the</w:t>
            </w:r>
            <w:r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rule and returns false when the card </w:t>
            </w:r>
            <w:r w:rsidR="00BE661A">
              <w:rPr>
                <w:rFonts w:ascii="TH SarabunPSK" w:hAnsi="TH SarabunPSK" w:cs="TH SarabunPSK"/>
                <w:color w:val="000000"/>
                <w:sz w:val="32"/>
                <w:szCs w:val="32"/>
              </w:rPr>
              <w:t>is illegal</w:t>
            </w:r>
            <w:r w:rsidR="00C5197A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to play</w:t>
            </w:r>
            <w:r w:rsidR="00C72FA5">
              <w:rPr>
                <w:rFonts w:ascii="TH SarabunPSK" w:hAnsi="TH SarabunPSK" w:cs="TH SarabunPSK"/>
                <w:color w:val="000000"/>
                <w:sz w:val="32"/>
                <w:szCs w:val="32"/>
              </w:rPr>
              <w:t>.</w:t>
            </w:r>
            <w:r w:rsidR="004E2BD5">
              <w:rPr>
                <w:rFonts w:ascii="TH SarabunPSK" w:hAnsi="TH SarabunPSK" w:cs="TH SarabunPSK"/>
                <w:color w:val="000000"/>
                <w:sz w:val="32"/>
                <w:szCs w:val="32"/>
              </w:rPr>
              <w:t xml:space="preserve"> The rules are different for each type of Card</w:t>
            </w:r>
            <w:r w:rsidR="00C5197A">
              <w:rPr>
                <w:rFonts w:ascii="TH SarabunPSK" w:hAnsi="TH SarabunPSK" w:cs="TH SarabunPSK"/>
                <w:color w:val="000000"/>
                <w:sz w:val="32"/>
                <w:szCs w:val="32"/>
              </w:rPr>
              <w:t>s</w:t>
            </w:r>
            <w:r w:rsidR="004E2BD5">
              <w:rPr>
                <w:rFonts w:ascii="TH SarabunPSK" w:hAnsi="TH SarabunPSK" w:cs="TH SarabunPSK"/>
                <w:color w:val="000000"/>
                <w:sz w:val="32"/>
                <w:szCs w:val="32"/>
              </w:rPr>
              <w:t>.</w:t>
            </w:r>
          </w:p>
        </w:tc>
      </w:tr>
      <w:tr w:rsidR="00473A9D" w:rsidRPr="00EA3FA0" w14:paraId="179DEE18" w14:textId="77777777" w:rsidTr="00473A9D">
        <w:tc>
          <w:tcPr>
            <w:tcW w:w="3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FFA52" w14:textId="6E6BBCBC" w:rsidR="00473A9D" w:rsidRPr="007B39B8" w:rsidRDefault="00473A9D" w:rsidP="007B39B8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7B39B8">
              <w:rPr>
                <w:rFonts w:ascii="TH SarabunPSK" w:hAnsi="TH SarabunPSK" w:cs="TH SarabunPSK" w:hint="cs"/>
                <w:sz w:val="32"/>
                <w:szCs w:val="32"/>
              </w:rPr>
              <w:t xml:space="preserve">+ </w:t>
            </w:r>
            <w:r>
              <w:rPr>
                <w:rFonts w:ascii="TH SarabunPSK" w:hAnsi="TH SarabunPSK" w:cs="TH SarabunPSK"/>
                <w:sz w:val="32"/>
                <w:szCs w:val="32"/>
              </w:rPr>
              <w:t>getter-setter for all fields.</w:t>
            </w:r>
          </w:p>
        </w:tc>
        <w:tc>
          <w:tcPr>
            <w:tcW w:w="55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E1665" w14:textId="70FEF96A" w:rsidR="00473A9D" w:rsidRPr="00182D1F" w:rsidRDefault="00473A9D" w:rsidP="007B39B8">
            <w:pPr>
              <w:spacing w:after="0" w:line="240" w:lineRule="auto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highlight w:val="yellow"/>
              </w:rPr>
            </w:pPr>
          </w:p>
        </w:tc>
      </w:tr>
    </w:tbl>
    <w:p w14:paraId="68A7A792" w14:textId="5BDFAD3C" w:rsidR="00BB28EC" w:rsidRDefault="00BB28EC" w:rsidP="00931DF7">
      <w:pPr>
        <w:rPr>
          <w:rFonts w:ascii="TH SarabunPSK" w:eastAsia="Cambria" w:hAnsi="TH SarabunPSK" w:cs="TH SarabunPSK"/>
          <w:sz w:val="32"/>
          <w:szCs w:val="32"/>
        </w:rPr>
      </w:pPr>
    </w:p>
    <w:p w14:paraId="2F05AB78" w14:textId="078FD7D0" w:rsidR="00B66C00" w:rsidRDefault="00B66C00" w:rsidP="00931DF7">
      <w:pPr>
        <w:rPr>
          <w:rFonts w:ascii="TH SarabunPSK" w:eastAsia="Cambria" w:hAnsi="TH SarabunPSK" w:cs="TH SarabunPSK"/>
          <w:sz w:val="32"/>
          <w:szCs w:val="32"/>
        </w:rPr>
      </w:pPr>
    </w:p>
    <w:p w14:paraId="34570966" w14:textId="77777777" w:rsidR="00B66C00" w:rsidRDefault="00B66C00" w:rsidP="00931DF7">
      <w:pPr>
        <w:rPr>
          <w:rFonts w:ascii="TH SarabunPSK" w:eastAsia="Cambria" w:hAnsi="TH SarabunPSK" w:cs="TH SarabunPSK"/>
          <w:sz w:val="32"/>
          <w:szCs w:val="32"/>
        </w:rPr>
      </w:pPr>
    </w:p>
    <w:p w14:paraId="10902BD1" w14:textId="77777777" w:rsidR="009E1F50" w:rsidRDefault="009E1F50" w:rsidP="00931DF7">
      <w:pPr>
        <w:rPr>
          <w:rFonts w:ascii="TH SarabunPSK" w:eastAsia="Cambria" w:hAnsi="TH SarabunPSK" w:cs="TH SarabunPSK"/>
          <w:sz w:val="32"/>
          <w:szCs w:val="32"/>
        </w:rPr>
      </w:pPr>
    </w:p>
    <w:p w14:paraId="1EDAC8DE" w14:textId="592F9566" w:rsidR="00473A9D" w:rsidRDefault="003B21BA" w:rsidP="00931DF7">
      <w:pPr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>4.</w:t>
      </w:r>
      <w:r w:rsidR="00473A9D">
        <w:rPr>
          <w:rFonts w:ascii="TH SarabunPSK" w:eastAsia="Cambria" w:hAnsi="TH SarabunPSK" w:cs="TH SarabunPSK"/>
          <w:sz w:val="32"/>
          <w:szCs w:val="32"/>
        </w:rPr>
        <w:t>1</w:t>
      </w:r>
      <w:r w:rsidRPr="003B21BA">
        <w:rPr>
          <w:rFonts w:ascii="TH SarabunPSK" w:eastAsia="Cambria" w:hAnsi="TH SarabunPSK" w:cs="TH SarabunPSK"/>
          <w:sz w:val="32"/>
          <w:szCs w:val="32"/>
        </w:rPr>
        <w:t>.</w:t>
      </w:r>
      <w:r w:rsidR="00691214">
        <w:rPr>
          <w:rFonts w:ascii="TH SarabunPSK" w:eastAsia="Cambria" w:hAnsi="TH SarabunPSK" w:cs="TH SarabunPSK"/>
          <w:sz w:val="32"/>
          <w:szCs w:val="32"/>
        </w:rPr>
        <w:t>2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. </w:t>
      </w:r>
      <w:r w:rsidR="00473A9D">
        <w:rPr>
          <w:rFonts w:ascii="TH SarabunPSK" w:hAnsi="TH SarabunPSK" w:cs="TH SarabunPSK"/>
          <w:color w:val="000000"/>
          <w:sz w:val="32"/>
          <w:szCs w:val="32"/>
        </w:rPr>
        <w:t xml:space="preserve">class </w:t>
      </w:r>
      <w:r w:rsidR="00B66C00">
        <w:rPr>
          <w:rFonts w:ascii="TH SarabunPSK" w:hAnsi="TH SarabunPSK" w:cs="TH SarabunPSK"/>
          <w:color w:val="000000"/>
          <w:sz w:val="32"/>
          <w:szCs w:val="32"/>
        </w:rPr>
        <w:t>NumberCard</w:t>
      </w:r>
      <w:r w:rsidR="001C05A2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66C00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B66C00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You must implement this class from scratch</w:t>
      </w:r>
      <w:r w:rsidR="00B66C00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>*/</w:t>
      </w:r>
      <w:r w:rsidR="00BB28EC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14:paraId="51C904BB" w14:textId="39E28419" w:rsidR="004E2123" w:rsidRPr="004B3F23" w:rsidRDefault="003B21BA" w:rsidP="004B3F23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 xml:space="preserve">This class </w:t>
      </w:r>
      <w:r w:rsidR="00473A9D">
        <w:rPr>
          <w:rFonts w:ascii="TH SarabunPSK" w:eastAsia="Cambria" w:hAnsi="TH SarabunPSK" w:cs="TH SarabunPSK"/>
          <w:sz w:val="32"/>
          <w:szCs w:val="32"/>
        </w:rPr>
        <w:t xml:space="preserve">is a </w:t>
      </w:r>
      <w:r w:rsidR="00A17BB3">
        <w:rPr>
          <w:rFonts w:ascii="TH SarabunPSK" w:eastAsia="Cambria" w:hAnsi="TH SarabunPSK" w:cs="TH SarabunPSK"/>
          <w:sz w:val="32"/>
          <w:szCs w:val="32"/>
        </w:rPr>
        <w:t>type</w:t>
      </w:r>
      <w:r w:rsidR="00473A9D">
        <w:rPr>
          <w:rFonts w:ascii="TH SarabunPSK" w:eastAsia="Cambria" w:hAnsi="TH SarabunPSK" w:cs="TH SarabunPSK"/>
          <w:sz w:val="32"/>
          <w:szCs w:val="32"/>
        </w:rPr>
        <w:t xml:space="preserve"> of </w:t>
      </w:r>
      <w:r w:rsidR="001A7389">
        <w:rPr>
          <w:rFonts w:ascii="TH SarabunPSK" w:eastAsia="Cambria" w:hAnsi="TH SarabunPSK" w:cs="TH SarabunPSK"/>
          <w:sz w:val="32"/>
          <w:szCs w:val="32"/>
        </w:rPr>
        <w:t>Card</w:t>
      </w:r>
      <w:r w:rsidR="00971CD5">
        <w:rPr>
          <w:rFonts w:ascii="TH SarabunPSK" w:eastAsia="Cambria" w:hAnsi="TH SarabunPSK" w:cs="TH SarabunPSK"/>
          <w:sz w:val="32"/>
          <w:szCs w:val="32"/>
        </w:rPr>
        <w:t>.</w:t>
      </w:r>
      <w:r w:rsidR="00F20093">
        <w:rPr>
          <w:rFonts w:ascii="TH SarabunPSK" w:eastAsia="Cambria" w:hAnsi="TH SarabunPSK" w:cs="TH SarabunPSK"/>
          <w:sz w:val="32"/>
          <w:szCs w:val="32"/>
        </w:rPr>
        <w:t xml:space="preserve"> The top card of the discard pile must ha</w:t>
      </w:r>
      <w:r w:rsidR="00FF3BAB">
        <w:rPr>
          <w:rFonts w:ascii="TH SarabunPSK" w:eastAsia="Cambria" w:hAnsi="TH SarabunPSK" w:cs="TH SarabunPSK"/>
          <w:sz w:val="32"/>
          <w:szCs w:val="32"/>
        </w:rPr>
        <w:t>ve</w:t>
      </w:r>
      <w:r w:rsidR="00F20093">
        <w:rPr>
          <w:rFonts w:ascii="TH SarabunPSK" w:eastAsia="Cambria" w:hAnsi="TH SarabunPSK" w:cs="TH SarabunPSK"/>
          <w:sz w:val="32"/>
          <w:szCs w:val="32"/>
        </w:rPr>
        <w:t xml:space="preserve"> same color or </w:t>
      </w:r>
      <w:r w:rsidR="00553851">
        <w:rPr>
          <w:rFonts w:ascii="TH SarabunPSK" w:eastAsia="Cambria" w:hAnsi="TH SarabunPSK" w:cs="TH SarabunPSK"/>
          <w:sz w:val="32"/>
          <w:szCs w:val="32"/>
        </w:rPr>
        <w:t xml:space="preserve">the </w:t>
      </w:r>
      <w:r w:rsidR="00F20093">
        <w:rPr>
          <w:rFonts w:ascii="TH SarabunPSK" w:eastAsia="Cambria" w:hAnsi="TH SarabunPSK" w:cs="TH SarabunPSK"/>
          <w:sz w:val="32"/>
          <w:szCs w:val="32"/>
        </w:rPr>
        <w:t xml:space="preserve">same symbol to </w:t>
      </w:r>
      <w:r w:rsidR="005E04E9">
        <w:rPr>
          <w:rFonts w:ascii="TH SarabunPSK" w:eastAsia="Cambria" w:hAnsi="TH SarabunPSK" w:cs="TH SarabunPSK"/>
          <w:sz w:val="32"/>
          <w:szCs w:val="32"/>
        </w:rPr>
        <w:t>make</w:t>
      </w:r>
      <w:r w:rsidR="00F20093">
        <w:rPr>
          <w:rFonts w:ascii="TH SarabunPSK" w:eastAsia="Cambria" w:hAnsi="TH SarabunPSK" w:cs="TH SarabunPSK"/>
          <w:sz w:val="32"/>
          <w:szCs w:val="32"/>
        </w:rPr>
        <w:t xml:space="preserve"> this card</w:t>
      </w:r>
      <w:r w:rsidR="005E04E9">
        <w:rPr>
          <w:rFonts w:ascii="TH SarabunPSK" w:eastAsia="Cambria" w:hAnsi="TH SarabunPSK" w:cs="TH SarabunPSK"/>
          <w:sz w:val="32"/>
          <w:szCs w:val="32"/>
        </w:rPr>
        <w:t xml:space="preserve"> playable</w:t>
      </w:r>
      <w:r w:rsidR="00F20093">
        <w:rPr>
          <w:rFonts w:ascii="TH SarabunPSK" w:eastAsia="Cambria" w:hAnsi="TH SarabunPSK" w:cs="TH SarabunPSK"/>
          <w:sz w:val="32"/>
          <w:szCs w:val="32"/>
        </w:rPr>
        <w:t>.</w:t>
      </w:r>
      <w:r w:rsidR="001A7389">
        <w:rPr>
          <w:rFonts w:ascii="TH SarabunPSK" w:eastAsia="Cambria" w:hAnsi="TH SarabunPSK" w:cs="TH SarabunPSK"/>
          <w:sz w:val="32"/>
          <w:szCs w:val="32"/>
        </w:rPr>
        <w:t xml:space="preserve"> Playing</w:t>
      </w:r>
      <w:r w:rsidR="001C05A2">
        <w:rPr>
          <w:rFonts w:ascii="TH SarabunPSK" w:eastAsia="Cambria" w:hAnsi="TH SarabunPSK" w:cs="TH SarabunPSK"/>
          <w:sz w:val="32"/>
          <w:szCs w:val="32"/>
        </w:rPr>
        <w:t xml:space="preserve"> </w:t>
      </w:r>
      <w:r w:rsidR="00553851">
        <w:rPr>
          <w:rFonts w:ascii="TH SarabunPSK" w:eastAsia="Cambria" w:hAnsi="TH SarabunPSK" w:cs="TH SarabunPSK"/>
          <w:sz w:val="32"/>
          <w:szCs w:val="32"/>
        </w:rPr>
        <w:t xml:space="preserve">a </w:t>
      </w:r>
      <w:r w:rsidR="001A7389">
        <w:rPr>
          <w:rFonts w:ascii="TH SarabunPSK" w:eastAsia="Cambria" w:hAnsi="TH SarabunPSK" w:cs="TH SarabunPSK"/>
          <w:sz w:val="32"/>
          <w:szCs w:val="32"/>
        </w:rPr>
        <w:t>number card will change the top card of the discard pile</w:t>
      </w:r>
      <w:r w:rsidR="00F20093">
        <w:rPr>
          <w:rFonts w:ascii="TH SarabunPSK" w:hAnsi="TH SarabunPSK" w:cs="TH SarabunPSK"/>
          <w:sz w:val="32"/>
          <w:szCs w:val="32"/>
        </w:rPr>
        <w:t xml:space="preserve"> to this card</w:t>
      </w:r>
      <w:r w:rsidR="00FF3BAB">
        <w:rPr>
          <w:rFonts w:ascii="TH SarabunPSK" w:hAnsi="TH SarabunPSK" w:cs="TH SarabunPSK"/>
          <w:sz w:val="32"/>
          <w:szCs w:val="32"/>
        </w:rPr>
        <w:t xml:space="preserve"> but no special effect happens</w:t>
      </w:r>
      <w:r w:rsidR="00F20093">
        <w:rPr>
          <w:rFonts w:ascii="TH SarabunPSK" w:hAnsi="TH SarabunPSK" w:cs="TH SarabunPSK"/>
          <w:sz w:val="32"/>
          <w:szCs w:val="32"/>
        </w:rPr>
        <w:t xml:space="preserve">. </w:t>
      </w:r>
    </w:p>
    <w:p w14:paraId="57556258" w14:textId="188C19DD" w:rsidR="0076062D" w:rsidRDefault="0076062D" w:rsidP="00971CD5">
      <w:pP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73"/>
        <w:gridCol w:w="5833"/>
      </w:tblGrid>
      <w:tr w:rsidR="009D746B" w:rsidRPr="00EA3FA0" w14:paraId="756ADD61" w14:textId="77777777" w:rsidTr="00B46814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BE73E" w14:textId="77777777" w:rsidR="009D746B" w:rsidRPr="00EA3FA0" w:rsidRDefault="009D746B" w:rsidP="00FA248A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5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30A32" w14:textId="77777777" w:rsidR="009D746B" w:rsidRPr="00EA3FA0" w:rsidRDefault="009D746B" w:rsidP="00FA248A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971CD5" w:rsidRPr="00EA3FA0" w14:paraId="101532A2" w14:textId="77777777" w:rsidTr="00B46814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EA747" w14:textId="6FB5C46F" w:rsidR="00971CD5" w:rsidRPr="003B21BA" w:rsidRDefault="00971CD5" w:rsidP="00971CD5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+</w:t>
            </w:r>
            <w:r w:rsidRPr="003B21B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CD013A" w:rsidRPr="00CD013A">
              <w:rPr>
                <w:rFonts w:ascii="TH SarabunPSK" w:hAnsi="TH SarabunPSK" w:cs="TH SarabunPSK"/>
                <w:sz w:val="32"/>
                <w:szCs w:val="32"/>
              </w:rPr>
              <w:t>NumberCard(</w:t>
            </w:r>
            <w:r w:rsidR="00B4681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CD013A" w:rsidRPr="00CD013A">
              <w:rPr>
                <w:rFonts w:ascii="TH SarabunPSK" w:hAnsi="TH SarabunPSK" w:cs="TH SarabunPSK"/>
                <w:sz w:val="32"/>
                <w:szCs w:val="32"/>
              </w:rPr>
              <w:t>Color color,</w:t>
            </w:r>
            <w:r w:rsidR="00571C3C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B4681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CD013A" w:rsidRPr="00CD013A">
              <w:rPr>
                <w:rFonts w:ascii="TH SarabunPSK" w:hAnsi="TH SarabunPSK" w:cs="TH SarabunPSK"/>
                <w:sz w:val="32"/>
                <w:szCs w:val="32"/>
              </w:rPr>
              <w:t>Symbol symbol)</w:t>
            </w:r>
          </w:p>
        </w:tc>
        <w:tc>
          <w:tcPr>
            <w:tcW w:w="5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256232" w14:textId="77777777" w:rsidR="00971CD5" w:rsidRDefault="00971CD5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71CD5">
              <w:rPr>
                <w:rFonts w:ascii="TH SarabunPSK" w:hAnsi="TH SarabunPSK" w:cs="TH SarabunPSK"/>
                <w:sz w:val="32"/>
                <w:szCs w:val="32"/>
              </w:rPr>
              <w:t xml:space="preserve">This is the Constructor. </w:t>
            </w:r>
          </w:p>
          <w:p w14:paraId="48C80FE5" w14:textId="77777777" w:rsidR="00AB3D3C" w:rsidRDefault="00BB28EC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t</w:t>
            </w:r>
            <w:r w:rsidR="00971CD5">
              <w:rPr>
                <w:rFonts w:ascii="TH SarabunPSK" w:hAnsi="TH SarabunPSK" w:cs="TH SarabunPSK"/>
                <w:sz w:val="32"/>
                <w:szCs w:val="32"/>
              </w:rPr>
              <w:t xml:space="preserve"> the information of the super class</w:t>
            </w:r>
            <w:r w:rsidR="00AB3D3C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22541E25" w14:textId="4498E723" w:rsidR="00CD013A" w:rsidRPr="00AF194D" w:rsidRDefault="00CD013A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Set symbol as one </w:t>
            </w:r>
            <w:r w:rsidR="009D139F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given 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in the parameter.</w:t>
            </w:r>
          </w:p>
        </w:tc>
      </w:tr>
      <w:tr w:rsidR="00302F3A" w:rsidRPr="00EA3FA0" w14:paraId="2B9740D2" w14:textId="77777777" w:rsidTr="00B46814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A5133" w14:textId="5958D38A" w:rsidR="00302F3A" w:rsidRDefault="00AF194D" w:rsidP="00971CD5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void </w:t>
            </w:r>
            <w:r w:rsidR="00DF518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play</w:t>
            </w:r>
            <w:r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5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7FE3F" w14:textId="4E071D01" w:rsidR="00302F3A" w:rsidRDefault="00AF194D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Use method </w:t>
            </w:r>
            <w:r w:rsidR="00F87323">
              <w:rPr>
                <w:rFonts w:ascii="TH SarabunPSK" w:hAnsi="TH SarabunPSK" w:cs="TH SarabunPSK"/>
                <w:sz w:val="32"/>
                <w:szCs w:val="32"/>
              </w:rPr>
              <w:t>setTopCa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in class GameLogic</w:t>
            </w:r>
            <w:r w:rsidR="00FA50FD">
              <w:rPr>
                <w:rFonts w:ascii="TH SarabunPSK" w:hAnsi="TH SarabunPSK" w:cs="TH SarabunPSK"/>
                <w:sz w:val="32"/>
                <w:szCs w:val="32"/>
              </w:rPr>
              <w:t xml:space="preserve"> to</w:t>
            </w:r>
            <w:r w:rsidR="00F87323">
              <w:rPr>
                <w:rFonts w:ascii="TH SarabunPSK" w:hAnsi="TH SarabunPSK" w:cs="TH SarabunPSK"/>
                <w:sz w:val="32"/>
                <w:szCs w:val="32"/>
              </w:rPr>
              <w:t xml:space="preserve"> set this card to </w:t>
            </w:r>
            <w:r w:rsidR="009D139F">
              <w:rPr>
                <w:rFonts w:ascii="TH SarabunPSK" w:hAnsi="TH SarabunPSK" w:cs="TH SarabunPSK"/>
                <w:sz w:val="32"/>
                <w:szCs w:val="32"/>
              </w:rPr>
              <w:t xml:space="preserve">the </w:t>
            </w:r>
            <w:r w:rsidR="00F87323">
              <w:rPr>
                <w:rFonts w:ascii="TH SarabunPSK" w:hAnsi="TH SarabunPSK" w:cs="TH SarabunPSK"/>
                <w:sz w:val="32"/>
                <w:szCs w:val="32"/>
              </w:rPr>
              <w:t>top of the discard pile</w:t>
            </w:r>
            <w:r w:rsidR="00FA50FD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58B2EF2" w14:textId="609EC10D" w:rsidR="00F87323" w:rsidRDefault="00F87323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You can </w:t>
            </w:r>
            <w:r w:rsidR="00537470">
              <w:rPr>
                <w:rFonts w:ascii="TH SarabunPSK" w:hAnsi="TH SarabunPSK" w:cs="TH SarabunPSK"/>
                <w:sz w:val="32"/>
                <w:szCs w:val="32"/>
              </w:rPr>
              <w:t>call the method by us</w:t>
            </w:r>
            <w:r w:rsidR="009D139F">
              <w:rPr>
                <w:rFonts w:ascii="TH SarabunPSK" w:hAnsi="TH SarabunPSK" w:cs="TH SarabunPSK"/>
                <w:sz w:val="32"/>
                <w:szCs w:val="32"/>
              </w:rPr>
              <w:t>ing</w:t>
            </w:r>
          </w:p>
          <w:p w14:paraId="33B6166C" w14:textId="77777777" w:rsidR="00537470" w:rsidRDefault="00537470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3C29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setTopCard(…..)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687A0178" w14:textId="103ADDB9" w:rsidR="009D139F" w:rsidRPr="00971CD5" w:rsidRDefault="009D139F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*You do not need to check for play legality. </w:t>
            </w:r>
          </w:p>
        </w:tc>
      </w:tr>
      <w:tr w:rsidR="00B1401F" w:rsidRPr="00EA3FA0" w14:paraId="2853B0D1" w14:textId="77777777" w:rsidTr="00B46814">
        <w:tc>
          <w:tcPr>
            <w:tcW w:w="3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176441" w14:textId="44B876EA" w:rsidR="00B1401F" w:rsidRDefault="00AF194D" w:rsidP="00971CD5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="00946168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boolean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</w:t>
            </w:r>
            <w:r w:rsidR="00DF518B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ruleCheck</w:t>
            </w:r>
            <w:r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5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3877A" w14:textId="232AA744" w:rsidR="00064F33" w:rsidRDefault="004E0B53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turn true if the top card of the discard pile has the same color or same symbol as this card</w:t>
            </w:r>
            <w:r w:rsidR="007A380B"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571C3C">
              <w:rPr>
                <w:rFonts w:ascii="TH SarabunPSK" w:hAnsi="TH SarabunPSK" w:cs="TH SarabunPSK"/>
                <w:sz w:val="32"/>
                <w:szCs w:val="32"/>
              </w:rPr>
              <w:t xml:space="preserve"> Otherwise</w:t>
            </w:r>
            <w:r w:rsidR="00043B6E"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571C3C">
              <w:rPr>
                <w:rFonts w:ascii="TH SarabunPSK" w:hAnsi="TH SarabunPSK" w:cs="TH SarabunPSK"/>
                <w:sz w:val="32"/>
                <w:szCs w:val="32"/>
              </w:rPr>
              <w:t xml:space="preserve"> return false.</w:t>
            </w:r>
          </w:p>
          <w:p w14:paraId="036DDA13" w14:textId="6E0AF9FC" w:rsidR="00175F71" w:rsidRPr="00971CD5" w:rsidRDefault="00175F71" w:rsidP="00497876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You can use </w:t>
            </w:r>
            <w:r w:rsidRPr="00175F71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getTopCard()</w:t>
            </w:r>
            <w: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to</w:t>
            </w:r>
            <w:r w:rsidR="00571C3C">
              <w:rPr>
                <w:rFonts w:ascii="TH SarabunPSK" w:hAnsi="TH SarabunPSK" w:cs="TH SarabunPSK"/>
                <w:sz w:val="32"/>
                <w:szCs w:val="32"/>
              </w:rPr>
              <w:t xml:space="preserve"> get the top card of </w:t>
            </w:r>
            <w:r w:rsidR="00043B6E">
              <w:rPr>
                <w:rFonts w:ascii="TH SarabunPSK" w:hAnsi="TH SarabunPSK" w:cs="TH SarabunPSK"/>
                <w:sz w:val="32"/>
                <w:szCs w:val="32"/>
              </w:rPr>
              <w:t xml:space="preserve">the </w:t>
            </w:r>
            <w:r w:rsidR="00571C3C">
              <w:rPr>
                <w:rFonts w:ascii="TH SarabunPSK" w:hAnsi="TH SarabunPSK" w:cs="TH SarabunPSK"/>
                <w:sz w:val="32"/>
                <w:szCs w:val="32"/>
              </w:rPr>
              <w:t>discard pile.</w:t>
            </w:r>
          </w:p>
        </w:tc>
      </w:tr>
    </w:tbl>
    <w:p w14:paraId="62DCD1D2" w14:textId="01CF2577" w:rsidR="009F5F7D" w:rsidRDefault="009F5F7D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02DCF5BD" w14:textId="71CC0D48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3C2667C8" w14:textId="286833C2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4096539F" w14:textId="6212D2CD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072DECBA" w14:textId="07DF3E6A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1A6A2DBF" w14:textId="7669A591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4E0199D2" w14:textId="77777777" w:rsidR="0017118A" w:rsidRDefault="0017118A" w:rsidP="002C5E8D">
      <w:pPr>
        <w:rPr>
          <w:rFonts w:ascii="TH SarabunPSK" w:eastAsia="Cambria" w:hAnsi="TH SarabunPSK" w:cs="TH SarabunPSK"/>
          <w:sz w:val="32"/>
          <w:szCs w:val="32"/>
        </w:rPr>
      </w:pPr>
    </w:p>
    <w:p w14:paraId="09F243A2" w14:textId="4DB11BD2" w:rsidR="002C5E8D" w:rsidRDefault="002C5E8D" w:rsidP="002C5E8D">
      <w:pPr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lastRenderedPageBreak/>
        <w:t>4.</w:t>
      </w:r>
      <w:r>
        <w:rPr>
          <w:rFonts w:ascii="TH SarabunPSK" w:eastAsia="Cambria" w:hAnsi="TH SarabunPSK" w:cs="TH SarabunPSK"/>
          <w:sz w:val="32"/>
          <w:szCs w:val="32"/>
        </w:rPr>
        <w:t>1.</w:t>
      </w:r>
      <w:r w:rsidR="00EF70B3">
        <w:rPr>
          <w:rFonts w:ascii="TH SarabunPSK" w:eastAsia="Cambria" w:hAnsi="TH SarabunPSK" w:cs="TH SarabunPSK"/>
          <w:sz w:val="32"/>
          <w:szCs w:val="32"/>
        </w:rPr>
        <w:t>3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class </w:t>
      </w:r>
      <w:r w:rsidR="008F0CC6">
        <w:rPr>
          <w:rFonts w:ascii="TH SarabunPSK" w:hAnsi="TH SarabunPSK" w:cs="TH SarabunPSK"/>
          <w:color w:val="000000"/>
          <w:sz w:val="32"/>
          <w:szCs w:val="32"/>
        </w:rPr>
        <w:t>DrawTwoCard</w:t>
      </w:r>
      <w:r w:rsidR="00FE5AAB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FE5AAB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You must implement this class from scratch</w:t>
      </w:r>
      <w:r w:rsidR="00FE5AAB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 */</w:t>
      </w:r>
    </w:p>
    <w:p w14:paraId="19AEB685" w14:textId="7B6161AE" w:rsidR="00AF2FAF" w:rsidRDefault="00AF2FAF" w:rsidP="002C5E8D">
      <w:pPr>
        <w:rPr>
          <w:rFonts w:ascii="TH SarabunPSK" w:hAnsi="TH SarabunPSK" w:cs="TH SarabunPSK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 xml:space="preserve">This class </w:t>
      </w:r>
      <w:r>
        <w:rPr>
          <w:rFonts w:ascii="TH SarabunPSK" w:eastAsia="Cambria" w:hAnsi="TH SarabunPSK" w:cs="TH SarabunPSK"/>
          <w:sz w:val="32"/>
          <w:szCs w:val="32"/>
        </w:rPr>
        <w:t xml:space="preserve">is a </w:t>
      </w:r>
      <w:r w:rsidR="00A17BB3">
        <w:rPr>
          <w:rFonts w:ascii="TH SarabunPSK" w:eastAsia="Cambria" w:hAnsi="TH SarabunPSK" w:cs="TH SarabunPSK"/>
          <w:sz w:val="32"/>
          <w:szCs w:val="32"/>
        </w:rPr>
        <w:t>type</w:t>
      </w:r>
      <w:r>
        <w:rPr>
          <w:rFonts w:ascii="TH SarabunPSK" w:eastAsia="Cambria" w:hAnsi="TH SarabunPSK" w:cs="TH SarabunPSK"/>
          <w:sz w:val="32"/>
          <w:szCs w:val="32"/>
        </w:rPr>
        <w:t xml:space="preserve"> of Card. The top card of the discard pile must have same color to </w:t>
      </w:r>
      <w:r w:rsidR="007B1FEB">
        <w:rPr>
          <w:rFonts w:ascii="TH SarabunPSK" w:eastAsia="Cambria" w:hAnsi="TH SarabunPSK" w:cs="TH SarabunPSK"/>
          <w:sz w:val="32"/>
          <w:szCs w:val="32"/>
        </w:rPr>
        <w:t>make this card playable</w:t>
      </w:r>
      <w:r>
        <w:rPr>
          <w:rFonts w:ascii="TH SarabunPSK" w:eastAsia="Cambria" w:hAnsi="TH SarabunPSK" w:cs="TH SarabunPSK"/>
          <w:sz w:val="32"/>
          <w:szCs w:val="32"/>
        </w:rPr>
        <w:t xml:space="preserve">. Playing </w:t>
      </w:r>
      <w:r w:rsidR="005E04E9">
        <w:rPr>
          <w:rFonts w:ascii="TH SarabunPSK" w:eastAsia="Cambria" w:hAnsi="TH SarabunPSK" w:cs="TH SarabunPSK"/>
          <w:sz w:val="32"/>
          <w:szCs w:val="32"/>
        </w:rPr>
        <w:t>draw-two</w:t>
      </w:r>
      <w:r>
        <w:rPr>
          <w:rFonts w:ascii="TH SarabunPSK" w:eastAsia="Cambria" w:hAnsi="TH SarabunPSK" w:cs="TH SarabunPSK"/>
          <w:sz w:val="32"/>
          <w:szCs w:val="32"/>
        </w:rPr>
        <w:t xml:space="preserve"> card will change the top card of the discard pile</w:t>
      </w:r>
      <w:r>
        <w:rPr>
          <w:rFonts w:ascii="TH SarabunPSK" w:hAnsi="TH SarabunPSK" w:cs="TH SarabunPSK"/>
          <w:sz w:val="32"/>
          <w:szCs w:val="32"/>
        </w:rPr>
        <w:t xml:space="preserve"> to this card </w:t>
      </w:r>
      <w:r w:rsidR="005E04E9">
        <w:rPr>
          <w:rFonts w:ascii="TH SarabunPSK" w:hAnsi="TH SarabunPSK" w:cs="TH SarabunPSK"/>
          <w:sz w:val="32"/>
          <w:szCs w:val="32"/>
        </w:rPr>
        <w:t>and</w:t>
      </w:r>
      <w:r w:rsidR="00A17BB3">
        <w:rPr>
          <w:rFonts w:ascii="TH SarabunPSK" w:hAnsi="TH SarabunPSK" w:cs="TH SarabunPSK"/>
          <w:sz w:val="32"/>
          <w:szCs w:val="32"/>
        </w:rPr>
        <w:t xml:space="preserve"> the</w:t>
      </w:r>
      <w:r w:rsidR="005E04E9">
        <w:rPr>
          <w:rFonts w:ascii="TH SarabunPSK" w:hAnsi="TH SarabunPSK" w:cs="TH SarabunPSK"/>
          <w:sz w:val="32"/>
          <w:szCs w:val="32"/>
        </w:rPr>
        <w:t xml:space="preserve"> </w:t>
      </w:r>
      <w:r w:rsidR="00C90FC7">
        <w:rPr>
          <w:rFonts w:ascii="TH SarabunPSK" w:hAnsi="TH SarabunPSK" w:cs="TH SarabunPSK"/>
          <w:sz w:val="32"/>
          <w:szCs w:val="32"/>
        </w:rPr>
        <w:t>player</w:t>
      </w:r>
      <w:r w:rsidR="005E04E9">
        <w:rPr>
          <w:rFonts w:ascii="TH SarabunPSK" w:hAnsi="TH SarabunPSK" w:cs="TH SarabunPSK"/>
          <w:sz w:val="32"/>
          <w:szCs w:val="32"/>
        </w:rPr>
        <w:t xml:space="preserve"> ha</w:t>
      </w:r>
      <w:r w:rsidR="00A17BB3">
        <w:rPr>
          <w:rFonts w:ascii="TH SarabunPSK" w:hAnsi="TH SarabunPSK" w:cs="TH SarabunPSK"/>
          <w:sz w:val="32"/>
          <w:szCs w:val="32"/>
        </w:rPr>
        <w:t>s</w:t>
      </w:r>
      <w:r w:rsidR="005E04E9">
        <w:rPr>
          <w:rFonts w:ascii="TH SarabunPSK" w:hAnsi="TH SarabunPSK" w:cs="TH SarabunPSK"/>
          <w:sz w:val="32"/>
          <w:szCs w:val="32"/>
        </w:rPr>
        <w:t xml:space="preserve"> to draw</w:t>
      </w:r>
      <w:r w:rsidR="00563945">
        <w:rPr>
          <w:rFonts w:ascii="TH SarabunPSK" w:hAnsi="TH SarabunPSK" w:cs="TH SarabunPSK"/>
          <w:sz w:val="32"/>
          <w:szCs w:val="32"/>
        </w:rPr>
        <w:t xml:space="preserve"> 2 cards</w:t>
      </w:r>
      <w:r w:rsidR="00A5518C">
        <w:rPr>
          <w:rFonts w:ascii="TH SarabunPSK" w:hAnsi="TH SarabunPSK" w:cs="TH SarabunPSK"/>
          <w:sz w:val="32"/>
          <w:szCs w:val="32"/>
        </w:rPr>
        <w:t xml:space="preserve"> from the deck</w:t>
      </w:r>
      <w:r>
        <w:rPr>
          <w:rFonts w:ascii="TH SarabunPSK" w:hAnsi="TH SarabunPSK" w:cs="TH SarabunPSK"/>
          <w:sz w:val="32"/>
          <w:szCs w:val="32"/>
        </w:rPr>
        <w:t xml:space="preserve">. </w:t>
      </w:r>
    </w:p>
    <w:p w14:paraId="220BBE36" w14:textId="5DE0F1F2" w:rsidR="002C5E8D" w:rsidRDefault="002C5E8D" w:rsidP="002C5E8D">
      <w:pP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94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0"/>
        <w:gridCol w:w="6390"/>
      </w:tblGrid>
      <w:tr w:rsidR="002C5E8D" w:rsidRPr="00EA3FA0" w14:paraId="291554BB" w14:textId="77777777" w:rsidTr="007A1F8E">
        <w:tc>
          <w:tcPr>
            <w:tcW w:w="3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8CE447" w14:textId="77777777" w:rsidR="002C5E8D" w:rsidRPr="00EA3FA0" w:rsidRDefault="002C5E8D" w:rsidP="009A0E7A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E3649" w14:textId="77777777" w:rsidR="002C5E8D" w:rsidRPr="00EA3FA0" w:rsidRDefault="002C5E8D" w:rsidP="009A0E7A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2C5E8D" w:rsidRPr="00EA3FA0" w14:paraId="50B0A8B0" w14:textId="77777777" w:rsidTr="007A1F8E">
        <w:tc>
          <w:tcPr>
            <w:tcW w:w="3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044FA" w14:textId="7BF95806" w:rsidR="002C5E8D" w:rsidRPr="003B21BA" w:rsidRDefault="00EE67A7" w:rsidP="009A0E7A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 w:rsidRPr="00EE67A7">
              <w:rPr>
                <w:rFonts w:ascii="TH SarabunPSK" w:hAnsi="TH SarabunPSK" w:cs="TH SarabunPSK"/>
                <w:sz w:val="32"/>
                <w:szCs w:val="32"/>
              </w:rPr>
              <w:t xml:space="preserve">+ </w:t>
            </w:r>
            <w:r w:rsidR="00DE137C" w:rsidRPr="00DE137C">
              <w:rPr>
                <w:rFonts w:ascii="TH SarabunPSK" w:hAnsi="TH SarabunPSK" w:cs="TH SarabunPSK"/>
                <w:sz w:val="32"/>
                <w:szCs w:val="32"/>
              </w:rPr>
              <w:t>DrawTwoCard(</w:t>
            </w:r>
            <w:r w:rsidR="00B46814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Card</w:t>
            </w:r>
            <w:r w:rsidR="00DE137C" w:rsidRPr="00DE137C">
              <w:rPr>
                <w:rFonts w:ascii="TH SarabunPSK" w:hAnsi="TH SarabunPSK" w:cs="TH SarabunPSK"/>
                <w:sz w:val="32"/>
                <w:szCs w:val="32"/>
              </w:rPr>
              <w:t>Color color)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72451" w14:textId="77777777" w:rsidR="00935375" w:rsidRDefault="000747AE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71CD5">
              <w:rPr>
                <w:rFonts w:ascii="TH SarabunPSK" w:hAnsi="TH SarabunPSK" w:cs="TH SarabunPSK"/>
                <w:sz w:val="32"/>
                <w:szCs w:val="32"/>
              </w:rPr>
              <w:t xml:space="preserve">This is the Constructor. </w:t>
            </w:r>
          </w:p>
          <w:p w14:paraId="62A29955" w14:textId="77777777" w:rsidR="000747AE" w:rsidRDefault="00E228D5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900822">
              <w:rPr>
                <w:rFonts w:ascii="TH SarabunPSK" w:hAnsi="TH SarabunPSK" w:cs="TH SarabunPSK"/>
                <w:sz w:val="32"/>
                <w:szCs w:val="32"/>
              </w:rPr>
              <w:t>Set</w:t>
            </w:r>
            <w:r w:rsidR="000747AE" w:rsidRPr="00900822">
              <w:rPr>
                <w:rFonts w:ascii="TH SarabunPSK" w:hAnsi="TH SarabunPSK" w:cs="TH SarabunPSK"/>
                <w:sz w:val="32"/>
                <w:szCs w:val="32"/>
              </w:rPr>
              <w:t xml:space="preserve"> the information of the super class.</w:t>
            </w:r>
          </w:p>
          <w:p w14:paraId="58AF1B21" w14:textId="7DD26737" w:rsidR="00DE137C" w:rsidRPr="005017D4" w:rsidRDefault="00DE137C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Set symbol as </w:t>
            </w:r>
            <w:r w:rsidR="00B46814" w:rsidRPr="00B46814">
              <w:rPr>
                <w:rFonts w:ascii="TH SarabunPSK" w:eastAsia="Times New Roman" w:hAnsi="TH SarabunPSK" w:cs="TH SarabunPSK"/>
                <w:b/>
                <w:bCs/>
                <w:i/>
                <w:iCs/>
                <w:sz w:val="32"/>
                <w:szCs w:val="32"/>
              </w:rPr>
              <w:t>Card</w:t>
            </w:r>
            <w:r w:rsidRPr="00DE137C">
              <w:rPr>
                <w:rFonts w:ascii="TH SarabunPSK" w:eastAsia="Times New Roman" w:hAnsi="TH SarabunPSK" w:cs="TH SarabunPSK"/>
                <w:b/>
                <w:bCs/>
                <w:i/>
                <w:iCs/>
                <w:sz w:val="32"/>
                <w:szCs w:val="32"/>
              </w:rPr>
              <w:t>Symbol.DRAW</w:t>
            </w:r>
            <w:r>
              <w:rPr>
                <w:rFonts w:ascii="TH SarabunPSK" w:eastAsia="Times New Roman" w:hAnsi="TH SarabunPSK" w:cs="TH SarabunPSK"/>
                <w:sz w:val="32"/>
                <w:szCs w:val="32"/>
              </w:rPr>
              <w:t>.</w:t>
            </w:r>
          </w:p>
        </w:tc>
      </w:tr>
      <w:tr w:rsidR="00774587" w:rsidRPr="00EA3FA0" w14:paraId="7D89A51D" w14:textId="77777777" w:rsidTr="007A1F8E">
        <w:tc>
          <w:tcPr>
            <w:tcW w:w="3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450C4" w14:textId="070D8E99" w:rsidR="00774587" w:rsidRDefault="00774587" w:rsidP="0077458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+ void play</w:t>
            </w:r>
            <w:r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43DAF" w14:textId="13FAF6E4" w:rsidR="00774587" w:rsidRDefault="00774587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Use method setTopCard in class GameLogic to set this card to </w:t>
            </w:r>
            <w:r w:rsidR="00101422">
              <w:rPr>
                <w:rFonts w:ascii="TH SarabunPSK" w:hAnsi="TH SarabunPSK" w:cs="TH SarabunPSK"/>
                <w:sz w:val="32"/>
                <w:szCs w:val="32"/>
              </w:rPr>
              <w:t xml:space="preserve">the </w:t>
            </w:r>
            <w:r>
              <w:rPr>
                <w:rFonts w:ascii="TH SarabunPSK" w:hAnsi="TH SarabunPSK" w:cs="TH SarabunPSK"/>
                <w:sz w:val="32"/>
                <w:szCs w:val="32"/>
              </w:rPr>
              <w:t>top of the discard pile.</w:t>
            </w:r>
          </w:p>
          <w:p w14:paraId="49077C3F" w14:textId="798EB23B" w:rsidR="00774587" w:rsidRDefault="00774587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hen, use method draw in class GameLogic to draw 2 cards by setting the parameter of the method as 2.</w:t>
            </w:r>
          </w:p>
          <w:p w14:paraId="6EAF1D17" w14:textId="7CE96745" w:rsidR="00774587" w:rsidRDefault="00774587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You can call the method</w:t>
            </w:r>
            <w:r w:rsidR="00004302">
              <w:rPr>
                <w:rFonts w:ascii="TH SarabunPSK" w:hAnsi="TH SarabunPSK" w:cs="TH SarabunPSK"/>
                <w:sz w:val="32"/>
                <w:szCs w:val="32"/>
              </w:rPr>
              <w:t>s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by us</w:t>
            </w:r>
            <w:r w:rsidR="00101422">
              <w:rPr>
                <w:rFonts w:ascii="TH SarabunPSK" w:hAnsi="TH SarabunPSK" w:cs="TH SarabunPSK"/>
                <w:sz w:val="32"/>
                <w:szCs w:val="32"/>
              </w:rPr>
              <w:t>ing</w:t>
            </w:r>
          </w:p>
          <w:p w14:paraId="0C1EF41D" w14:textId="77777777" w:rsidR="00774587" w:rsidRDefault="00774587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243C29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setTopCard(…..)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 w:rsidR="00195B37">
              <w:rPr>
                <w:rFonts w:ascii="TH SarabunPSK" w:hAnsi="TH SarabunPSK" w:cs="TH SarabunPSK"/>
                <w:sz w:val="32"/>
                <w:szCs w:val="32"/>
              </w:rPr>
              <w:t xml:space="preserve"> and</w:t>
            </w:r>
          </w:p>
          <w:p w14:paraId="0BFCF794" w14:textId="77777777" w:rsidR="00195B37" w:rsidRDefault="00195B37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 w:rsidRPr="00243C29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</w:t>
            </w:r>
            <w: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draw(…..)</w:t>
            </w:r>
          </w:p>
          <w:p w14:paraId="5177D740" w14:textId="6FE965D5" w:rsidR="00101422" w:rsidRPr="00101422" w:rsidRDefault="00101422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*You do not need to check for play legality.</w:t>
            </w:r>
          </w:p>
        </w:tc>
      </w:tr>
      <w:tr w:rsidR="00774587" w:rsidRPr="00EA3FA0" w14:paraId="5135EBB8" w14:textId="77777777" w:rsidTr="007A1F8E">
        <w:tc>
          <w:tcPr>
            <w:tcW w:w="30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9034D6" w14:textId="5CEC7060" w:rsidR="00774587" w:rsidRDefault="00774587" w:rsidP="00774587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+ </w:t>
            </w:r>
            <w:r w:rsidR="00CE48A1">
              <w:rPr>
                <w:rFonts w:ascii="TH SarabunPSK" w:hAnsi="TH SarabunPSK" w:cs="TH SarabunPSK" w:hint="eastAsia"/>
                <w:color w:val="000000"/>
                <w:sz w:val="32"/>
                <w:szCs w:val="32"/>
                <w:lang w:eastAsia="ja-JP"/>
              </w:rPr>
              <w:t>b</w:t>
            </w:r>
            <w:r w:rsidR="00CE48A1">
              <w:rPr>
                <w:rFonts w:ascii="TH SarabunPSK" w:hAnsi="TH SarabunPSK" w:cs="TH SarabunPSK"/>
                <w:color w:val="000000"/>
                <w:sz w:val="32"/>
                <w:szCs w:val="32"/>
                <w:lang w:eastAsia="ja-JP"/>
              </w:rPr>
              <w:t>oolean</w:t>
            </w:r>
            <w:r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 xml:space="preserve"> ruleCheck</w:t>
            </w:r>
            <w:r w:rsidRPr="00C72FA5">
              <w:rPr>
                <w:rFonts w:ascii="TH SarabunPSK" w:eastAsia="Times New Roman" w:hAnsi="TH SarabunPSK" w:cs="TH SarabunPSK"/>
                <w:color w:val="000000"/>
                <w:sz w:val="32"/>
                <w:szCs w:val="32"/>
              </w:rPr>
              <w:t>()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0D6E4" w14:textId="6D37A798" w:rsidR="00B64834" w:rsidRDefault="00B64834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turn true if the top card of the discard pile has the same color as this card. Otherwise</w:t>
            </w:r>
            <w:r w:rsidR="005202BE">
              <w:rPr>
                <w:rFonts w:ascii="TH SarabunPSK" w:hAnsi="TH SarabunPSK" w:cs="TH SarabunPSK"/>
                <w:sz w:val="32"/>
                <w:szCs w:val="32"/>
              </w:rPr>
              <w:t>,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return false.</w:t>
            </w:r>
          </w:p>
          <w:p w14:paraId="17D493C7" w14:textId="0392A9B5" w:rsidR="00774587" w:rsidRPr="00D13D05" w:rsidRDefault="00B64834" w:rsidP="00CC44EE">
            <w:pPr>
              <w:spacing w:after="0" w:line="240" w:lineRule="auto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You can use </w:t>
            </w:r>
            <w:r w:rsidRPr="00175F71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getTopCard()</w:t>
            </w:r>
            <w:r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to get the top card of </w:t>
            </w:r>
            <w:r w:rsidR="005202BE">
              <w:rPr>
                <w:rFonts w:ascii="TH SarabunPSK" w:hAnsi="TH SarabunPSK" w:cs="TH SarabunPSK"/>
                <w:sz w:val="32"/>
                <w:szCs w:val="32"/>
              </w:rPr>
              <w:t xml:space="preserve">the </w:t>
            </w:r>
            <w:r>
              <w:rPr>
                <w:rFonts w:ascii="TH SarabunPSK" w:hAnsi="TH SarabunPSK" w:cs="TH SarabunPSK"/>
                <w:sz w:val="32"/>
                <w:szCs w:val="32"/>
              </w:rPr>
              <w:t>discard pile.</w:t>
            </w:r>
          </w:p>
        </w:tc>
      </w:tr>
    </w:tbl>
    <w:p w14:paraId="6A0BAD32" w14:textId="77777777" w:rsidR="005C2010" w:rsidRDefault="005C2010" w:rsidP="00ED7ECA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</w:p>
    <w:p w14:paraId="3EBF7B1B" w14:textId="4BAA9464" w:rsidR="00ED7ECA" w:rsidRPr="00ED7ECA" w:rsidRDefault="00ED7ECA" w:rsidP="00ED7ECA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</w:t>
      </w:r>
      <w:r>
        <w:rPr>
          <w:rFonts w:ascii="TH SarabunPSK" w:hAnsi="TH SarabunPSK" w:cs="TH SarabunPSK"/>
          <w:color w:val="000000"/>
          <w:sz w:val="32"/>
          <w:szCs w:val="32"/>
        </w:rPr>
        <w:t>2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Package </w:t>
      </w:r>
      <w:r>
        <w:rPr>
          <w:rFonts w:ascii="TH SarabunPSK" w:hAnsi="TH SarabunPSK" w:cs="TH SarabunPSK"/>
          <w:color w:val="000000"/>
          <w:sz w:val="32"/>
          <w:szCs w:val="32"/>
        </w:rPr>
        <w:t>logic.game</w:t>
      </w:r>
    </w:p>
    <w:p w14:paraId="3435B4C3" w14:textId="355C8F5F" w:rsidR="002C5E8D" w:rsidRDefault="002C5E8D" w:rsidP="004334CC">
      <w:pPr>
        <w:spacing w:after="12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>4.</w:t>
      </w:r>
      <w:r w:rsidR="00ED7ECA">
        <w:rPr>
          <w:rFonts w:ascii="TH SarabunPSK" w:eastAsia="Cambria" w:hAnsi="TH SarabunPSK" w:cs="TH SarabunPSK"/>
          <w:sz w:val="32"/>
          <w:szCs w:val="32"/>
        </w:rPr>
        <w:t>2</w:t>
      </w:r>
      <w:r w:rsidRPr="003B21BA">
        <w:rPr>
          <w:rFonts w:ascii="TH SarabunPSK" w:eastAsia="Cambria" w:hAnsi="TH SarabunPSK" w:cs="TH SarabunPSK"/>
          <w:sz w:val="32"/>
          <w:szCs w:val="32"/>
        </w:rPr>
        <w:t>.</w:t>
      </w:r>
      <w:r w:rsidR="00ED7ECA">
        <w:rPr>
          <w:rFonts w:ascii="TH SarabunPSK" w:eastAsia="Cambria" w:hAnsi="TH SarabunPSK" w:cs="TH SarabunPSK"/>
          <w:sz w:val="32"/>
          <w:szCs w:val="32"/>
        </w:rPr>
        <w:t>1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class </w:t>
      </w:r>
      <w:r w:rsidR="0004480F">
        <w:rPr>
          <w:rFonts w:ascii="TH SarabunPSK" w:hAnsi="TH SarabunPSK" w:cs="TH SarabunPSK"/>
          <w:color w:val="000000"/>
          <w:sz w:val="32"/>
          <w:szCs w:val="32"/>
        </w:rPr>
        <w:t>Game</w:t>
      </w:r>
      <w:r w:rsidR="006A0858">
        <w:rPr>
          <w:rFonts w:ascii="TH SarabunPSK" w:hAnsi="TH SarabunPSK" w:cs="TH SarabunPSK"/>
          <w:color w:val="000000"/>
          <w:sz w:val="32"/>
          <w:szCs w:val="32"/>
        </w:rPr>
        <w:t>Logic</w:t>
      </w:r>
      <w:r w:rsidR="00B45AD5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45AD5" w:rsidRPr="004B0966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/*ALREADY PROVIDED*/</w:t>
      </w:r>
    </w:p>
    <w:p w14:paraId="5EF57445" w14:textId="6A14FE93" w:rsidR="0004480F" w:rsidRPr="00740807" w:rsidRDefault="002C5E8D" w:rsidP="004334CC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 xml:space="preserve"> This class </w:t>
      </w:r>
      <w:r>
        <w:rPr>
          <w:rFonts w:ascii="TH SarabunPSK" w:eastAsia="Cambria" w:hAnsi="TH SarabunPSK" w:cs="TH SarabunPSK"/>
          <w:sz w:val="32"/>
          <w:szCs w:val="32"/>
        </w:rPr>
        <w:t xml:space="preserve">is </w:t>
      </w:r>
      <w:r w:rsidR="00483C8D">
        <w:rPr>
          <w:rFonts w:ascii="TH SarabunPSK" w:eastAsia="Cambria" w:hAnsi="TH SarabunPSK" w:cs="TH SarabunPSK"/>
          <w:sz w:val="32"/>
          <w:szCs w:val="32"/>
        </w:rPr>
        <w:t xml:space="preserve">the </w:t>
      </w:r>
      <w:r w:rsidR="0004480F">
        <w:rPr>
          <w:rFonts w:ascii="TH SarabunPSK" w:eastAsia="Cambria" w:hAnsi="TH SarabunPSK" w:cs="TH SarabunPSK"/>
          <w:sz w:val="32"/>
          <w:szCs w:val="32"/>
        </w:rPr>
        <w:t>main game system. This class provide</w:t>
      </w:r>
      <w:r w:rsidR="00BA68BA">
        <w:rPr>
          <w:rFonts w:ascii="TH SarabunPSK" w:eastAsia="Cambria" w:hAnsi="TH SarabunPSK" w:cs="TH SarabunPSK"/>
          <w:sz w:val="32"/>
          <w:szCs w:val="32"/>
        </w:rPr>
        <w:t>s</w:t>
      </w:r>
      <w:r w:rsidR="0004480F">
        <w:rPr>
          <w:rFonts w:ascii="TH SarabunPSK" w:eastAsia="Cambria" w:hAnsi="TH SarabunPSK" w:cs="TH SarabunPSK"/>
          <w:sz w:val="32"/>
          <w:szCs w:val="32"/>
        </w:rPr>
        <w:t xml:space="preserve"> </w:t>
      </w:r>
      <w:r w:rsidR="00ED7ECA">
        <w:rPr>
          <w:rFonts w:ascii="TH SarabunPSK" w:eastAsia="Cambria" w:hAnsi="TH SarabunPSK" w:cs="TH SarabunPSK"/>
          <w:sz w:val="32"/>
          <w:szCs w:val="32"/>
        </w:rPr>
        <w:t>cards in deck, hand</w:t>
      </w:r>
      <w:r w:rsidR="0004480F">
        <w:rPr>
          <w:rFonts w:ascii="TH SarabunPSK" w:eastAsia="Cambria" w:hAnsi="TH SarabunPSK" w:cs="TH SarabunPSK"/>
          <w:sz w:val="32"/>
          <w:szCs w:val="32"/>
        </w:rPr>
        <w:t xml:space="preserve"> and game rules. </w:t>
      </w:r>
      <w:r w:rsidR="00253814">
        <w:rPr>
          <w:rFonts w:ascii="TH SarabunPSK" w:eastAsia="Cambria" w:hAnsi="TH SarabunPSK" w:cs="TH SarabunPSK"/>
          <w:sz w:val="32"/>
          <w:szCs w:val="32"/>
        </w:rPr>
        <w:t>The g</w:t>
      </w:r>
      <w:r w:rsidR="0004480F">
        <w:rPr>
          <w:rFonts w:ascii="TH SarabunPSK" w:eastAsia="Cambria" w:hAnsi="TH SarabunPSK" w:cs="TH SarabunPSK"/>
          <w:sz w:val="32"/>
          <w:szCs w:val="32"/>
        </w:rPr>
        <w:t xml:space="preserve">ame will </w:t>
      </w:r>
      <w:r w:rsidR="006A0858">
        <w:rPr>
          <w:rFonts w:ascii="TH SarabunPSK" w:eastAsia="Cambria" w:hAnsi="TH SarabunPSK" w:cs="TH SarabunPSK"/>
          <w:sz w:val="32"/>
          <w:szCs w:val="32"/>
        </w:rPr>
        <w:t>be run</w:t>
      </w:r>
      <w:r w:rsidR="0004480F">
        <w:rPr>
          <w:rFonts w:ascii="TH SarabunPSK" w:eastAsia="Cambria" w:hAnsi="TH SarabunPSK" w:cs="TH SarabunPSK"/>
          <w:sz w:val="32"/>
          <w:szCs w:val="32"/>
        </w:rPr>
        <w:t xml:space="preserve"> via this class.</w:t>
      </w:r>
    </w:p>
    <w:p w14:paraId="3A4F744B" w14:textId="653852B0" w:rsidR="001C2CE4" w:rsidRDefault="001C2CE4" w:rsidP="001C2CE4">
      <w:pPr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>4.</w:t>
      </w:r>
      <w:r>
        <w:rPr>
          <w:rFonts w:ascii="TH SarabunPSK" w:eastAsia="Cambria" w:hAnsi="TH SarabunPSK" w:cs="TH SarabunPSK"/>
          <w:sz w:val="32"/>
          <w:szCs w:val="32"/>
        </w:rPr>
        <w:t>2</w:t>
      </w:r>
      <w:r w:rsidRPr="003B21BA">
        <w:rPr>
          <w:rFonts w:ascii="TH SarabunPSK" w:eastAsia="Cambria" w:hAnsi="TH SarabunPSK" w:cs="TH SarabunPSK"/>
          <w:sz w:val="32"/>
          <w:szCs w:val="32"/>
        </w:rPr>
        <w:t>.</w:t>
      </w:r>
      <w:r>
        <w:rPr>
          <w:rFonts w:ascii="TH SarabunPSK" w:eastAsia="Cambria" w:hAnsi="TH SarabunPSK" w:cs="TH SarabunPSK"/>
          <w:sz w:val="32"/>
          <w:szCs w:val="32"/>
        </w:rPr>
        <w:t>2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enum </w:t>
      </w:r>
      <w:r w:rsidR="006F7C0B">
        <w:rPr>
          <w:rFonts w:ascii="TH SarabunPSK" w:hAnsi="TH SarabunPSK" w:cs="TH SarabunPSK"/>
          <w:color w:val="000000"/>
          <w:sz w:val="32"/>
          <w:szCs w:val="32"/>
        </w:rPr>
        <w:t>Card</w:t>
      </w:r>
      <w:r>
        <w:rPr>
          <w:rFonts w:ascii="TH SarabunPSK" w:hAnsi="TH SarabunPSK" w:cs="TH SarabunPSK"/>
          <w:color w:val="000000"/>
          <w:sz w:val="32"/>
          <w:szCs w:val="32"/>
        </w:rPr>
        <w:t>Color</w:t>
      </w:r>
      <w:r w:rsidR="00B45AD5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45AD5" w:rsidRPr="004B0966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/*ALREADY PROVIDED*/</w:t>
      </w:r>
    </w:p>
    <w:p w14:paraId="18725A80" w14:textId="7857FDAF" w:rsidR="00C0676B" w:rsidRDefault="001C2CE4" w:rsidP="000F0627">
      <w:pPr>
        <w:rPr>
          <w:rFonts w:ascii="TH SarabunPSK" w:eastAsia="Cambria" w:hAnsi="TH SarabunPSK" w:cs="TH SarabunPSK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 xml:space="preserve"> This </w:t>
      </w:r>
      <w:r>
        <w:rPr>
          <w:rFonts w:ascii="TH SarabunPSK" w:eastAsia="Cambria" w:hAnsi="TH SarabunPSK" w:cs="TH SarabunPSK"/>
          <w:sz w:val="32"/>
          <w:szCs w:val="32"/>
        </w:rPr>
        <w:t>enum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 xml:space="preserve">contains values </w:t>
      </w:r>
      <w:r w:rsidR="00532AD6">
        <w:rPr>
          <w:rFonts w:ascii="TH SarabunPSK" w:eastAsia="Cambria" w:hAnsi="TH SarabunPSK" w:cs="TH SarabunPSK"/>
          <w:sz w:val="32"/>
          <w:szCs w:val="32"/>
        </w:rPr>
        <w:t>of color in this game.</w:t>
      </w:r>
    </w:p>
    <w:p w14:paraId="44106879" w14:textId="1445C690" w:rsidR="000F0627" w:rsidRDefault="000F0627" w:rsidP="000F0627">
      <w:pPr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lastRenderedPageBreak/>
        <w:t>4.</w:t>
      </w:r>
      <w:r>
        <w:rPr>
          <w:rFonts w:ascii="TH SarabunPSK" w:eastAsia="Cambria" w:hAnsi="TH SarabunPSK" w:cs="TH SarabunPSK"/>
          <w:sz w:val="32"/>
          <w:szCs w:val="32"/>
        </w:rPr>
        <w:t>2</w:t>
      </w:r>
      <w:r w:rsidRPr="003B21BA">
        <w:rPr>
          <w:rFonts w:ascii="TH SarabunPSK" w:eastAsia="Cambria" w:hAnsi="TH SarabunPSK" w:cs="TH SarabunPSK"/>
          <w:sz w:val="32"/>
          <w:szCs w:val="32"/>
        </w:rPr>
        <w:t>.</w:t>
      </w:r>
      <w:r>
        <w:rPr>
          <w:rFonts w:ascii="TH SarabunPSK" w:eastAsia="Cambria" w:hAnsi="TH SarabunPSK" w:cs="TH SarabunPSK"/>
          <w:sz w:val="32"/>
          <w:szCs w:val="32"/>
        </w:rPr>
        <w:t>3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enum </w:t>
      </w:r>
      <w:r w:rsidR="002A3935">
        <w:rPr>
          <w:rFonts w:ascii="TH SarabunPSK" w:eastAsia="Times New Roman" w:hAnsi="TH SarabunPSK" w:cs="TH SarabunPSK"/>
          <w:color w:val="000000"/>
          <w:sz w:val="32"/>
          <w:szCs w:val="32"/>
        </w:rPr>
        <w:t>Card</w:t>
      </w:r>
      <w:r>
        <w:rPr>
          <w:rFonts w:ascii="TH SarabunPSK" w:hAnsi="TH SarabunPSK" w:cs="TH SarabunPSK"/>
          <w:color w:val="000000"/>
          <w:sz w:val="32"/>
          <w:szCs w:val="32"/>
        </w:rPr>
        <w:t>Symbol</w:t>
      </w:r>
      <w:r w:rsidR="00B45AD5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45AD5" w:rsidRPr="004B0966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/*ALREADY PROVIDED*/</w:t>
      </w:r>
    </w:p>
    <w:p w14:paraId="4484C332" w14:textId="3F5EFF87" w:rsidR="000F0627" w:rsidRPr="00740807" w:rsidRDefault="000F0627" w:rsidP="000F0627">
      <w:pPr>
        <w:rPr>
          <w:rFonts w:ascii="TH SarabunPSK" w:eastAsia="Cambria" w:hAnsi="TH SarabunPSK" w:cs="TH SarabunPSK"/>
          <w:sz w:val="32"/>
          <w:szCs w:val="32"/>
        </w:rPr>
      </w:pPr>
      <w:r w:rsidRPr="003B21BA">
        <w:rPr>
          <w:rFonts w:ascii="TH SarabunPSK" w:eastAsia="Cambria" w:hAnsi="TH SarabunPSK" w:cs="TH SarabunPSK"/>
          <w:sz w:val="32"/>
          <w:szCs w:val="32"/>
        </w:rPr>
        <w:t xml:space="preserve"> This </w:t>
      </w:r>
      <w:r>
        <w:rPr>
          <w:rFonts w:ascii="TH SarabunPSK" w:eastAsia="Cambria" w:hAnsi="TH SarabunPSK" w:cs="TH SarabunPSK"/>
          <w:sz w:val="32"/>
          <w:szCs w:val="32"/>
        </w:rPr>
        <w:t>enum</w:t>
      </w:r>
      <w:r w:rsidRPr="003B21BA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>contains values of symbol on the cards.</w:t>
      </w:r>
    </w:p>
    <w:p w14:paraId="0C15C5BC" w14:textId="70D0BE2A" w:rsidR="001C2CE4" w:rsidRDefault="001C2CE4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3E85439A" w14:textId="7FED026B" w:rsidR="00F01599" w:rsidRPr="007B39B8" w:rsidRDefault="00F01599" w:rsidP="00F0159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</w:t>
      </w:r>
      <w:r>
        <w:rPr>
          <w:rFonts w:ascii="TH SarabunPSK" w:hAnsi="TH SarabunPSK" w:cs="TH SarabunPSK"/>
          <w:color w:val="000000"/>
          <w:sz w:val="32"/>
          <w:szCs w:val="32"/>
        </w:rPr>
        <w:t>3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Package </w:t>
      </w:r>
      <w:r>
        <w:rPr>
          <w:rFonts w:ascii="TH SarabunPSK" w:hAnsi="TH SarabunPSK" w:cs="TH SarabunPSK"/>
          <w:color w:val="000000"/>
          <w:sz w:val="32"/>
          <w:szCs w:val="32"/>
        </w:rPr>
        <w:t>logic.utility</w:t>
      </w:r>
      <w:r w:rsidR="00D179C1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D179C1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D179C1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You must implement this package from scratch</w:t>
      </w:r>
      <w:r w:rsidR="00D179C1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>*/</w:t>
      </w:r>
    </w:p>
    <w:p w14:paraId="197F2EFC" w14:textId="792DCC8E" w:rsidR="00F01599" w:rsidRDefault="00F01599" w:rsidP="00F0159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</w:t>
      </w:r>
      <w:r w:rsidR="006A3ED2">
        <w:rPr>
          <w:rFonts w:ascii="TH SarabunPSK" w:hAnsi="TH SarabunPSK" w:cs="TH SarabunPSK"/>
          <w:color w:val="000000"/>
          <w:sz w:val="32"/>
          <w:szCs w:val="32"/>
        </w:rPr>
        <w:t>3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.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class </w:t>
      </w:r>
      <w:r w:rsidR="008B53D4" w:rsidRPr="008B53D4">
        <w:rPr>
          <w:rFonts w:ascii="TH SarabunPSK" w:hAnsi="TH SarabunPSK" w:cs="TH SarabunPSK"/>
          <w:color w:val="000000"/>
          <w:sz w:val="32"/>
          <w:szCs w:val="32"/>
        </w:rPr>
        <w:t>GameLogicUtility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7B43FD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/* </w:t>
      </w:r>
      <w:r w:rsidR="007B43FD">
        <w:rPr>
          <w:rFonts w:ascii="TH SarabunPSK" w:eastAsia="Times New Roman" w:hAnsi="TH SarabunPSK" w:cs="TH SarabunPSK"/>
          <w:b/>
          <w:bCs/>
          <w:color w:val="FF0000"/>
          <w:sz w:val="32"/>
          <w:szCs w:val="32"/>
          <w:highlight w:val="yellow"/>
        </w:rPr>
        <w:t>You must implement this class from scratch</w:t>
      </w:r>
      <w:r w:rsidR="007B43FD" w:rsidRPr="007B39B8">
        <w:rPr>
          <w:rFonts w:ascii="TH SarabunPSK" w:eastAsia="Times New Roman" w:hAnsi="TH SarabunPSK" w:cs="TH SarabunPSK" w:hint="cs"/>
          <w:b/>
          <w:bCs/>
          <w:color w:val="FF0000"/>
          <w:sz w:val="32"/>
          <w:szCs w:val="32"/>
          <w:highlight w:val="yellow"/>
        </w:rPr>
        <w:t xml:space="preserve"> */</w:t>
      </w:r>
    </w:p>
    <w:p w14:paraId="3F3A2A53" w14:textId="4E7274E6" w:rsidR="00F01599" w:rsidRDefault="00F01599" w:rsidP="00F0159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  <w:t>This class</w:t>
      </w:r>
      <w:r w:rsidR="006F2F41">
        <w:rPr>
          <w:rFonts w:ascii="TH SarabunPSK" w:hAnsi="TH SarabunPSK" w:cs="TH SarabunPSK"/>
          <w:color w:val="000000"/>
          <w:sz w:val="32"/>
          <w:szCs w:val="32"/>
        </w:rPr>
        <w:t xml:space="preserve"> contains a method which will be use</w:t>
      </w:r>
      <w:r w:rsidR="00486D37">
        <w:rPr>
          <w:rFonts w:ascii="TH SarabunPSK" w:hAnsi="TH SarabunPSK" w:cs="TH SarabunPSK"/>
          <w:color w:val="000000"/>
          <w:sz w:val="32"/>
          <w:szCs w:val="32"/>
        </w:rPr>
        <w:t>d</w:t>
      </w:r>
      <w:r w:rsidR="006F2F41">
        <w:rPr>
          <w:rFonts w:ascii="TH SarabunPSK" w:hAnsi="TH SarabunPSK" w:cs="TH SarabunPSK"/>
          <w:color w:val="000000"/>
          <w:sz w:val="32"/>
          <w:szCs w:val="32"/>
        </w:rPr>
        <w:t xml:space="preserve"> in GameLogic</w:t>
      </w:r>
      <w:r>
        <w:rPr>
          <w:rFonts w:ascii="TH SarabunPSK" w:hAnsi="TH SarabunPSK" w:cs="TH SarabunPSK"/>
          <w:color w:val="000000"/>
          <w:sz w:val="32"/>
          <w:szCs w:val="32"/>
        </w:rPr>
        <w:t>.</w:t>
      </w:r>
      <w:r w:rsidR="00657BFB">
        <w:rPr>
          <w:rFonts w:ascii="TH SarabunPSK" w:hAnsi="TH SarabunPSK" w:cs="TH SarabunPSK"/>
          <w:color w:val="000000"/>
          <w:sz w:val="32"/>
          <w:szCs w:val="32"/>
        </w:rPr>
        <w:t xml:space="preserve"> Note: This is not the proper design of classes structure but it is required</w:t>
      </w:r>
      <w:r w:rsidR="00136705">
        <w:rPr>
          <w:rFonts w:ascii="TH SarabunPSK" w:hAnsi="TH SarabunPSK" w:cs="TH SarabunPSK"/>
          <w:color w:val="000000"/>
          <w:sz w:val="32"/>
          <w:szCs w:val="32"/>
        </w:rPr>
        <w:t xml:space="preserve"> for scoring.</w:t>
      </w:r>
    </w:p>
    <w:p w14:paraId="508B1022" w14:textId="77777777" w:rsidR="0062171C" w:rsidRDefault="0062171C" w:rsidP="0062171C">
      <w:pP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</w:pPr>
      <w:r>
        <w:rPr>
          <w:rFonts w:ascii="TH SarabunPSK" w:eastAsia="Times New Roman" w:hAnsi="TH SarabunPSK" w:cs="TH SarabunPSK"/>
          <w:i/>
          <w:iCs/>
          <w:color w:val="000000"/>
          <w:sz w:val="32"/>
          <w:szCs w:val="32"/>
        </w:rPr>
        <w:t>Method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75"/>
        <w:gridCol w:w="6631"/>
      </w:tblGrid>
      <w:tr w:rsidR="0062171C" w:rsidRPr="00EA3FA0" w14:paraId="2898C2A9" w14:textId="77777777" w:rsidTr="00684406">
        <w:tc>
          <w:tcPr>
            <w:tcW w:w="2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6BC80" w14:textId="77777777" w:rsidR="0062171C" w:rsidRPr="00EA3FA0" w:rsidRDefault="0062171C" w:rsidP="00AE281E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Name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A2D4C" w14:textId="77777777" w:rsidR="0062171C" w:rsidRPr="00EA3FA0" w:rsidRDefault="0062171C" w:rsidP="00AE281E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EA3FA0">
              <w:rPr>
                <w:rFonts w:ascii="TH SarabunPSK" w:eastAsia="Times New Roman" w:hAnsi="TH SarabunPSK" w:cs="TH SarabunPSK"/>
                <w:b/>
                <w:bCs/>
                <w:color w:val="000000"/>
                <w:sz w:val="32"/>
                <w:szCs w:val="32"/>
              </w:rPr>
              <w:t>Description</w:t>
            </w:r>
          </w:p>
        </w:tc>
      </w:tr>
      <w:tr w:rsidR="0062171C" w:rsidRPr="00EA3FA0" w14:paraId="13CCD7EA" w14:textId="77777777" w:rsidTr="00684406">
        <w:tc>
          <w:tcPr>
            <w:tcW w:w="2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09627" w14:textId="5785AA0D" w:rsidR="0062171C" w:rsidRPr="000257AA" w:rsidRDefault="0062171C" w:rsidP="00AE281E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u w:val="single"/>
              </w:rPr>
            </w:pPr>
            <w:r w:rsidRPr="000257AA">
              <w:rPr>
                <w:rFonts w:ascii="TH SarabunPSK" w:hAnsi="TH SarabunPSK" w:cs="TH SarabunPSK"/>
                <w:sz w:val="32"/>
                <w:szCs w:val="32"/>
                <w:u w:val="single"/>
              </w:rPr>
              <w:t>+</w:t>
            </w:r>
            <w:r w:rsidR="000257AA" w:rsidRPr="000257AA">
              <w:rPr>
                <w:rFonts w:ascii="TH SarabunPSK" w:hAnsi="TH SarabunPSK" w:cs="TH SarabunPSK"/>
                <w:sz w:val="32"/>
                <w:szCs w:val="32"/>
                <w:u w:val="single"/>
              </w:rPr>
              <w:t xml:space="preserve"> boolean</w:t>
            </w:r>
            <w:r w:rsidRPr="000257AA">
              <w:rPr>
                <w:rFonts w:ascii="TH SarabunPSK" w:hAnsi="TH SarabunPSK" w:cs="TH SarabunPSK"/>
                <w:sz w:val="32"/>
                <w:szCs w:val="32"/>
                <w:u w:val="single"/>
              </w:rPr>
              <w:t xml:space="preserve"> drawRule()</w:t>
            </w:r>
          </w:p>
        </w:tc>
        <w:tc>
          <w:tcPr>
            <w:tcW w:w="67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772DA" w14:textId="4664BF23" w:rsidR="00637DBC" w:rsidRDefault="005A652B" w:rsidP="00AE281E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This method check</w:t>
            </w:r>
            <w:r w:rsidR="00637DBC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s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all cards in </w:t>
            </w:r>
            <w:r w:rsidRPr="00004302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>ArrayList&lt;</w:t>
            </w:r>
            <w:r w:rsidR="008840E7" w:rsidRPr="00004302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>Base</w:t>
            </w:r>
            <w:r w:rsidRPr="00004302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>Card&gt; hand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from GameLogic</w:t>
            </w:r>
            <w:r w:rsidR="00E73362"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 </w:t>
            </w:r>
            <w:r w:rsidR="00E73362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as follow</w:t>
            </w:r>
            <w:r w:rsidR="00004302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s</w:t>
            </w:r>
          </w:p>
          <w:p w14:paraId="21B2163A" w14:textId="5B35CA94" w:rsidR="00E55F5A" w:rsidRPr="00E73362" w:rsidRDefault="007F68B3" w:rsidP="00E73362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="TH SarabunPSK"/>
                <w:szCs w:val="32"/>
                <w:lang w:eastAsia="ja-JP"/>
              </w:rPr>
            </w:pPr>
            <w:r w:rsidRPr="00E73362">
              <w:rPr>
                <w:rFonts w:cs="TH SarabunPSK"/>
                <w:szCs w:val="32"/>
                <w:lang w:eastAsia="ja-JP"/>
              </w:rPr>
              <w:t>R</w:t>
            </w:r>
            <w:r w:rsidR="00637DBC" w:rsidRPr="00E73362">
              <w:rPr>
                <w:rFonts w:cs="TH SarabunPSK"/>
                <w:szCs w:val="32"/>
                <w:lang w:eastAsia="ja-JP"/>
              </w:rPr>
              <w:t xml:space="preserve">eturn </w:t>
            </w:r>
            <w:r w:rsidR="00E55F5A" w:rsidRPr="00E73362">
              <w:rPr>
                <w:rFonts w:cs="TH SarabunPSK"/>
                <w:szCs w:val="32"/>
                <w:lang w:eastAsia="ja-JP"/>
              </w:rPr>
              <w:t>false,</w:t>
            </w:r>
            <w:r w:rsidR="00637DBC" w:rsidRPr="00E73362">
              <w:rPr>
                <w:rFonts w:cs="TH SarabunPSK"/>
                <w:szCs w:val="32"/>
                <w:lang w:eastAsia="ja-JP"/>
              </w:rPr>
              <w:t xml:space="preserve"> </w:t>
            </w:r>
            <w:r w:rsidR="00E55F5A" w:rsidRPr="00E73362">
              <w:rPr>
                <w:rFonts w:cs="TH SarabunPSK"/>
                <w:szCs w:val="32"/>
                <w:lang w:eastAsia="ja-JP"/>
              </w:rPr>
              <w:t xml:space="preserve">if there is any </w:t>
            </w:r>
            <w:r w:rsidR="00004302">
              <w:rPr>
                <w:rFonts w:cs="TH SarabunPSK"/>
                <w:szCs w:val="32"/>
                <w:lang w:eastAsia="ja-JP"/>
              </w:rPr>
              <w:t xml:space="preserve">legal </w:t>
            </w:r>
            <w:r w:rsidR="00E55F5A" w:rsidRPr="00E73362">
              <w:rPr>
                <w:rFonts w:cs="TH SarabunPSK"/>
                <w:szCs w:val="32"/>
                <w:lang w:eastAsia="ja-JP"/>
              </w:rPr>
              <w:t xml:space="preserve">card to play </w:t>
            </w:r>
            <w:r w:rsidR="00004302">
              <w:rPr>
                <w:rFonts w:cs="TH SarabunPSK"/>
                <w:szCs w:val="32"/>
                <w:lang w:eastAsia="ja-JP"/>
              </w:rPr>
              <w:t>i</w:t>
            </w:r>
            <w:r w:rsidR="00E55F5A" w:rsidRPr="00E73362">
              <w:rPr>
                <w:rFonts w:cs="TH SarabunPSK"/>
                <w:szCs w:val="32"/>
                <w:lang w:eastAsia="ja-JP"/>
              </w:rPr>
              <w:t>n hand.</w:t>
            </w:r>
          </w:p>
          <w:p w14:paraId="0F639A1C" w14:textId="5AFED2CA" w:rsidR="00793630" w:rsidRPr="00E73362" w:rsidRDefault="00E55F5A" w:rsidP="00E73362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cs="TH SarabunPSK"/>
                <w:szCs w:val="32"/>
                <w:lang w:eastAsia="ja-JP"/>
              </w:rPr>
            </w:pPr>
            <w:r w:rsidRPr="00E73362">
              <w:rPr>
                <w:rFonts w:cs="TH SarabunPSK"/>
                <w:szCs w:val="32"/>
                <w:lang w:eastAsia="ja-JP"/>
              </w:rPr>
              <w:t xml:space="preserve">Return true, if there is no </w:t>
            </w:r>
            <w:r w:rsidR="00004302">
              <w:rPr>
                <w:rFonts w:cs="TH SarabunPSK"/>
                <w:szCs w:val="32"/>
                <w:lang w:eastAsia="ja-JP"/>
              </w:rPr>
              <w:t>legal</w:t>
            </w:r>
            <w:r w:rsidRPr="00E73362">
              <w:rPr>
                <w:rFonts w:cs="TH SarabunPSK"/>
                <w:szCs w:val="32"/>
                <w:lang w:eastAsia="ja-JP"/>
              </w:rPr>
              <w:t xml:space="preserve"> card </w:t>
            </w:r>
            <w:r w:rsidR="00004302">
              <w:rPr>
                <w:rFonts w:cs="TH SarabunPSK"/>
                <w:szCs w:val="32"/>
                <w:lang w:eastAsia="ja-JP"/>
              </w:rPr>
              <w:t>i</w:t>
            </w:r>
            <w:r w:rsidRPr="00E73362">
              <w:rPr>
                <w:rFonts w:cs="TH SarabunPSK"/>
                <w:szCs w:val="32"/>
                <w:lang w:eastAsia="ja-JP"/>
              </w:rPr>
              <w:t>n hand.</w:t>
            </w:r>
          </w:p>
          <w:p w14:paraId="053D17F5" w14:textId="1A62B01D" w:rsidR="0062171C" w:rsidRPr="00EE67A7" w:rsidRDefault="00063401" w:rsidP="00793630">
            <w:pPr>
              <w:spacing w:after="0" w:line="240" w:lineRule="auto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 w:rsidR="00793630">
              <w:rPr>
                <w:rFonts w:ascii="TH SarabunPSK" w:hAnsi="TH SarabunPSK" w:cs="TH SarabunPSK"/>
                <w:sz w:val="32"/>
                <w:szCs w:val="32"/>
              </w:rPr>
              <w:t xml:space="preserve">You can </w:t>
            </w:r>
            <w:r w:rsidR="00004302">
              <w:rPr>
                <w:rFonts w:ascii="TH SarabunPSK" w:hAnsi="TH SarabunPSK" w:cs="TH SarabunPSK"/>
                <w:sz w:val="32"/>
                <w:szCs w:val="32"/>
              </w:rPr>
              <w:t>get the hand of the player by using</w:t>
            </w:r>
            <w:r w:rsidR="00684406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793630" w:rsidRPr="00243C29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ameLogic.getInstance().</w:t>
            </w:r>
            <w:r w:rsidR="00793630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getHand</w:t>
            </w:r>
            <w:r w:rsidR="00793630" w:rsidRPr="00243C29">
              <w:rPr>
                <w:rFonts w:ascii="TH SarabunPSK" w:hAnsi="TH SarabunPSK" w:cs="TH SarabunPSK"/>
                <w:b/>
                <w:bCs/>
                <w:i/>
                <w:iCs/>
                <w:sz w:val="32"/>
                <w:szCs w:val="32"/>
              </w:rPr>
              <w:t>()</w:t>
            </w:r>
            <w:r w:rsidR="00793630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</w:tc>
      </w:tr>
    </w:tbl>
    <w:p w14:paraId="131C44BA" w14:textId="7606A4D5" w:rsidR="00F01599" w:rsidRDefault="00F01599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77EE7264" w14:textId="11A75FA4" w:rsidR="00C0676B" w:rsidRDefault="00C0676B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5D0CCD0D" w14:textId="77777777" w:rsidR="00C0676B" w:rsidRDefault="00C0676B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7107C4A2" w14:textId="612EDB24" w:rsidR="004F0119" w:rsidRPr="007B39B8" w:rsidRDefault="004F0119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</w:t>
      </w:r>
      <w:r w:rsidR="00F01599">
        <w:rPr>
          <w:rFonts w:ascii="TH SarabunPSK" w:hAnsi="TH SarabunPSK" w:cs="TH SarabunPSK"/>
          <w:color w:val="000000"/>
          <w:sz w:val="32"/>
          <w:szCs w:val="32"/>
        </w:rPr>
        <w:t>4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Package </w:t>
      </w:r>
      <w:r>
        <w:rPr>
          <w:rFonts w:ascii="TH SarabunPSK" w:hAnsi="TH SarabunPSK" w:cs="TH SarabunPSK"/>
          <w:color w:val="000000"/>
          <w:sz w:val="32"/>
          <w:szCs w:val="32"/>
        </w:rPr>
        <w:t>main</w:t>
      </w:r>
      <w:r w:rsidR="00ED6021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</w:p>
    <w:p w14:paraId="520F7429" w14:textId="6686477C" w:rsidR="004F0119" w:rsidRDefault="004F0119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4.</w:t>
      </w:r>
      <w:r w:rsidR="00F01599">
        <w:rPr>
          <w:rFonts w:ascii="TH SarabunPSK" w:hAnsi="TH SarabunPSK" w:cs="TH SarabunPSK"/>
          <w:color w:val="000000"/>
          <w:sz w:val="32"/>
          <w:szCs w:val="32"/>
        </w:rPr>
        <w:t>4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>.</w:t>
      </w:r>
      <w:r>
        <w:rPr>
          <w:rFonts w:ascii="TH SarabunPSK" w:hAnsi="TH SarabunPSK" w:cs="TH SarabunPSK"/>
          <w:color w:val="000000"/>
          <w:sz w:val="32"/>
          <w:szCs w:val="32"/>
        </w:rPr>
        <w:t>1</w:t>
      </w:r>
      <w:r w:rsidRPr="007B39B8">
        <w:rPr>
          <w:rFonts w:ascii="TH SarabunPSK" w:hAnsi="TH SarabunPSK" w:cs="TH SarabunPSK" w:hint="cs"/>
          <w:color w:val="000000"/>
          <w:sz w:val="32"/>
          <w:szCs w:val="32"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class Main </w:t>
      </w:r>
      <w:r w:rsidR="00B45AD5" w:rsidRPr="004B0966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/*ALREADY PROVIDED*/</w:t>
      </w:r>
    </w:p>
    <w:p w14:paraId="2A4DA6DD" w14:textId="02A21A26" w:rsidR="00863825" w:rsidRDefault="004F0119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  <w:t>This class is the main program. You don’t have to implement anything in this class. You can test the program by running this class.</w:t>
      </w:r>
    </w:p>
    <w:p w14:paraId="219E173E" w14:textId="613CF5C0" w:rsidR="00035DEB" w:rsidRDefault="00035DEB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p w14:paraId="7AACAE4C" w14:textId="7C359A65" w:rsidR="00D239AD" w:rsidRDefault="00D239AD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4.5 Package test.grader</w:t>
      </w:r>
      <w:r w:rsidR="00ED6021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45AD5"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B45AD5" w:rsidRPr="004B0966">
        <w:rPr>
          <w:rFonts w:ascii="TH SarabunPSK" w:eastAsia="Cambria" w:hAnsi="TH SarabunPSK" w:cs="TH SarabunPSK"/>
          <w:b/>
          <w:color w:val="FF0000"/>
          <w:sz w:val="32"/>
          <w:szCs w:val="32"/>
          <w:highlight w:val="yellow"/>
        </w:rPr>
        <w:t>/*ALREADY PROVIDED*/</w:t>
      </w:r>
    </w:p>
    <w:p w14:paraId="3B558E3F" w14:textId="1C31B16A" w:rsidR="00EC3D0A" w:rsidRDefault="00EC3D0A" w:rsidP="004F0119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 xml:space="preserve">This package provides JUnit test for each of your class. </w:t>
      </w:r>
    </w:p>
    <w:p w14:paraId="374C135D" w14:textId="56D37CC0" w:rsidR="00F832BF" w:rsidRDefault="00F832BF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0A65B88E" w14:textId="7B65DB27" w:rsidR="00D319A2" w:rsidRDefault="00D319A2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0D955085" w14:textId="343EC0C7" w:rsidR="00D319A2" w:rsidRDefault="00D319A2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76F7EA91" w14:textId="27023114" w:rsidR="00D319A2" w:rsidRDefault="00D319A2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1A2193E6" w14:textId="77777777" w:rsidR="001B658A" w:rsidRDefault="001B658A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239D4ECA" w14:textId="77777777" w:rsidR="00D319A2" w:rsidRDefault="00D319A2" w:rsidP="004F0119">
      <w:pPr>
        <w:spacing w:after="0" w:line="240" w:lineRule="auto"/>
        <w:rPr>
          <w:rFonts w:ascii="TH SarabunPSK" w:eastAsia="Times New Roman" w:hAnsi="TH SarabunPSK" w:cs="TH SarabunPSK"/>
          <w:b/>
          <w:bCs/>
          <w:color w:val="FF0000"/>
          <w:sz w:val="32"/>
          <w:szCs w:val="32"/>
        </w:rPr>
      </w:pPr>
    </w:p>
    <w:p w14:paraId="0A2BB619" w14:textId="77777777" w:rsidR="00931DF7" w:rsidRPr="00F30802" w:rsidRDefault="00931DF7" w:rsidP="00540263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color w:val="365F91" w:themeColor="accent1" w:themeShade="BF"/>
          <w:szCs w:val="32"/>
        </w:rPr>
        <w:lastRenderedPageBreak/>
        <w:t>Finished Code Run Example</w:t>
      </w:r>
    </w:p>
    <w:p w14:paraId="49F58937" w14:textId="77777777" w:rsidR="00931DF7" w:rsidRPr="00512B7A" w:rsidRDefault="00931DF7" w:rsidP="00931DF7">
      <w:pPr>
        <w:pStyle w:val="ListParagraph"/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</w:rPr>
      </w:pPr>
    </w:p>
    <w:p w14:paraId="2E01228C" w14:textId="3901B6F7" w:rsidR="00F343D7" w:rsidRPr="00F343D7" w:rsidRDefault="00F343D7" w:rsidP="00F343D7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 w:rsidRPr="00F343D7">
        <w:rPr>
          <w:rFonts w:ascii="TH SarabunPSK" w:eastAsia="Cambria" w:hAnsi="TH SarabunPSK" w:cs="TH SarabunPSK"/>
          <w:sz w:val="32"/>
          <w:szCs w:val="32"/>
        </w:rPr>
        <w:t>5.1</w:t>
      </w:r>
      <w:r w:rsidR="00170255">
        <w:rPr>
          <w:rFonts w:ascii="TH SarabunPSK" w:eastAsia="Cambria" w:hAnsi="TH SarabunPSK" w:cs="TH SarabunPSK"/>
          <w:sz w:val="32"/>
          <w:szCs w:val="32"/>
        </w:rPr>
        <w:t>.</w:t>
      </w:r>
      <w:r w:rsidRPr="00F343D7">
        <w:rPr>
          <w:rFonts w:ascii="TH SarabunPSK" w:eastAsia="Cambria" w:hAnsi="TH SarabunPSK" w:cs="TH SarabunPSK"/>
          <w:sz w:val="32"/>
          <w:szCs w:val="32"/>
        </w:rPr>
        <w:t xml:space="preserve"> </w:t>
      </w:r>
      <w:r w:rsidR="00207C9B">
        <w:rPr>
          <w:rFonts w:ascii="TH SarabunPSK" w:eastAsia="Cambria" w:hAnsi="TH SarabunPSK" w:cs="TH SarabunPSK"/>
          <w:sz w:val="32"/>
          <w:szCs w:val="32"/>
        </w:rPr>
        <w:t>Start the game</w:t>
      </w:r>
    </w:p>
    <w:p w14:paraId="53442EDC" w14:textId="4075FDC5" w:rsidR="001D2F42" w:rsidRDefault="00207C9B" w:rsidP="00447D2D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4B08D60F" wp14:editId="25670DFF">
            <wp:extent cx="4783636" cy="86182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636" cy="861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4E7FC" w14:textId="3C5466E5" w:rsidR="009F0E20" w:rsidRPr="009F0E20" w:rsidRDefault="001F23C4" w:rsidP="009F0E20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 w:rsidRPr="00F343D7">
        <w:rPr>
          <w:rFonts w:ascii="TH SarabunPSK" w:eastAsia="Cambria" w:hAnsi="TH SarabunPSK" w:cs="TH SarabunPSK"/>
          <w:sz w:val="32"/>
          <w:szCs w:val="32"/>
        </w:rPr>
        <w:t>5</w:t>
      </w:r>
      <w:r w:rsidR="00170255">
        <w:rPr>
          <w:rFonts w:ascii="TH SarabunPSK" w:eastAsia="Cambria" w:hAnsi="TH SarabunPSK" w:cs="TH SarabunPSK"/>
          <w:sz w:val="32"/>
          <w:szCs w:val="32"/>
        </w:rPr>
        <w:t>.</w:t>
      </w:r>
      <w:r>
        <w:rPr>
          <w:rFonts w:ascii="TH SarabunPSK" w:eastAsia="Cambria" w:hAnsi="TH SarabunPSK" w:cs="TH SarabunPSK"/>
          <w:sz w:val="32"/>
          <w:szCs w:val="32"/>
        </w:rPr>
        <w:t>2</w:t>
      </w:r>
      <w:r w:rsidRPr="00F343D7">
        <w:rPr>
          <w:rFonts w:ascii="TH SarabunPSK" w:eastAsia="Cambria" w:hAnsi="TH SarabunPSK" w:cs="TH SarabunPSK"/>
          <w:sz w:val="32"/>
          <w:szCs w:val="32"/>
        </w:rPr>
        <w:t xml:space="preserve">. </w:t>
      </w:r>
      <w:r w:rsidR="001B07DA">
        <w:rPr>
          <w:rFonts w:ascii="TH SarabunPSK" w:eastAsia="Cambria" w:hAnsi="TH SarabunPSK" w:cs="TH SarabunPSK"/>
          <w:sz w:val="32"/>
          <w:szCs w:val="32"/>
        </w:rPr>
        <w:t>Game play</w:t>
      </w:r>
    </w:p>
    <w:p w14:paraId="71E974DC" w14:textId="4A505EE2" w:rsidR="0028420F" w:rsidRDefault="00207C9B" w:rsidP="00F81D7D">
      <w:pPr>
        <w:ind w:firstLine="720"/>
        <w:rPr>
          <w:rFonts w:ascii="TH SarabunPSK" w:hAnsi="TH SarabunPSK" w:cs="TH SarabunPSK"/>
          <w:color w:val="000000"/>
          <w:sz w:val="32"/>
          <w:szCs w:val="32"/>
          <w:cs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47FE3251" wp14:editId="65F3855E">
            <wp:extent cx="4053129" cy="150876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894"/>
                    <a:stretch/>
                  </pic:blipFill>
                  <pic:spPr bwMode="auto">
                    <a:xfrm>
                      <a:off x="0" y="0"/>
                      <a:ext cx="4072983" cy="1516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4E64F" w14:textId="7EB0F689" w:rsidR="001F23C4" w:rsidRPr="00F964B9" w:rsidRDefault="001F23C4" w:rsidP="00F964B9">
      <w:pPr>
        <w:ind w:firstLine="720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5.</w:t>
      </w:r>
      <w:r w:rsidR="00207C9B">
        <w:rPr>
          <w:rFonts w:ascii="TH SarabunPSK" w:hAnsi="TH SarabunPSK" w:cs="TH SarabunPSK"/>
          <w:color w:val="000000"/>
          <w:sz w:val="32"/>
          <w:szCs w:val="32"/>
        </w:rPr>
        <w:t>3.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</w:t>
      </w:r>
      <w:r w:rsidR="00F028F1">
        <w:rPr>
          <w:rFonts w:ascii="TH SarabunPSK" w:eastAsia="Cambria" w:hAnsi="TH SarabunPSK" w:cs="TH SarabunPSK"/>
          <w:sz w:val="32"/>
          <w:szCs w:val="32"/>
        </w:rPr>
        <w:t>Play number card</w:t>
      </w:r>
    </w:p>
    <w:p w14:paraId="24B8957C" w14:textId="2FC7E7BB" w:rsidR="0017118A" w:rsidRDefault="00207C9B" w:rsidP="00CC44EE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625C2425" wp14:editId="5D46F096">
            <wp:extent cx="4350338" cy="1915822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338" cy="191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F31C6" w14:textId="1639066F" w:rsidR="001F23C4" w:rsidRDefault="001F23C4" w:rsidP="001F23C4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5.</w:t>
      </w:r>
      <w:r w:rsidR="00A51455">
        <w:rPr>
          <w:rFonts w:ascii="TH SarabunPSK" w:hAnsi="TH SarabunPSK" w:cs="TH SarabunPSK"/>
          <w:color w:val="000000"/>
          <w:sz w:val="32"/>
          <w:szCs w:val="32"/>
        </w:rPr>
        <w:t>4.</w:t>
      </w:r>
      <w:r w:rsidR="00B47D2C">
        <w:rPr>
          <w:rFonts w:ascii="TH SarabunPSK" w:hAnsi="TH SarabunPSK" w:cs="TH SarabunPSK"/>
          <w:color w:val="000000"/>
          <w:sz w:val="32"/>
          <w:szCs w:val="32"/>
        </w:rPr>
        <w:t xml:space="preserve"> Play draw-two card</w:t>
      </w:r>
    </w:p>
    <w:p w14:paraId="0569A39D" w14:textId="584B829F" w:rsidR="00170255" w:rsidRDefault="00A51455" w:rsidP="0017118A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15D45B62" wp14:editId="1769C60B">
            <wp:extent cx="4442460" cy="2074976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497" cy="208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3B445" w14:textId="741FE044" w:rsidR="00781C34" w:rsidRDefault="00781C34" w:rsidP="00693BCB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lastRenderedPageBreak/>
        <w:t>5.</w:t>
      </w:r>
      <w:r w:rsidR="0017118A">
        <w:rPr>
          <w:rFonts w:ascii="TH SarabunPSK" w:hAnsi="TH SarabunPSK" w:cs="TH SarabunPSK"/>
          <w:color w:val="000000"/>
          <w:sz w:val="32"/>
          <w:szCs w:val="32"/>
        </w:rPr>
        <w:t>5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. </w:t>
      </w:r>
      <w:r w:rsidR="00117404">
        <w:rPr>
          <w:rFonts w:ascii="TH SarabunPSK" w:hAnsi="TH SarabunPSK" w:cs="TH SarabunPSK"/>
          <w:color w:val="000000"/>
          <w:sz w:val="32"/>
          <w:szCs w:val="32"/>
        </w:rPr>
        <w:t>Draw a card by rule</w:t>
      </w:r>
    </w:p>
    <w:p w14:paraId="02BD799C" w14:textId="035A044E" w:rsidR="004F7177" w:rsidRDefault="00185ABF" w:rsidP="00693BCB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2F63E35A" wp14:editId="60909453">
            <wp:extent cx="4188999" cy="105156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2791" cy="105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84A1A" w14:textId="447596E4" w:rsidR="00BF1800" w:rsidRDefault="00D319A2" w:rsidP="00F7688D">
      <w:p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  <w:t>5.</w:t>
      </w:r>
      <w:r w:rsidR="0017118A">
        <w:rPr>
          <w:rFonts w:ascii="TH SarabunPSK" w:hAnsi="TH SarabunPSK" w:cs="TH SarabunPSK"/>
          <w:color w:val="000000"/>
          <w:sz w:val="32"/>
          <w:szCs w:val="32"/>
        </w:rPr>
        <w:t>6.</w:t>
      </w:r>
      <w:r w:rsidR="00E74D94">
        <w:rPr>
          <w:rFonts w:ascii="TH SarabunPSK" w:hAnsi="TH SarabunPSK" w:cs="TH SarabunPSK"/>
          <w:color w:val="000000"/>
          <w:sz w:val="32"/>
          <w:szCs w:val="32"/>
        </w:rPr>
        <w:t xml:space="preserve"> Play illegal card</w:t>
      </w:r>
    </w:p>
    <w:p w14:paraId="7D916375" w14:textId="2311C60E" w:rsidR="0017118A" w:rsidRDefault="00E74D94" w:rsidP="00F7688D">
      <w:p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</w:r>
      <w:r w:rsidR="00111B46"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41AF7E96" wp14:editId="7B3EBAE3">
            <wp:extent cx="4031488" cy="1463040"/>
            <wp:effectExtent l="0" t="0" r="762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826" cy="1466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2D06" w14:textId="5CE96B1B" w:rsidR="00111B46" w:rsidRDefault="00111B46" w:rsidP="00F7688D">
      <w:pPr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ab/>
        <w:t>5.</w:t>
      </w:r>
      <w:r w:rsidR="0017118A">
        <w:rPr>
          <w:rFonts w:ascii="TH SarabunPSK" w:hAnsi="TH SarabunPSK" w:cs="TH SarabunPSK"/>
          <w:color w:val="000000"/>
          <w:sz w:val="32"/>
          <w:szCs w:val="32"/>
        </w:rPr>
        <w:t>7.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Input index out of bounds</w:t>
      </w:r>
    </w:p>
    <w:p w14:paraId="1660D0A4" w14:textId="5B927B43" w:rsidR="004945E7" w:rsidRDefault="004945E7" w:rsidP="004945E7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131D3BBA" wp14:editId="3D86AEA4">
            <wp:extent cx="4030357" cy="282702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959" cy="2827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F986D" w14:textId="41240C90" w:rsidR="009D3D1E" w:rsidRDefault="009D3D1E" w:rsidP="004945E7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t>5.</w:t>
      </w:r>
      <w:r w:rsidR="0017118A">
        <w:rPr>
          <w:rFonts w:ascii="TH SarabunPSK" w:hAnsi="TH SarabunPSK" w:cs="TH SarabunPSK"/>
          <w:color w:val="000000"/>
          <w:sz w:val="32"/>
          <w:szCs w:val="32"/>
        </w:rPr>
        <w:t>8.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Win the game</w:t>
      </w:r>
      <w:r w:rsidR="00BD49BD">
        <w:rPr>
          <w:rFonts w:ascii="TH SarabunPSK" w:hAnsi="TH SarabunPSK" w:cs="TH SarabunPSK"/>
          <w:color w:val="000000"/>
          <w:sz w:val="32"/>
          <w:szCs w:val="32"/>
        </w:rPr>
        <w:t xml:space="preserve"> (empty the hand)</w:t>
      </w:r>
    </w:p>
    <w:p w14:paraId="673BB3D5" w14:textId="2EF33BEB" w:rsidR="009D3D1E" w:rsidRDefault="00BD49BD" w:rsidP="004945E7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7D5A6EA2" wp14:editId="736CC5F5">
            <wp:extent cx="4042453" cy="14325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9244" cy="143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76D85" w14:textId="1F02C402" w:rsidR="00BD49BD" w:rsidRDefault="00BD49BD" w:rsidP="00BD49BD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</w:rPr>
        <w:lastRenderedPageBreak/>
        <w:t>5.10</w:t>
      </w:r>
      <w:r w:rsidR="0017118A">
        <w:rPr>
          <w:rFonts w:ascii="TH SarabunPSK" w:hAnsi="TH SarabunPSK" w:cs="TH SarabunPSK"/>
          <w:color w:val="000000"/>
          <w:sz w:val="32"/>
          <w:szCs w:val="32"/>
        </w:rPr>
        <w:t>.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 Lose the game</w:t>
      </w:r>
      <w:r w:rsidR="007E6F61">
        <w:rPr>
          <w:rFonts w:ascii="TH SarabunPSK" w:hAnsi="TH SarabunPSK" w:cs="TH SarabunPSK"/>
          <w:color w:val="000000"/>
          <w:sz w:val="32"/>
          <w:szCs w:val="32"/>
        </w:rPr>
        <w:t xml:space="preserve"> (empty the deck)</w:t>
      </w:r>
    </w:p>
    <w:p w14:paraId="1803ABB8" w14:textId="37FCDA0E" w:rsidR="004B6B71" w:rsidRDefault="009E01D0" w:rsidP="00BD49BD">
      <w:pPr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noProof/>
          <w:color w:val="000000"/>
          <w:sz w:val="32"/>
          <w:szCs w:val="32"/>
        </w:rPr>
        <w:drawing>
          <wp:inline distT="0" distB="0" distL="0" distR="0" wp14:anchorId="7B2EF3B2" wp14:editId="3FE464D3">
            <wp:extent cx="3994732" cy="124206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161" cy="124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A75C8" w14:textId="77777777" w:rsidR="009F0E20" w:rsidRDefault="009F0E20" w:rsidP="00CC44EE">
      <w:pPr>
        <w:rPr>
          <w:rFonts w:ascii="TH SarabunPSK" w:hAnsi="TH SarabunPSK" w:cs="TH SarabunPSK"/>
          <w:color w:val="000000"/>
          <w:sz w:val="32"/>
          <w:szCs w:val="32"/>
        </w:rPr>
      </w:pPr>
    </w:p>
    <w:p w14:paraId="7632FB73" w14:textId="766738C7" w:rsidR="002C5E19" w:rsidRPr="00140B27" w:rsidRDefault="002C5E19" w:rsidP="002C5E19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color w:val="365F91" w:themeColor="accent1" w:themeShade="BF"/>
          <w:szCs w:val="32"/>
        </w:rPr>
        <w:t>Score Criteria</w:t>
      </w:r>
    </w:p>
    <w:p w14:paraId="401524E7" w14:textId="18179962" w:rsidR="00140B27" w:rsidRDefault="00140B27" w:rsidP="00140B27">
      <w:pPr>
        <w:spacing w:after="0" w:line="240" w:lineRule="auto"/>
        <w:rPr>
          <w:rFonts w:ascii="TH SarabunPSK" w:eastAsia="Cambria" w:hAnsi="TH SarabunPSK" w:cs="TH SarabunPSK"/>
          <w:sz w:val="32"/>
          <w:szCs w:val="32"/>
          <w:cs/>
        </w:rPr>
      </w:pPr>
      <w:r w:rsidRPr="00140B27">
        <w:rPr>
          <w:rFonts w:ascii="TH SarabunPSK" w:eastAsia="Cambria" w:hAnsi="TH SarabunPSK" w:cs="TH SarabunPSK"/>
          <w:sz w:val="32"/>
          <w:szCs w:val="32"/>
        </w:rPr>
        <w:t xml:space="preserve">The maximum score for the problem is </w:t>
      </w:r>
      <w:r w:rsidR="005C2010">
        <w:rPr>
          <w:rFonts w:ascii="TH SarabunPSK" w:eastAsia="Cambria" w:hAnsi="TH SarabunPSK" w:cs="TH SarabunPSK"/>
          <w:sz w:val="32"/>
          <w:szCs w:val="32"/>
        </w:rPr>
        <w:t>1</w:t>
      </w:r>
      <w:r w:rsidR="008C7B45">
        <w:rPr>
          <w:rFonts w:ascii="TH SarabunPSK" w:eastAsia="Cambria" w:hAnsi="TH SarabunPSK" w:cs="TH SarabunPSK"/>
          <w:sz w:val="32"/>
          <w:szCs w:val="32"/>
        </w:rPr>
        <w:t>3</w:t>
      </w:r>
      <w:r w:rsidR="00107C6C">
        <w:rPr>
          <w:rFonts w:ascii="TH SarabunPSK" w:eastAsia="Cambria" w:hAnsi="TH SarabunPSK" w:cs="TH SarabunPSK"/>
          <w:sz w:val="32"/>
          <w:szCs w:val="32"/>
        </w:rPr>
        <w:t>.</w:t>
      </w:r>
    </w:p>
    <w:p w14:paraId="10B9DFB0" w14:textId="33E59C69" w:rsidR="00140B27" w:rsidRDefault="00140B27" w:rsidP="00140B27">
      <w:pPr>
        <w:spacing w:after="0" w:line="240" w:lineRule="auto"/>
        <w:rPr>
          <w:rFonts w:ascii="TH SarabunPSK" w:eastAsia="Cambria" w:hAnsi="TH SarabunPSK" w:cs="TH SarabunPSK"/>
          <w:b/>
          <w:bCs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6.1 Implement </w:t>
      </w:r>
      <w:r w:rsidR="00FB062E">
        <w:rPr>
          <w:rFonts w:ascii="TH SarabunPSK" w:eastAsia="Cambria" w:hAnsi="TH SarabunPSK" w:cs="TH SarabunPSK"/>
          <w:b/>
          <w:bCs/>
          <w:sz w:val="32"/>
          <w:szCs w:val="32"/>
        </w:rPr>
        <w:t xml:space="preserve">Class </w:t>
      </w:r>
      <w:r w:rsidR="00714D3E">
        <w:rPr>
          <w:rFonts w:ascii="TH SarabunPSK" w:eastAsia="Cambria" w:hAnsi="TH SarabunPSK" w:cs="TH SarabunPSK"/>
          <w:b/>
          <w:bCs/>
          <w:sz w:val="32"/>
          <w:szCs w:val="32"/>
        </w:rPr>
        <w:t xml:space="preserve">BaseCard, which does not have complete functions, correctly </w:t>
      </w:r>
      <w:r w:rsidR="002D7B2F">
        <w:rPr>
          <w:rFonts w:ascii="TH SarabunPSK" w:eastAsia="Cambria" w:hAnsi="TH SarabunPSK" w:cs="TH SarabunPSK"/>
          <w:b/>
          <w:bCs/>
          <w:sz w:val="32"/>
          <w:szCs w:val="32"/>
        </w:rPr>
        <w:t xml:space="preserve">= </w:t>
      </w:r>
      <w:r w:rsidR="00495BDD">
        <w:rPr>
          <w:rFonts w:ascii="TH SarabunPSK" w:eastAsia="Cambria" w:hAnsi="TH SarabunPSK" w:cs="TH SarabunPSK"/>
          <w:b/>
          <w:bCs/>
          <w:sz w:val="32"/>
          <w:szCs w:val="32"/>
        </w:rPr>
        <w:t>3</w:t>
      </w:r>
      <w:r w:rsidR="002D7B2F">
        <w:rPr>
          <w:rFonts w:ascii="TH SarabunPSK" w:eastAsia="Cambria" w:hAnsi="TH SarabunPSK" w:cs="TH SarabunPSK"/>
          <w:b/>
          <w:bCs/>
          <w:sz w:val="32"/>
          <w:szCs w:val="32"/>
        </w:rPr>
        <w:t xml:space="preserve"> points</w:t>
      </w:r>
    </w:p>
    <w:p w14:paraId="391C1226" w14:textId="67384108" w:rsidR="00140B27" w:rsidRDefault="00140B27" w:rsidP="00140B27">
      <w:pPr>
        <w:spacing w:after="0" w:line="240" w:lineRule="auto"/>
        <w:rPr>
          <w:rFonts w:ascii="TH SarabunPSK" w:eastAsia="Cambria" w:hAnsi="TH SarabunPSK" w:cs="TH SarabunPSK"/>
          <w:b/>
          <w:bCs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6.2 Class </w:t>
      </w:r>
      <w:r w:rsidR="00C07412">
        <w:rPr>
          <w:rFonts w:ascii="TH SarabunPSK" w:eastAsia="Cambria" w:hAnsi="TH SarabunPSK" w:cs="TH SarabunPSK"/>
          <w:b/>
          <w:bCs/>
          <w:sz w:val="32"/>
          <w:szCs w:val="32"/>
        </w:rPr>
        <w:t>NumberCard</w:t>
      </w:r>
      <w:r w:rsidR="00B13806">
        <w:rPr>
          <w:rFonts w:ascii="TH SarabunPSK" w:eastAsia="Cambria" w:hAnsi="TH SarabunPSK" w:cs="TH SarabunPSK"/>
          <w:b/>
          <w:bCs/>
          <w:sz w:val="32"/>
          <w:szCs w:val="32"/>
        </w:rPr>
        <w:t>:</w:t>
      </w:r>
      <w:r w:rsidR="00881351">
        <w:rPr>
          <w:rFonts w:ascii="TH SarabunPSK" w:eastAsia="Cambria" w:hAnsi="TH SarabunPSK" w:cs="TH SarabunPSK"/>
          <w:b/>
          <w:bCs/>
          <w:sz w:val="32"/>
          <w:szCs w:val="32"/>
        </w:rPr>
        <w:tab/>
        <w:t xml:space="preserve">= </w:t>
      </w:r>
      <w:r w:rsidR="00714D3E">
        <w:rPr>
          <w:rFonts w:ascii="TH SarabunPSK" w:eastAsia="Cambria" w:hAnsi="TH SarabunPSK" w:cs="TH SarabunPSK"/>
          <w:b/>
          <w:bCs/>
          <w:sz w:val="32"/>
          <w:szCs w:val="32"/>
        </w:rPr>
        <w:t>3.5</w:t>
      </w:r>
      <w:r w:rsidR="00881351">
        <w:rPr>
          <w:rFonts w:ascii="TH SarabunPSK" w:eastAsia="Cambria" w:hAnsi="TH SarabunPSK" w:cs="TH SarabunPSK"/>
          <w:b/>
          <w:bCs/>
          <w:sz w:val="32"/>
          <w:szCs w:val="32"/>
        </w:rPr>
        <w:t xml:space="preserve"> points</w:t>
      </w:r>
    </w:p>
    <w:p w14:paraId="2FD708ED" w14:textId="2184C2F9" w:rsidR="00B13806" w:rsidRDefault="00B13806" w:rsidP="00D50CDB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    </w:t>
      </w:r>
      <w:r w:rsidR="00D372AD" w:rsidRPr="00D372AD">
        <w:rPr>
          <w:rFonts w:ascii="TH SarabunPSK" w:eastAsia="Cambria" w:hAnsi="TH SarabunPSK" w:cs="TH SarabunPSK"/>
          <w:sz w:val="32"/>
          <w:szCs w:val="32"/>
        </w:rPr>
        <w:t>testC</w:t>
      </w:r>
      <w:r w:rsidRPr="00D372AD">
        <w:rPr>
          <w:rFonts w:ascii="TH SarabunPSK" w:eastAsia="Cambria" w:hAnsi="TH SarabunPSK" w:cs="TH SarabunPSK"/>
          <w:sz w:val="32"/>
          <w:szCs w:val="32"/>
        </w:rPr>
        <w:t>onstructor</w:t>
      </w:r>
      <w:r>
        <w:rPr>
          <w:rFonts w:ascii="TH SarabunPSK" w:eastAsia="Cambria" w:hAnsi="TH SarabunPSK" w:cs="TH SarabunPSK"/>
          <w:sz w:val="32"/>
          <w:szCs w:val="32"/>
        </w:rPr>
        <w:tab/>
      </w:r>
      <w:r>
        <w:rPr>
          <w:rFonts w:ascii="TH SarabunPSK" w:eastAsia="Cambria" w:hAnsi="TH SarabunPSK" w:cs="TH SarabunPSK"/>
          <w:sz w:val="32"/>
          <w:szCs w:val="32"/>
        </w:rPr>
        <w:tab/>
        <w:t xml:space="preserve">= </w:t>
      </w:r>
      <w:r w:rsidR="00D50CDB">
        <w:rPr>
          <w:rFonts w:ascii="TH SarabunPSK" w:eastAsia="Cambria" w:hAnsi="TH SarabunPSK" w:cs="TH SarabunPSK"/>
          <w:sz w:val="32"/>
          <w:szCs w:val="32"/>
        </w:rPr>
        <w:t>1</w:t>
      </w:r>
      <w:r>
        <w:rPr>
          <w:rFonts w:ascii="TH SarabunPSK" w:eastAsia="Cambria" w:hAnsi="TH SarabunPSK" w:cs="TH SarabunPSK"/>
          <w:sz w:val="32"/>
          <w:szCs w:val="32"/>
        </w:rPr>
        <w:t xml:space="preserve"> points</w:t>
      </w:r>
    </w:p>
    <w:p w14:paraId="04A803A7" w14:textId="06E9F82E" w:rsidR="00B13806" w:rsidRDefault="00B13806" w:rsidP="00140B27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 xml:space="preserve">     </w:t>
      </w:r>
      <w:r w:rsidR="00D372AD">
        <w:rPr>
          <w:rFonts w:ascii="TH SarabunPSK" w:eastAsia="Cambria" w:hAnsi="TH SarabunPSK" w:cs="TH SarabunPSK"/>
          <w:sz w:val="32"/>
          <w:szCs w:val="32"/>
        </w:rPr>
        <w:t>test</w:t>
      </w:r>
      <w:r w:rsidR="004F5FDC">
        <w:rPr>
          <w:rFonts w:ascii="TH SarabunPSK" w:eastAsia="Cambria" w:hAnsi="TH SarabunPSK" w:cs="TH SarabunPSK"/>
          <w:sz w:val="32"/>
          <w:szCs w:val="32"/>
        </w:rPr>
        <w:t>Play</w:t>
      </w:r>
      <w:r w:rsidR="004F5FDC">
        <w:rPr>
          <w:rFonts w:ascii="TH SarabunPSK" w:eastAsia="Cambria" w:hAnsi="TH SarabunPSK" w:cs="TH SarabunPSK"/>
          <w:sz w:val="32"/>
          <w:szCs w:val="32"/>
        </w:rPr>
        <w:tab/>
      </w:r>
      <w:r w:rsidR="004F5FDC">
        <w:rPr>
          <w:rFonts w:ascii="TH SarabunPSK" w:eastAsia="Cambria" w:hAnsi="TH SarabunPSK" w:cs="TH SarabunPSK"/>
          <w:sz w:val="32"/>
          <w:szCs w:val="32"/>
        </w:rPr>
        <w:tab/>
      </w:r>
      <w:r w:rsidR="00D50CDB"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ab/>
      </w:r>
      <w:r w:rsidR="00D372AD">
        <w:rPr>
          <w:rFonts w:ascii="TH SarabunPSK" w:eastAsia="Cambria" w:hAnsi="TH SarabunPSK" w:cs="TH SarabunPSK"/>
          <w:sz w:val="32"/>
          <w:szCs w:val="32"/>
        </w:rPr>
        <w:t>= 1 points</w:t>
      </w:r>
    </w:p>
    <w:p w14:paraId="566CFDA7" w14:textId="4C04F38E" w:rsidR="00D372AD" w:rsidRDefault="00D372AD" w:rsidP="004F5FDC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 xml:space="preserve">     test</w:t>
      </w:r>
      <w:r w:rsidR="004F5FDC">
        <w:rPr>
          <w:rFonts w:ascii="TH SarabunPSK" w:eastAsia="Cambria" w:hAnsi="TH SarabunPSK" w:cs="TH SarabunPSK"/>
          <w:sz w:val="32"/>
          <w:szCs w:val="32"/>
        </w:rPr>
        <w:t>RuleCheck</w:t>
      </w:r>
      <w:r w:rsidR="004F5FDC">
        <w:rPr>
          <w:rFonts w:ascii="TH SarabunPSK" w:eastAsia="Cambria" w:hAnsi="TH SarabunPSK" w:cs="TH SarabunPSK"/>
          <w:sz w:val="32"/>
          <w:szCs w:val="32"/>
        </w:rPr>
        <w:tab/>
      </w:r>
      <w:r>
        <w:rPr>
          <w:rFonts w:ascii="TH SarabunPSK" w:eastAsia="Cambria" w:hAnsi="TH SarabunPSK" w:cs="TH SarabunPSK"/>
          <w:sz w:val="32"/>
          <w:szCs w:val="32"/>
        </w:rPr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ab/>
        <w:t>= 1.5 points</w:t>
      </w:r>
    </w:p>
    <w:p w14:paraId="257E7A30" w14:textId="66C8B3FB" w:rsidR="00644E5A" w:rsidRDefault="00644E5A" w:rsidP="00644E5A">
      <w:pPr>
        <w:spacing w:after="0" w:line="240" w:lineRule="auto"/>
        <w:rPr>
          <w:rFonts w:ascii="TH SarabunPSK" w:eastAsia="Cambria" w:hAnsi="TH SarabunPSK" w:cs="TH SarabunPSK"/>
          <w:b/>
          <w:bCs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6.3 Class </w:t>
      </w:r>
      <w:r w:rsidR="004F5FDC">
        <w:rPr>
          <w:rFonts w:ascii="TH SarabunPSK" w:eastAsia="Cambria" w:hAnsi="TH SarabunPSK" w:cs="TH SarabunPSK"/>
          <w:b/>
          <w:bCs/>
          <w:sz w:val="32"/>
          <w:szCs w:val="32"/>
        </w:rPr>
        <w:t>DrawTwoCard</w:t>
      </w:r>
      <w:r>
        <w:rPr>
          <w:rFonts w:ascii="TH SarabunPSK" w:eastAsia="Cambria" w:hAnsi="TH SarabunPSK" w:cs="TH SarabunPSK"/>
          <w:b/>
          <w:bCs/>
          <w:sz w:val="32"/>
          <w:szCs w:val="32"/>
        </w:rPr>
        <w:t>:</w:t>
      </w:r>
      <w:r>
        <w:rPr>
          <w:rFonts w:ascii="TH SarabunPSK" w:eastAsia="Cambria" w:hAnsi="TH SarabunPSK" w:cs="TH SarabunPSK"/>
          <w:b/>
          <w:bCs/>
          <w:sz w:val="32"/>
          <w:szCs w:val="32"/>
        </w:rPr>
        <w:tab/>
        <w:t xml:space="preserve">= </w:t>
      </w:r>
      <w:r w:rsidR="00714D3E">
        <w:rPr>
          <w:rFonts w:ascii="TH SarabunPSK" w:eastAsia="Cambria" w:hAnsi="TH SarabunPSK" w:cs="TH SarabunPSK"/>
          <w:b/>
          <w:bCs/>
          <w:sz w:val="32"/>
          <w:szCs w:val="32"/>
        </w:rPr>
        <w:t>3.5</w:t>
      </w: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points</w:t>
      </w:r>
    </w:p>
    <w:p w14:paraId="6F425135" w14:textId="77777777" w:rsidR="004F5FDC" w:rsidRDefault="00644E5A" w:rsidP="004F5FDC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    </w:t>
      </w:r>
      <w:r w:rsidR="004F5FDC" w:rsidRPr="00D372AD">
        <w:rPr>
          <w:rFonts w:ascii="TH SarabunPSK" w:eastAsia="Cambria" w:hAnsi="TH SarabunPSK" w:cs="TH SarabunPSK"/>
          <w:sz w:val="32"/>
          <w:szCs w:val="32"/>
        </w:rPr>
        <w:t>testConstructor</w:t>
      </w:r>
      <w:r w:rsidR="004F5FDC">
        <w:rPr>
          <w:rFonts w:ascii="TH SarabunPSK" w:eastAsia="Cambria" w:hAnsi="TH SarabunPSK" w:cs="TH SarabunPSK"/>
          <w:sz w:val="32"/>
          <w:szCs w:val="32"/>
        </w:rPr>
        <w:tab/>
      </w:r>
      <w:r w:rsidR="004F5FDC">
        <w:rPr>
          <w:rFonts w:ascii="TH SarabunPSK" w:eastAsia="Cambria" w:hAnsi="TH SarabunPSK" w:cs="TH SarabunPSK"/>
          <w:sz w:val="32"/>
          <w:szCs w:val="32"/>
        </w:rPr>
        <w:tab/>
        <w:t>= 1 points</w:t>
      </w:r>
    </w:p>
    <w:p w14:paraId="5E32522B" w14:textId="77777777" w:rsidR="004F5FDC" w:rsidRDefault="004F5FDC" w:rsidP="004F5FDC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 xml:space="preserve">     testPlay</w:t>
      </w:r>
      <w:r>
        <w:rPr>
          <w:rFonts w:ascii="TH SarabunPSK" w:eastAsia="Cambria" w:hAnsi="TH SarabunPSK" w:cs="TH SarabunPSK"/>
          <w:sz w:val="32"/>
          <w:szCs w:val="32"/>
        </w:rPr>
        <w:tab/>
      </w:r>
      <w:r>
        <w:rPr>
          <w:rFonts w:ascii="TH SarabunPSK" w:eastAsia="Cambria" w:hAnsi="TH SarabunPSK" w:cs="TH SarabunPSK"/>
          <w:sz w:val="32"/>
          <w:szCs w:val="32"/>
        </w:rPr>
        <w:tab/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ab/>
        <w:t>= 1.5 points</w:t>
      </w:r>
    </w:p>
    <w:p w14:paraId="6BF4B2DB" w14:textId="3CAD9B3F" w:rsidR="00644E5A" w:rsidRPr="00B13806" w:rsidRDefault="004F5FDC" w:rsidP="004F5FDC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sz w:val="32"/>
          <w:szCs w:val="32"/>
        </w:rPr>
        <w:t xml:space="preserve">     testRuleCheck</w:t>
      </w:r>
      <w:r>
        <w:rPr>
          <w:rFonts w:ascii="TH SarabunPSK" w:eastAsia="Cambria" w:hAnsi="TH SarabunPSK" w:cs="TH SarabunPSK"/>
          <w:sz w:val="32"/>
          <w:szCs w:val="32"/>
        </w:rPr>
        <w:tab/>
        <w:t xml:space="preserve"> </w:t>
      </w:r>
      <w:r>
        <w:rPr>
          <w:rFonts w:ascii="TH SarabunPSK" w:eastAsia="Cambria" w:hAnsi="TH SarabunPSK" w:cs="TH SarabunPSK"/>
          <w:sz w:val="32"/>
          <w:szCs w:val="32"/>
        </w:rPr>
        <w:tab/>
        <w:t>= 1 points</w:t>
      </w:r>
    </w:p>
    <w:p w14:paraId="077526C7" w14:textId="33D63EF2" w:rsidR="00B13806" w:rsidRDefault="00B13806" w:rsidP="00140B27">
      <w:pPr>
        <w:spacing w:after="0" w:line="240" w:lineRule="auto"/>
        <w:rPr>
          <w:rFonts w:ascii="TH SarabunPSK" w:eastAsia="Cambria" w:hAnsi="TH SarabunPSK" w:cs="TH SarabunPSK"/>
          <w:b/>
          <w:bCs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>6.</w:t>
      </w:r>
      <w:r w:rsidR="00714D3E">
        <w:rPr>
          <w:rFonts w:ascii="TH SarabunPSK" w:eastAsia="Cambria" w:hAnsi="TH SarabunPSK" w:cs="TH SarabunPSK"/>
          <w:b/>
          <w:bCs/>
          <w:sz w:val="32"/>
          <w:szCs w:val="32"/>
        </w:rPr>
        <w:t>4</w:t>
      </w: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Class </w:t>
      </w:r>
      <w:r w:rsidR="00644E5A">
        <w:rPr>
          <w:rFonts w:ascii="TH SarabunPSK" w:eastAsia="Cambria" w:hAnsi="TH SarabunPSK" w:cs="TH SarabunPSK"/>
          <w:b/>
          <w:bCs/>
          <w:sz w:val="32"/>
          <w:szCs w:val="32"/>
        </w:rPr>
        <w:t>GameLogic</w:t>
      </w:r>
      <w:r w:rsidR="009626F4">
        <w:rPr>
          <w:rFonts w:ascii="TH SarabunPSK" w:eastAsia="Cambria" w:hAnsi="TH SarabunPSK" w:cs="TH SarabunPSK"/>
          <w:b/>
          <w:bCs/>
          <w:sz w:val="32"/>
          <w:szCs w:val="32"/>
        </w:rPr>
        <w:t>Utility</w:t>
      </w:r>
      <w:r>
        <w:rPr>
          <w:rFonts w:ascii="TH SarabunPSK" w:eastAsia="Cambria" w:hAnsi="TH SarabunPSK" w:cs="TH SarabunPSK"/>
          <w:b/>
          <w:bCs/>
          <w:sz w:val="32"/>
          <w:szCs w:val="32"/>
        </w:rPr>
        <w:t>:</w:t>
      </w:r>
      <w:r w:rsidR="00A0280B">
        <w:rPr>
          <w:rFonts w:ascii="TH SarabunPSK" w:eastAsia="Cambria" w:hAnsi="TH SarabunPSK" w:cs="TH SarabunPSK"/>
          <w:b/>
          <w:bCs/>
          <w:sz w:val="32"/>
          <w:szCs w:val="32"/>
        </w:rPr>
        <w:tab/>
        <w:t xml:space="preserve">= </w:t>
      </w:r>
      <w:r w:rsidR="009626F4">
        <w:rPr>
          <w:rFonts w:ascii="TH SarabunPSK" w:eastAsia="Cambria" w:hAnsi="TH SarabunPSK" w:cs="TH SarabunPSK"/>
          <w:b/>
          <w:bCs/>
          <w:sz w:val="32"/>
          <w:szCs w:val="32"/>
        </w:rPr>
        <w:t>3</w:t>
      </w:r>
      <w:r w:rsidR="00A0280B">
        <w:rPr>
          <w:rFonts w:ascii="TH SarabunPSK" w:eastAsia="Cambria" w:hAnsi="TH SarabunPSK" w:cs="TH SarabunPSK"/>
          <w:b/>
          <w:bCs/>
          <w:sz w:val="32"/>
          <w:szCs w:val="32"/>
        </w:rPr>
        <w:t xml:space="preserve"> points</w:t>
      </w:r>
    </w:p>
    <w:p w14:paraId="3CE41456" w14:textId="048E2765" w:rsidR="00A0280B" w:rsidRPr="00B13806" w:rsidRDefault="00B13806" w:rsidP="009626F4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    </w:t>
      </w:r>
      <w:r w:rsidR="009626F4" w:rsidRPr="009626F4">
        <w:rPr>
          <w:rFonts w:ascii="TH SarabunPSK" w:eastAsia="Cambria" w:hAnsi="TH SarabunPSK" w:cs="TH SarabunPSK"/>
          <w:sz w:val="32"/>
          <w:szCs w:val="32"/>
        </w:rPr>
        <w:t>testRuleCheck</w:t>
      </w:r>
      <w:r w:rsidR="00A27C36">
        <w:rPr>
          <w:rFonts w:ascii="TH SarabunPSK" w:eastAsia="Cambria" w:hAnsi="TH SarabunPSK" w:cs="TH SarabunPSK"/>
          <w:sz w:val="32"/>
          <w:szCs w:val="32"/>
        </w:rPr>
        <w:tab/>
      </w:r>
      <w:r w:rsidR="00107C6C">
        <w:rPr>
          <w:rFonts w:ascii="TH SarabunPSK" w:eastAsia="Cambria" w:hAnsi="TH SarabunPSK" w:cs="TH SarabunPSK"/>
          <w:sz w:val="32"/>
          <w:szCs w:val="32"/>
        </w:rPr>
        <w:tab/>
        <w:t xml:space="preserve">= </w:t>
      </w:r>
      <w:r w:rsidR="00602B5E">
        <w:rPr>
          <w:rFonts w:ascii="TH SarabunPSK" w:eastAsia="Cambria" w:hAnsi="TH SarabunPSK" w:cs="TH SarabunPSK"/>
          <w:sz w:val="32"/>
          <w:szCs w:val="32"/>
        </w:rPr>
        <w:t>3</w:t>
      </w:r>
      <w:r w:rsidR="00107C6C">
        <w:rPr>
          <w:rFonts w:ascii="TH SarabunPSK" w:eastAsia="Cambria" w:hAnsi="TH SarabunPSK" w:cs="TH SarabunPSK"/>
          <w:sz w:val="32"/>
          <w:szCs w:val="32"/>
        </w:rPr>
        <w:t xml:space="preserve"> points</w:t>
      </w:r>
    </w:p>
    <w:p w14:paraId="32DC0879" w14:textId="65FABBCC" w:rsidR="006617EB" w:rsidRDefault="00107C6C" w:rsidP="008C7B45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  <w:r>
        <w:rPr>
          <w:rFonts w:ascii="TH SarabunPSK" w:eastAsia="Cambria" w:hAnsi="TH SarabunPSK" w:cs="TH SarabunPSK"/>
          <w:b/>
          <w:bCs/>
          <w:sz w:val="32"/>
          <w:szCs w:val="32"/>
        </w:rPr>
        <w:t xml:space="preserve">     </w:t>
      </w:r>
    </w:p>
    <w:p w14:paraId="1F6306D7" w14:textId="77777777" w:rsidR="008C7B45" w:rsidRDefault="008C7B45" w:rsidP="008C7B45">
      <w:pPr>
        <w:spacing w:after="0" w:line="240" w:lineRule="auto"/>
        <w:rPr>
          <w:rFonts w:ascii="TH SarabunPSK" w:eastAsia="Cambria" w:hAnsi="TH SarabunPSK" w:cs="TH SarabunPSK"/>
          <w:sz w:val="32"/>
          <w:szCs w:val="32"/>
        </w:rPr>
      </w:pPr>
    </w:p>
    <w:p w14:paraId="5FFA157F" w14:textId="77777777" w:rsidR="008C7B45" w:rsidRPr="00E427CD" w:rsidRDefault="008C7B45" w:rsidP="008C7B45">
      <w:pPr>
        <w:spacing w:after="0" w:line="240" w:lineRule="auto"/>
        <w:rPr>
          <w:rFonts w:ascii="TH SarabunPSK" w:hAnsi="TH SarabunPSK" w:cs="TH SarabunPSK"/>
          <w:color w:val="000000"/>
          <w:sz w:val="32"/>
          <w:szCs w:val="32"/>
        </w:rPr>
      </w:pPr>
    </w:p>
    <w:sectPr w:rsidR="008C7B45" w:rsidRPr="00E427CD" w:rsidSect="00625CE5">
      <w:headerReference w:type="default" r:id="rId18"/>
      <w:pgSz w:w="11906" w:h="16838"/>
      <w:pgMar w:top="1440" w:right="1440" w:bottom="900" w:left="1440" w:header="720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1CCF3" w14:textId="77777777" w:rsidR="00284918" w:rsidRDefault="00284918">
      <w:pPr>
        <w:spacing w:after="0" w:line="240" w:lineRule="auto"/>
      </w:pPr>
      <w:r>
        <w:separator/>
      </w:r>
    </w:p>
  </w:endnote>
  <w:endnote w:type="continuationSeparator" w:id="0">
    <w:p w14:paraId="2CFD2561" w14:textId="77777777" w:rsidR="00284918" w:rsidRDefault="002849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MS Gothic"/>
    <w:charset w:val="01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onaco">
    <w:charset w:val="00"/>
    <w:family w:val="swiss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84C774" w14:textId="77777777" w:rsidR="00284918" w:rsidRDefault="00284918">
      <w:pPr>
        <w:spacing w:after="0" w:line="240" w:lineRule="auto"/>
      </w:pPr>
      <w:r>
        <w:separator/>
      </w:r>
    </w:p>
  </w:footnote>
  <w:footnote w:type="continuationSeparator" w:id="0">
    <w:p w14:paraId="175D0E60" w14:textId="77777777" w:rsidR="00284918" w:rsidRDefault="002849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5105797"/>
      <w:docPartObj>
        <w:docPartGallery w:val="Page Numbers (Top of Page)"/>
        <w:docPartUnique/>
      </w:docPartObj>
    </w:sdtPr>
    <w:sdtContent>
      <w:p w14:paraId="601207C8" w14:textId="65063FCD" w:rsidR="00403340" w:rsidRDefault="00403340">
        <w:pPr>
          <w:pStyle w:val="Header"/>
          <w:pBdr>
            <w:bottom w:val="single" w:sz="4" w:space="1" w:color="D9D9D9"/>
          </w:pBdr>
          <w:jc w:val="right"/>
        </w:pPr>
        <w:r>
          <w:tab/>
        </w:r>
        <w:r>
          <w:rPr>
            <w:rFonts w:cs="Angsana New"/>
            <w:szCs w:val="22"/>
            <w:cs/>
            <w:lang w:val="th-TH"/>
          </w:rPr>
          <w:t xml:space="preserve"> </w:t>
        </w:r>
        <w:r>
          <w:rPr>
            <w:rFonts w:cs="Angsana New"/>
            <w:b/>
            <w:bCs/>
            <w:szCs w:val="22"/>
            <w:lang w:val="th-TH"/>
          </w:rPr>
          <w:fldChar w:fldCharType="begin"/>
        </w:r>
        <w:r>
          <w:instrText>PAGE</w:instrText>
        </w:r>
        <w:r>
          <w:fldChar w:fldCharType="separate"/>
        </w:r>
        <w:r>
          <w:rPr>
            <w:rFonts w:cs="Angsana New"/>
            <w:b/>
            <w:bCs/>
            <w:noProof/>
            <w:szCs w:val="22"/>
            <w:cs/>
            <w:lang w:val="th-TH"/>
          </w:rPr>
          <w:t>1</w:t>
        </w:r>
        <w:r>
          <w:fldChar w:fldCharType="end"/>
        </w:r>
      </w:p>
    </w:sdtContent>
  </w:sdt>
  <w:p w14:paraId="2EC171F4" w14:textId="77777777" w:rsidR="00403340" w:rsidRDefault="004033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96928"/>
    <w:multiLevelType w:val="multilevel"/>
    <w:tmpl w:val="D10099EC"/>
    <w:lvl w:ilvl="0">
      <w:start w:val="1"/>
      <w:numFmt w:val="decimal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096" w:hanging="935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680" w:hanging="1440"/>
      </w:pPr>
    </w:lvl>
  </w:abstractNum>
  <w:abstractNum w:abstractNumId="1" w15:restartNumberingAfterBreak="0">
    <w:nsid w:val="03F46A11"/>
    <w:multiLevelType w:val="multilevel"/>
    <w:tmpl w:val="0409001F"/>
    <w:lvl w:ilvl="0">
      <w:start w:val="1"/>
      <w:numFmt w:val="decimal"/>
      <w:lvlText w:val="%1."/>
      <w:lvlJc w:val="left"/>
      <w:pPr>
        <w:ind w:left="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864" w:hanging="504"/>
      </w:pPr>
    </w:lvl>
    <w:lvl w:ilvl="3">
      <w:start w:val="1"/>
      <w:numFmt w:val="decimal"/>
      <w:lvlText w:val="%1.%2.%3.%4."/>
      <w:lvlJc w:val="left"/>
      <w:pPr>
        <w:ind w:left="1368" w:hanging="648"/>
      </w:pPr>
    </w:lvl>
    <w:lvl w:ilvl="4">
      <w:start w:val="1"/>
      <w:numFmt w:val="decimal"/>
      <w:lvlText w:val="%1.%2.%3.%4.%5."/>
      <w:lvlJc w:val="left"/>
      <w:pPr>
        <w:ind w:left="1872" w:hanging="792"/>
      </w:pPr>
    </w:lvl>
    <w:lvl w:ilvl="5">
      <w:start w:val="1"/>
      <w:numFmt w:val="decimal"/>
      <w:lvlText w:val="%1.%2.%3.%4.%5.%6."/>
      <w:lvlJc w:val="left"/>
      <w:pPr>
        <w:ind w:left="2376" w:hanging="936"/>
      </w:pPr>
    </w:lvl>
    <w:lvl w:ilvl="6">
      <w:start w:val="1"/>
      <w:numFmt w:val="decimal"/>
      <w:lvlText w:val="%1.%2.%3.%4.%5.%6.%7."/>
      <w:lvlJc w:val="left"/>
      <w:pPr>
        <w:ind w:left="2880" w:hanging="1080"/>
      </w:pPr>
    </w:lvl>
    <w:lvl w:ilvl="7">
      <w:start w:val="1"/>
      <w:numFmt w:val="decimal"/>
      <w:lvlText w:val="%1.%2.%3.%4.%5.%6.%7.%8."/>
      <w:lvlJc w:val="left"/>
      <w:pPr>
        <w:ind w:left="3384" w:hanging="1224"/>
      </w:pPr>
    </w:lvl>
    <w:lvl w:ilvl="8">
      <w:start w:val="1"/>
      <w:numFmt w:val="decimal"/>
      <w:lvlText w:val="%1.%2.%3.%4.%5.%6.%7.%8.%9."/>
      <w:lvlJc w:val="left"/>
      <w:pPr>
        <w:ind w:left="3960" w:hanging="1440"/>
      </w:pPr>
    </w:lvl>
  </w:abstractNum>
  <w:abstractNum w:abstractNumId="2" w15:restartNumberingAfterBreak="0">
    <w:nsid w:val="053B59D2"/>
    <w:multiLevelType w:val="multilevel"/>
    <w:tmpl w:val="BA04C9A2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0A03F1"/>
    <w:multiLevelType w:val="multilevel"/>
    <w:tmpl w:val="CBBA58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4" w15:restartNumberingAfterBreak="0">
    <w:nsid w:val="15D303EA"/>
    <w:multiLevelType w:val="hybridMultilevel"/>
    <w:tmpl w:val="F872B714"/>
    <w:lvl w:ilvl="0" w:tplc="4D2C169E">
      <w:start w:val="4"/>
      <w:numFmt w:val="bullet"/>
      <w:lvlText w:val="-"/>
      <w:lvlJc w:val="left"/>
      <w:pPr>
        <w:ind w:left="720" w:hanging="360"/>
      </w:pPr>
      <w:rPr>
        <w:rFonts w:ascii="TH SarabunPSK" w:eastAsiaTheme="minorEastAs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6B1ADB"/>
    <w:multiLevelType w:val="hybridMultilevel"/>
    <w:tmpl w:val="FA066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C51CA"/>
    <w:multiLevelType w:val="hybridMultilevel"/>
    <w:tmpl w:val="4C5E354A"/>
    <w:lvl w:ilvl="0" w:tplc="B23661D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4C5E2C"/>
    <w:multiLevelType w:val="hybridMultilevel"/>
    <w:tmpl w:val="D0A02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653C6C"/>
    <w:multiLevelType w:val="hybridMultilevel"/>
    <w:tmpl w:val="69267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A134C0"/>
    <w:multiLevelType w:val="hybridMultilevel"/>
    <w:tmpl w:val="2110B9F0"/>
    <w:lvl w:ilvl="0" w:tplc="43B005A6">
      <w:start w:val="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20D1E"/>
    <w:multiLevelType w:val="multilevel"/>
    <w:tmpl w:val="43C4334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color w:val="4F81BD" w:themeColor="accent1"/>
        <w:sz w:val="28"/>
        <w:szCs w:val="28"/>
      </w:rPr>
    </w:lvl>
    <w:lvl w:ilvl="1">
      <w:start w:val="1"/>
      <w:numFmt w:val="decimal"/>
      <w:lvlText w:val="%2)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48DF6062"/>
    <w:multiLevelType w:val="hybridMultilevel"/>
    <w:tmpl w:val="90106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4A4261"/>
    <w:multiLevelType w:val="hybridMultilevel"/>
    <w:tmpl w:val="9788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EC2202"/>
    <w:multiLevelType w:val="hybridMultilevel"/>
    <w:tmpl w:val="3B547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E577ED"/>
    <w:multiLevelType w:val="multilevel"/>
    <w:tmpl w:val="2DEE71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B814F49"/>
    <w:multiLevelType w:val="hybridMultilevel"/>
    <w:tmpl w:val="CD84E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9816269">
    <w:abstractNumId w:val="1"/>
  </w:num>
  <w:num w:numId="2" w16cid:durableId="1915622046">
    <w:abstractNumId w:val="14"/>
  </w:num>
  <w:num w:numId="3" w16cid:durableId="603268542">
    <w:abstractNumId w:val="3"/>
  </w:num>
  <w:num w:numId="4" w16cid:durableId="1087729382">
    <w:abstractNumId w:val="6"/>
  </w:num>
  <w:num w:numId="5" w16cid:durableId="909075508">
    <w:abstractNumId w:val="2"/>
  </w:num>
  <w:num w:numId="6" w16cid:durableId="582302768">
    <w:abstractNumId w:val="10"/>
  </w:num>
  <w:num w:numId="7" w16cid:durableId="345325885">
    <w:abstractNumId w:val="5"/>
  </w:num>
  <w:num w:numId="8" w16cid:durableId="1654946855">
    <w:abstractNumId w:val="12"/>
  </w:num>
  <w:num w:numId="9" w16cid:durableId="871646711">
    <w:abstractNumId w:val="8"/>
  </w:num>
  <w:num w:numId="10" w16cid:durableId="985741391">
    <w:abstractNumId w:val="7"/>
  </w:num>
  <w:num w:numId="11" w16cid:durableId="1606379860">
    <w:abstractNumId w:val="4"/>
  </w:num>
  <w:num w:numId="12" w16cid:durableId="596716282">
    <w:abstractNumId w:val="9"/>
  </w:num>
  <w:num w:numId="13" w16cid:durableId="612590130">
    <w:abstractNumId w:val="11"/>
  </w:num>
  <w:num w:numId="14" w16cid:durableId="86969807">
    <w:abstractNumId w:val="13"/>
  </w:num>
  <w:num w:numId="15" w16cid:durableId="613753394">
    <w:abstractNumId w:val="15"/>
  </w:num>
  <w:num w:numId="16" w16cid:durableId="681205415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DO0NDEGIjMLYyUdpeDU4uLM/DyQAuNaAJolSa0sAAAA"/>
  </w:docVars>
  <w:rsids>
    <w:rsidRoot w:val="00F42A0E"/>
    <w:rsid w:val="00001D2E"/>
    <w:rsid w:val="00004302"/>
    <w:rsid w:val="00007561"/>
    <w:rsid w:val="00007BB9"/>
    <w:rsid w:val="00010DC0"/>
    <w:rsid w:val="000116D8"/>
    <w:rsid w:val="00011D7D"/>
    <w:rsid w:val="00013602"/>
    <w:rsid w:val="00015024"/>
    <w:rsid w:val="000257AA"/>
    <w:rsid w:val="00027843"/>
    <w:rsid w:val="00031C42"/>
    <w:rsid w:val="00035B6A"/>
    <w:rsid w:val="00035DEB"/>
    <w:rsid w:val="00036875"/>
    <w:rsid w:val="00037429"/>
    <w:rsid w:val="00043008"/>
    <w:rsid w:val="00043B6E"/>
    <w:rsid w:val="000441FA"/>
    <w:rsid w:val="0004480F"/>
    <w:rsid w:val="00045F43"/>
    <w:rsid w:val="000464BD"/>
    <w:rsid w:val="000473EC"/>
    <w:rsid w:val="000512AF"/>
    <w:rsid w:val="000529DD"/>
    <w:rsid w:val="00054EB5"/>
    <w:rsid w:val="0006106D"/>
    <w:rsid w:val="0006160C"/>
    <w:rsid w:val="00063401"/>
    <w:rsid w:val="00064E55"/>
    <w:rsid w:val="00064F33"/>
    <w:rsid w:val="00065B60"/>
    <w:rsid w:val="000672F4"/>
    <w:rsid w:val="0006736C"/>
    <w:rsid w:val="00067EEF"/>
    <w:rsid w:val="000723E0"/>
    <w:rsid w:val="00073E2B"/>
    <w:rsid w:val="0007446D"/>
    <w:rsid w:val="000747AE"/>
    <w:rsid w:val="00082A72"/>
    <w:rsid w:val="00083B4F"/>
    <w:rsid w:val="000916CD"/>
    <w:rsid w:val="00095CC2"/>
    <w:rsid w:val="00096C8A"/>
    <w:rsid w:val="000A18EC"/>
    <w:rsid w:val="000A3266"/>
    <w:rsid w:val="000A765C"/>
    <w:rsid w:val="000B0911"/>
    <w:rsid w:val="000B09CA"/>
    <w:rsid w:val="000B0E43"/>
    <w:rsid w:val="000B3BB8"/>
    <w:rsid w:val="000B67A4"/>
    <w:rsid w:val="000C259D"/>
    <w:rsid w:val="000C7241"/>
    <w:rsid w:val="000D331B"/>
    <w:rsid w:val="000D46B6"/>
    <w:rsid w:val="000D4AE7"/>
    <w:rsid w:val="000D4CF5"/>
    <w:rsid w:val="000D7151"/>
    <w:rsid w:val="000D735F"/>
    <w:rsid w:val="000D76BA"/>
    <w:rsid w:val="000E250C"/>
    <w:rsid w:val="000E287B"/>
    <w:rsid w:val="000E3FD9"/>
    <w:rsid w:val="000E4815"/>
    <w:rsid w:val="000E4F1B"/>
    <w:rsid w:val="000E59E7"/>
    <w:rsid w:val="000E79D0"/>
    <w:rsid w:val="000F0627"/>
    <w:rsid w:val="000F3AE1"/>
    <w:rsid w:val="000F65B9"/>
    <w:rsid w:val="000F6FC6"/>
    <w:rsid w:val="000F7023"/>
    <w:rsid w:val="00101422"/>
    <w:rsid w:val="001057A6"/>
    <w:rsid w:val="0010580E"/>
    <w:rsid w:val="00107C6C"/>
    <w:rsid w:val="00111B46"/>
    <w:rsid w:val="00114BDD"/>
    <w:rsid w:val="00114C2F"/>
    <w:rsid w:val="00115477"/>
    <w:rsid w:val="00117404"/>
    <w:rsid w:val="001320A3"/>
    <w:rsid w:val="00132459"/>
    <w:rsid w:val="00136705"/>
    <w:rsid w:val="00136B96"/>
    <w:rsid w:val="00137A8E"/>
    <w:rsid w:val="00140B27"/>
    <w:rsid w:val="001429E3"/>
    <w:rsid w:val="00143630"/>
    <w:rsid w:val="001456C8"/>
    <w:rsid w:val="00147DD6"/>
    <w:rsid w:val="00152E77"/>
    <w:rsid w:val="00155223"/>
    <w:rsid w:val="001601CE"/>
    <w:rsid w:val="0016114D"/>
    <w:rsid w:val="00166BA8"/>
    <w:rsid w:val="00167D31"/>
    <w:rsid w:val="00170255"/>
    <w:rsid w:val="0017118A"/>
    <w:rsid w:val="0017363A"/>
    <w:rsid w:val="00174B05"/>
    <w:rsid w:val="0017561D"/>
    <w:rsid w:val="00175F71"/>
    <w:rsid w:val="00176EA8"/>
    <w:rsid w:val="0018239C"/>
    <w:rsid w:val="00182D1F"/>
    <w:rsid w:val="00185ABF"/>
    <w:rsid w:val="00190EAC"/>
    <w:rsid w:val="00191030"/>
    <w:rsid w:val="00191D22"/>
    <w:rsid w:val="00192B38"/>
    <w:rsid w:val="00192FE1"/>
    <w:rsid w:val="00193230"/>
    <w:rsid w:val="00195B37"/>
    <w:rsid w:val="001978CE"/>
    <w:rsid w:val="001A004C"/>
    <w:rsid w:val="001A1992"/>
    <w:rsid w:val="001A51F2"/>
    <w:rsid w:val="001A7389"/>
    <w:rsid w:val="001B00BD"/>
    <w:rsid w:val="001B07DA"/>
    <w:rsid w:val="001B13B7"/>
    <w:rsid w:val="001B4C58"/>
    <w:rsid w:val="001B5863"/>
    <w:rsid w:val="001B658A"/>
    <w:rsid w:val="001C05A2"/>
    <w:rsid w:val="001C2CE4"/>
    <w:rsid w:val="001C3C64"/>
    <w:rsid w:val="001C4684"/>
    <w:rsid w:val="001C7AC1"/>
    <w:rsid w:val="001D2BCA"/>
    <w:rsid w:val="001D2F42"/>
    <w:rsid w:val="001E13B0"/>
    <w:rsid w:val="001E4037"/>
    <w:rsid w:val="001E48AE"/>
    <w:rsid w:val="001F23C4"/>
    <w:rsid w:val="001F26FF"/>
    <w:rsid w:val="00200230"/>
    <w:rsid w:val="0020143C"/>
    <w:rsid w:val="0020167C"/>
    <w:rsid w:val="00202812"/>
    <w:rsid w:val="00202E13"/>
    <w:rsid w:val="0020307D"/>
    <w:rsid w:val="00203EE1"/>
    <w:rsid w:val="00205E89"/>
    <w:rsid w:val="00207C9B"/>
    <w:rsid w:val="002106B0"/>
    <w:rsid w:val="00221042"/>
    <w:rsid w:val="002229AE"/>
    <w:rsid w:val="0022390C"/>
    <w:rsid w:val="00223F03"/>
    <w:rsid w:val="00232A4D"/>
    <w:rsid w:val="002334B0"/>
    <w:rsid w:val="00233821"/>
    <w:rsid w:val="00234B48"/>
    <w:rsid w:val="00234B9D"/>
    <w:rsid w:val="002362C9"/>
    <w:rsid w:val="00241A20"/>
    <w:rsid w:val="00243C29"/>
    <w:rsid w:val="002458D0"/>
    <w:rsid w:val="00251C94"/>
    <w:rsid w:val="00252E85"/>
    <w:rsid w:val="00253814"/>
    <w:rsid w:val="002552EC"/>
    <w:rsid w:val="00255419"/>
    <w:rsid w:val="00255C6C"/>
    <w:rsid w:val="0026189D"/>
    <w:rsid w:val="00262555"/>
    <w:rsid w:val="00262579"/>
    <w:rsid w:val="00262E58"/>
    <w:rsid w:val="00262EFC"/>
    <w:rsid w:val="002639E7"/>
    <w:rsid w:val="00266325"/>
    <w:rsid w:val="002671E4"/>
    <w:rsid w:val="00271094"/>
    <w:rsid w:val="00272CFB"/>
    <w:rsid w:val="00273F97"/>
    <w:rsid w:val="00274D18"/>
    <w:rsid w:val="0027700D"/>
    <w:rsid w:val="0028211D"/>
    <w:rsid w:val="0028286C"/>
    <w:rsid w:val="002832C1"/>
    <w:rsid w:val="00283895"/>
    <w:rsid w:val="0028420F"/>
    <w:rsid w:val="00284918"/>
    <w:rsid w:val="00285ACC"/>
    <w:rsid w:val="00286035"/>
    <w:rsid w:val="0028742E"/>
    <w:rsid w:val="00287B18"/>
    <w:rsid w:val="0029023B"/>
    <w:rsid w:val="00290C79"/>
    <w:rsid w:val="00291C8B"/>
    <w:rsid w:val="00292EFB"/>
    <w:rsid w:val="002A2A59"/>
    <w:rsid w:val="002A3053"/>
    <w:rsid w:val="002A3935"/>
    <w:rsid w:val="002A3A0B"/>
    <w:rsid w:val="002A3C4B"/>
    <w:rsid w:val="002A6F15"/>
    <w:rsid w:val="002B134F"/>
    <w:rsid w:val="002B35CC"/>
    <w:rsid w:val="002B4F5C"/>
    <w:rsid w:val="002B64BD"/>
    <w:rsid w:val="002C00AC"/>
    <w:rsid w:val="002C0697"/>
    <w:rsid w:val="002C1C93"/>
    <w:rsid w:val="002C46B9"/>
    <w:rsid w:val="002C4B0E"/>
    <w:rsid w:val="002C5E19"/>
    <w:rsid w:val="002C5E8D"/>
    <w:rsid w:val="002D12C6"/>
    <w:rsid w:val="002D1472"/>
    <w:rsid w:val="002D3C97"/>
    <w:rsid w:val="002D437F"/>
    <w:rsid w:val="002D7B2F"/>
    <w:rsid w:val="002E1028"/>
    <w:rsid w:val="002E10B0"/>
    <w:rsid w:val="002E2A39"/>
    <w:rsid w:val="002E4269"/>
    <w:rsid w:val="002F4673"/>
    <w:rsid w:val="002F4941"/>
    <w:rsid w:val="002F5A05"/>
    <w:rsid w:val="0030077E"/>
    <w:rsid w:val="00302F3A"/>
    <w:rsid w:val="003039E9"/>
    <w:rsid w:val="00304C8E"/>
    <w:rsid w:val="00310AEC"/>
    <w:rsid w:val="00311C28"/>
    <w:rsid w:val="00312499"/>
    <w:rsid w:val="0031260E"/>
    <w:rsid w:val="00316C3C"/>
    <w:rsid w:val="0031712D"/>
    <w:rsid w:val="00322B68"/>
    <w:rsid w:val="00326AD4"/>
    <w:rsid w:val="00330465"/>
    <w:rsid w:val="0033103C"/>
    <w:rsid w:val="00332160"/>
    <w:rsid w:val="003353D3"/>
    <w:rsid w:val="00340AC0"/>
    <w:rsid w:val="00341AD3"/>
    <w:rsid w:val="00345DAB"/>
    <w:rsid w:val="003464DF"/>
    <w:rsid w:val="00350DDD"/>
    <w:rsid w:val="0035463A"/>
    <w:rsid w:val="00354861"/>
    <w:rsid w:val="0036125C"/>
    <w:rsid w:val="003635EE"/>
    <w:rsid w:val="003658DA"/>
    <w:rsid w:val="003659C2"/>
    <w:rsid w:val="0036601F"/>
    <w:rsid w:val="003679CB"/>
    <w:rsid w:val="0037083C"/>
    <w:rsid w:val="003715DC"/>
    <w:rsid w:val="0037458D"/>
    <w:rsid w:val="003832F6"/>
    <w:rsid w:val="003949E4"/>
    <w:rsid w:val="00396A6F"/>
    <w:rsid w:val="003A189E"/>
    <w:rsid w:val="003A37F5"/>
    <w:rsid w:val="003A413A"/>
    <w:rsid w:val="003B21BA"/>
    <w:rsid w:val="003C3BF5"/>
    <w:rsid w:val="003C51B2"/>
    <w:rsid w:val="003C53E4"/>
    <w:rsid w:val="003C5549"/>
    <w:rsid w:val="003D3586"/>
    <w:rsid w:val="003D77EA"/>
    <w:rsid w:val="003D7AF9"/>
    <w:rsid w:val="003E0A6F"/>
    <w:rsid w:val="003E7699"/>
    <w:rsid w:val="003F1479"/>
    <w:rsid w:val="003F2DA9"/>
    <w:rsid w:val="003F35BB"/>
    <w:rsid w:val="003F3FB5"/>
    <w:rsid w:val="003F4FCE"/>
    <w:rsid w:val="003F72BD"/>
    <w:rsid w:val="00401FE9"/>
    <w:rsid w:val="00403340"/>
    <w:rsid w:val="00403BDA"/>
    <w:rsid w:val="0041322F"/>
    <w:rsid w:val="00414363"/>
    <w:rsid w:val="00422B5A"/>
    <w:rsid w:val="00422C44"/>
    <w:rsid w:val="00425177"/>
    <w:rsid w:val="0042690C"/>
    <w:rsid w:val="004303B4"/>
    <w:rsid w:val="00431796"/>
    <w:rsid w:val="004334CC"/>
    <w:rsid w:val="00436271"/>
    <w:rsid w:val="004369C0"/>
    <w:rsid w:val="00437A36"/>
    <w:rsid w:val="004402EF"/>
    <w:rsid w:val="004421BB"/>
    <w:rsid w:val="004431B4"/>
    <w:rsid w:val="00444017"/>
    <w:rsid w:val="00447D2D"/>
    <w:rsid w:val="004562F1"/>
    <w:rsid w:val="00456D88"/>
    <w:rsid w:val="00464B80"/>
    <w:rsid w:val="00464C8D"/>
    <w:rsid w:val="00465DFE"/>
    <w:rsid w:val="00473A9D"/>
    <w:rsid w:val="0047633F"/>
    <w:rsid w:val="00483C8D"/>
    <w:rsid w:val="00486B46"/>
    <w:rsid w:val="00486D37"/>
    <w:rsid w:val="00492AD2"/>
    <w:rsid w:val="004945E7"/>
    <w:rsid w:val="00494941"/>
    <w:rsid w:val="00495312"/>
    <w:rsid w:val="00495BDD"/>
    <w:rsid w:val="00497876"/>
    <w:rsid w:val="004A28DD"/>
    <w:rsid w:val="004A2A6D"/>
    <w:rsid w:val="004A5A0E"/>
    <w:rsid w:val="004B2114"/>
    <w:rsid w:val="004B3F23"/>
    <w:rsid w:val="004B4826"/>
    <w:rsid w:val="004B68DB"/>
    <w:rsid w:val="004B6B71"/>
    <w:rsid w:val="004B6EFF"/>
    <w:rsid w:val="004C0BBE"/>
    <w:rsid w:val="004C5DCA"/>
    <w:rsid w:val="004D2223"/>
    <w:rsid w:val="004D3882"/>
    <w:rsid w:val="004D3EAD"/>
    <w:rsid w:val="004D7026"/>
    <w:rsid w:val="004E0B53"/>
    <w:rsid w:val="004E2123"/>
    <w:rsid w:val="004E28D9"/>
    <w:rsid w:val="004E2BD5"/>
    <w:rsid w:val="004E60F9"/>
    <w:rsid w:val="004E7D46"/>
    <w:rsid w:val="004F0119"/>
    <w:rsid w:val="004F039A"/>
    <w:rsid w:val="004F1006"/>
    <w:rsid w:val="004F1238"/>
    <w:rsid w:val="004F39B8"/>
    <w:rsid w:val="004F43EE"/>
    <w:rsid w:val="004F564C"/>
    <w:rsid w:val="004F5FDC"/>
    <w:rsid w:val="004F7177"/>
    <w:rsid w:val="005004D8"/>
    <w:rsid w:val="005017D4"/>
    <w:rsid w:val="005018D9"/>
    <w:rsid w:val="00502800"/>
    <w:rsid w:val="00506227"/>
    <w:rsid w:val="005123EA"/>
    <w:rsid w:val="00512B7A"/>
    <w:rsid w:val="005202BE"/>
    <w:rsid w:val="0052124A"/>
    <w:rsid w:val="0052297D"/>
    <w:rsid w:val="0052500B"/>
    <w:rsid w:val="00525C4F"/>
    <w:rsid w:val="005323A3"/>
    <w:rsid w:val="00532AD6"/>
    <w:rsid w:val="00537470"/>
    <w:rsid w:val="00540263"/>
    <w:rsid w:val="00543430"/>
    <w:rsid w:val="00546CDF"/>
    <w:rsid w:val="0055362A"/>
    <w:rsid w:val="00553851"/>
    <w:rsid w:val="00553B90"/>
    <w:rsid w:val="005579DD"/>
    <w:rsid w:val="00560054"/>
    <w:rsid w:val="00563945"/>
    <w:rsid w:val="00565B03"/>
    <w:rsid w:val="00566F1C"/>
    <w:rsid w:val="00566F91"/>
    <w:rsid w:val="00571C3C"/>
    <w:rsid w:val="00575702"/>
    <w:rsid w:val="00583C2C"/>
    <w:rsid w:val="00586655"/>
    <w:rsid w:val="0059326D"/>
    <w:rsid w:val="005A04A8"/>
    <w:rsid w:val="005A0DE1"/>
    <w:rsid w:val="005A30CC"/>
    <w:rsid w:val="005A52D1"/>
    <w:rsid w:val="005A652B"/>
    <w:rsid w:val="005B2F06"/>
    <w:rsid w:val="005B51FE"/>
    <w:rsid w:val="005C2010"/>
    <w:rsid w:val="005C5E88"/>
    <w:rsid w:val="005C665C"/>
    <w:rsid w:val="005C7489"/>
    <w:rsid w:val="005D013A"/>
    <w:rsid w:val="005D128D"/>
    <w:rsid w:val="005D2334"/>
    <w:rsid w:val="005D286C"/>
    <w:rsid w:val="005E04E9"/>
    <w:rsid w:val="005E6150"/>
    <w:rsid w:val="005E791C"/>
    <w:rsid w:val="005F0519"/>
    <w:rsid w:val="005F1602"/>
    <w:rsid w:val="005F6CEB"/>
    <w:rsid w:val="005F6EF2"/>
    <w:rsid w:val="00602AB6"/>
    <w:rsid w:val="00602B5E"/>
    <w:rsid w:val="006044B1"/>
    <w:rsid w:val="00615112"/>
    <w:rsid w:val="00616CF3"/>
    <w:rsid w:val="00617B56"/>
    <w:rsid w:val="0062171C"/>
    <w:rsid w:val="00621E09"/>
    <w:rsid w:val="00623658"/>
    <w:rsid w:val="00625CE5"/>
    <w:rsid w:val="00631E3C"/>
    <w:rsid w:val="006326E3"/>
    <w:rsid w:val="00632704"/>
    <w:rsid w:val="006329F5"/>
    <w:rsid w:val="006338A7"/>
    <w:rsid w:val="0063396E"/>
    <w:rsid w:val="00637DBC"/>
    <w:rsid w:val="006440EA"/>
    <w:rsid w:val="00644741"/>
    <w:rsid w:val="00644E5A"/>
    <w:rsid w:val="00645194"/>
    <w:rsid w:val="00646460"/>
    <w:rsid w:val="00654BC9"/>
    <w:rsid w:val="00656597"/>
    <w:rsid w:val="006573FF"/>
    <w:rsid w:val="00657BFB"/>
    <w:rsid w:val="006604D8"/>
    <w:rsid w:val="00660BA7"/>
    <w:rsid w:val="006617EB"/>
    <w:rsid w:val="0066489A"/>
    <w:rsid w:val="00665C47"/>
    <w:rsid w:val="00665D23"/>
    <w:rsid w:val="00667C3E"/>
    <w:rsid w:val="0067279E"/>
    <w:rsid w:val="00673366"/>
    <w:rsid w:val="00674D88"/>
    <w:rsid w:val="0067610F"/>
    <w:rsid w:val="006769A2"/>
    <w:rsid w:val="00680847"/>
    <w:rsid w:val="0068213D"/>
    <w:rsid w:val="00683778"/>
    <w:rsid w:val="00684406"/>
    <w:rsid w:val="00690F70"/>
    <w:rsid w:val="00691214"/>
    <w:rsid w:val="006913B6"/>
    <w:rsid w:val="00692BB9"/>
    <w:rsid w:val="00693857"/>
    <w:rsid w:val="00693BCB"/>
    <w:rsid w:val="0069473D"/>
    <w:rsid w:val="006947A3"/>
    <w:rsid w:val="006952E7"/>
    <w:rsid w:val="006961A0"/>
    <w:rsid w:val="00696C54"/>
    <w:rsid w:val="006A0858"/>
    <w:rsid w:val="006A123B"/>
    <w:rsid w:val="006A3ED2"/>
    <w:rsid w:val="006A4D4E"/>
    <w:rsid w:val="006B12D2"/>
    <w:rsid w:val="006B2F06"/>
    <w:rsid w:val="006B53FA"/>
    <w:rsid w:val="006C1A18"/>
    <w:rsid w:val="006C22BF"/>
    <w:rsid w:val="006D04F3"/>
    <w:rsid w:val="006D6826"/>
    <w:rsid w:val="006E0AD6"/>
    <w:rsid w:val="006E2492"/>
    <w:rsid w:val="006E3C36"/>
    <w:rsid w:val="006E519E"/>
    <w:rsid w:val="006E7439"/>
    <w:rsid w:val="006F0D80"/>
    <w:rsid w:val="006F2F41"/>
    <w:rsid w:val="006F4FD6"/>
    <w:rsid w:val="006F5BCC"/>
    <w:rsid w:val="006F7BED"/>
    <w:rsid w:val="006F7C0B"/>
    <w:rsid w:val="0070326F"/>
    <w:rsid w:val="00705FD2"/>
    <w:rsid w:val="0070669F"/>
    <w:rsid w:val="0070682B"/>
    <w:rsid w:val="00713FDA"/>
    <w:rsid w:val="00714D3E"/>
    <w:rsid w:val="007174A7"/>
    <w:rsid w:val="0072301E"/>
    <w:rsid w:val="00724FB2"/>
    <w:rsid w:val="00726E7E"/>
    <w:rsid w:val="007331F2"/>
    <w:rsid w:val="00733B81"/>
    <w:rsid w:val="00734475"/>
    <w:rsid w:val="00734E85"/>
    <w:rsid w:val="00735BA0"/>
    <w:rsid w:val="00736DE5"/>
    <w:rsid w:val="007376EB"/>
    <w:rsid w:val="00737BDE"/>
    <w:rsid w:val="00740807"/>
    <w:rsid w:val="00741902"/>
    <w:rsid w:val="00745DAA"/>
    <w:rsid w:val="00755141"/>
    <w:rsid w:val="0076062D"/>
    <w:rsid w:val="007610D7"/>
    <w:rsid w:val="00761D40"/>
    <w:rsid w:val="00762C21"/>
    <w:rsid w:val="00766E1D"/>
    <w:rsid w:val="00767CAC"/>
    <w:rsid w:val="00774587"/>
    <w:rsid w:val="00775E02"/>
    <w:rsid w:val="00776494"/>
    <w:rsid w:val="00776F25"/>
    <w:rsid w:val="00781C34"/>
    <w:rsid w:val="007832DB"/>
    <w:rsid w:val="0078547B"/>
    <w:rsid w:val="00785A70"/>
    <w:rsid w:val="00787E2B"/>
    <w:rsid w:val="007931EF"/>
    <w:rsid w:val="00793630"/>
    <w:rsid w:val="00795FA5"/>
    <w:rsid w:val="00797C66"/>
    <w:rsid w:val="007A1F8E"/>
    <w:rsid w:val="007A319D"/>
    <w:rsid w:val="007A380B"/>
    <w:rsid w:val="007A57C8"/>
    <w:rsid w:val="007A7D2A"/>
    <w:rsid w:val="007B001D"/>
    <w:rsid w:val="007B081D"/>
    <w:rsid w:val="007B0FD5"/>
    <w:rsid w:val="007B1FEB"/>
    <w:rsid w:val="007B2048"/>
    <w:rsid w:val="007B39B8"/>
    <w:rsid w:val="007B43FD"/>
    <w:rsid w:val="007B66A8"/>
    <w:rsid w:val="007C0E22"/>
    <w:rsid w:val="007C4465"/>
    <w:rsid w:val="007C545C"/>
    <w:rsid w:val="007C560F"/>
    <w:rsid w:val="007C6020"/>
    <w:rsid w:val="007C6383"/>
    <w:rsid w:val="007C7C5F"/>
    <w:rsid w:val="007D08D0"/>
    <w:rsid w:val="007D092F"/>
    <w:rsid w:val="007D4702"/>
    <w:rsid w:val="007D52BA"/>
    <w:rsid w:val="007E131A"/>
    <w:rsid w:val="007E4776"/>
    <w:rsid w:val="007E4A1D"/>
    <w:rsid w:val="007E6973"/>
    <w:rsid w:val="007E6F61"/>
    <w:rsid w:val="007E7CA8"/>
    <w:rsid w:val="007F1D0C"/>
    <w:rsid w:val="007F2715"/>
    <w:rsid w:val="007F3AA3"/>
    <w:rsid w:val="007F3CC3"/>
    <w:rsid w:val="007F5A39"/>
    <w:rsid w:val="007F68B3"/>
    <w:rsid w:val="007F7B7E"/>
    <w:rsid w:val="007F7FD9"/>
    <w:rsid w:val="00801411"/>
    <w:rsid w:val="0080730B"/>
    <w:rsid w:val="008073C6"/>
    <w:rsid w:val="008101F1"/>
    <w:rsid w:val="008111B4"/>
    <w:rsid w:val="00811F85"/>
    <w:rsid w:val="00812FB5"/>
    <w:rsid w:val="00813F72"/>
    <w:rsid w:val="008163D5"/>
    <w:rsid w:val="00817E26"/>
    <w:rsid w:val="00822109"/>
    <w:rsid w:val="00823CD0"/>
    <w:rsid w:val="008263F0"/>
    <w:rsid w:val="00826A62"/>
    <w:rsid w:val="00830FF2"/>
    <w:rsid w:val="00832681"/>
    <w:rsid w:val="008374EE"/>
    <w:rsid w:val="008409EA"/>
    <w:rsid w:val="008436F3"/>
    <w:rsid w:val="008445FD"/>
    <w:rsid w:val="00850275"/>
    <w:rsid w:val="0085406A"/>
    <w:rsid w:val="008549A4"/>
    <w:rsid w:val="00860B68"/>
    <w:rsid w:val="00861391"/>
    <w:rsid w:val="00862839"/>
    <w:rsid w:val="00863825"/>
    <w:rsid w:val="00871047"/>
    <w:rsid w:val="00874026"/>
    <w:rsid w:val="0087613A"/>
    <w:rsid w:val="00876AF4"/>
    <w:rsid w:val="00880902"/>
    <w:rsid w:val="00881351"/>
    <w:rsid w:val="0088409C"/>
    <w:rsid w:val="008840E7"/>
    <w:rsid w:val="0089727D"/>
    <w:rsid w:val="008A05EE"/>
    <w:rsid w:val="008A3C1E"/>
    <w:rsid w:val="008A46EE"/>
    <w:rsid w:val="008A53F0"/>
    <w:rsid w:val="008A5EBE"/>
    <w:rsid w:val="008A791F"/>
    <w:rsid w:val="008B00CC"/>
    <w:rsid w:val="008B53D4"/>
    <w:rsid w:val="008C01FE"/>
    <w:rsid w:val="008C16E1"/>
    <w:rsid w:val="008C2D8F"/>
    <w:rsid w:val="008C562B"/>
    <w:rsid w:val="008C5D34"/>
    <w:rsid w:val="008C60DC"/>
    <w:rsid w:val="008C7B45"/>
    <w:rsid w:val="008D12E1"/>
    <w:rsid w:val="008D4E92"/>
    <w:rsid w:val="008E1840"/>
    <w:rsid w:val="008E44A7"/>
    <w:rsid w:val="008E6086"/>
    <w:rsid w:val="008E6609"/>
    <w:rsid w:val="008F096E"/>
    <w:rsid w:val="008F0CC6"/>
    <w:rsid w:val="008F513D"/>
    <w:rsid w:val="008F51FF"/>
    <w:rsid w:val="008F789E"/>
    <w:rsid w:val="00900822"/>
    <w:rsid w:val="00902AEA"/>
    <w:rsid w:val="00907BBC"/>
    <w:rsid w:val="00910023"/>
    <w:rsid w:val="00910EAC"/>
    <w:rsid w:val="00911BEC"/>
    <w:rsid w:val="00912530"/>
    <w:rsid w:val="00912D9B"/>
    <w:rsid w:val="00913B0F"/>
    <w:rsid w:val="00923665"/>
    <w:rsid w:val="00931DF7"/>
    <w:rsid w:val="009349E2"/>
    <w:rsid w:val="00934C38"/>
    <w:rsid w:val="00935375"/>
    <w:rsid w:val="00937959"/>
    <w:rsid w:val="00941295"/>
    <w:rsid w:val="00942C7A"/>
    <w:rsid w:val="00944DA3"/>
    <w:rsid w:val="00946168"/>
    <w:rsid w:val="00946627"/>
    <w:rsid w:val="00954336"/>
    <w:rsid w:val="00954E8A"/>
    <w:rsid w:val="009555DE"/>
    <w:rsid w:val="009572BA"/>
    <w:rsid w:val="009626F4"/>
    <w:rsid w:val="0096310C"/>
    <w:rsid w:val="00963363"/>
    <w:rsid w:val="00971CD5"/>
    <w:rsid w:val="009732C2"/>
    <w:rsid w:val="0097426E"/>
    <w:rsid w:val="00974DFB"/>
    <w:rsid w:val="00984B2F"/>
    <w:rsid w:val="00990A83"/>
    <w:rsid w:val="00993654"/>
    <w:rsid w:val="00994764"/>
    <w:rsid w:val="0099766B"/>
    <w:rsid w:val="009A17FF"/>
    <w:rsid w:val="009A2C2D"/>
    <w:rsid w:val="009B7C6B"/>
    <w:rsid w:val="009C1B62"/>
    <w:rsid w:val="009C4D54"/>
    <w:rsid w:val="009C5100"/>
    <w:rsid w:val="009C5831"/>
    <w:rsid w:val="009C647C"/>
    <w:rsid w:val="009C65AE"/>
    <w:rsid w:val="009D139F"/>
    <w:rsid w:val="009D33E9"/>
    <w:rsid w:val="009D3D1E"/>
    <w:rsid w:val="009D54B7"/>
    <w:rsid w:val="009D66BB"/>
    <w:rsid w:val="009D746B"/>
    <w:rsid w:val="009E01D0"/>
    <w:rsid w:val="009E06DA"/>
    <w:rsid w:val="009E1F50"/>
    <w:rsid w:val="009E45B2"/>
    <w:rsid w:val="009E4C9E"/>
    <w:rsid w:val="009F0E20"/>
    <w:rsid w:val="009F5747"/>
    <w:rsid w:val="009F5F7D"/>
    <w:rsid w:val="00A0280B"/>
    <w:rsid w:val="00A02A40"/>
    <w:rsid w:val="00A111F8"/>
    <w:rsid w:val="00A13702"/>
    <w:rsid w:val="00A13B8D"/>
    <w:rsid w:val="00A15658"/>
    <w:rsid w:val="00A16F53"/>
    <w:rsid w:val="00A17BB3"/>
    <w:rsid w:val="00A23EE1"/>
    <w:rsid w:val="00A26E1C"/>
    <w:rsid w:val="00A27C36"/>
    <w:rsid w:val="00A27C74"/>
    <w:rsid w:val="00A317DE"/>
    <w:rsid w:val="00A31F12"/>
    <w:rsid w:val="00A3266F"/>
    <w:rsid w:val="00A340DB"/>
    <w:rsid w:val="00A41064"/>
    <w:rsid w:val="00A474EB"/>
    <w:rsid w:val="00A51455"/>
    <w:rsid w:val="00A5518C"/>
    <w:rsid w:val="00A60C04"/>
    <w:rsid w:val="00A60D2D"/>
    <w:rsid w:val="00A642ED"/>
    <w:rsid w:val="00A70C31"/>
    <w:rsid w:val="00A74057"/>
    <w:rsid w:val="00A82753"/>
    <w:rsid w:val="00A83B2F"/>
    <w:rsid w:val="00A8443E"/>
    <w:rsid w:val="00A864E4"/>
    <w:rsid w:val="00A92056"/>
    <w:rsid w:val="00A95123"/>
    <w:rsid w:val="00A963DC"/>
    <w:rsid w:val="00AA0598"/>
    <w:rsid w:val="00AA1B57"/>
    <w:rsid w:val="00AA312F"/>
    <w:rsid w:val="00AA497E"/>
    <w:rsid w:val="00AA5152"/>
    <w:rsid w:val="00AB02C0"/>
    <w:rsid w:val="00AB1E51"/>
    <w:rsid w:val="00AB3D3C"/>
    <w:rsid w:val="00AB693C"/>
    <w:rsid w:val="00AB6C8F"/>
    <w:rsid w:val="00AC27CE"/>
    <w:rsid w:val="00AC68DB"/>
    <w:rsid w:val="00AD0C51"/>
    <w:rsid w:val="00AD2721"/>
    <w:rsid w:val="00AE2A38"/>
    <w:rsid w:val="00AE681E"/>
    <w:rsid w:val="00AE6C30"/>
    <w:rsid w:val="00AF05A1"/>
    <w:rsid w:val="00AF11C5"/>
    <w:rsid w:val="00AF194D"/>
    <w:rsid w:val="00AF2FAF"/>
    <w:rsid w:val="00AF3551"/>
    <w:rsid w:val="00AF3A7D"/>
    <w:rsid w:val="00AF4445"/>
    <w:rsid w:val="00B00532"/>
    <w:rsid w:val="00B01282"/>
    <w:rsid w:val="00B02F45"/>
    <w:rsid w:val="00B12411"/>
    <w:rsid w:val="00B13806"/>
    <w:rsid w:val="00B1401F"/>
    <w:rsid w:val="00B14083"/>
    <w:rsid w:val="00B1474F"/>
    <w:rsid w:val="00B16732"/>
    <w:rsid w:val="00B262B6"/>
    <w:rsid w:val="00B3177C"/>
    <w:rsid w:val="00B33DD5"/>
    <w:rsid w:val="00B34C50"/>
    <w:rsid w:val="00B40923"/>
    <w:rsid w:val="00B40997"/>
    <w:rsid w:val="00B41A52"/>
    <w:rsid w:val="00B432FA"/>
    <w:rsid w:val="00B4420B"/>
    <w:rsid w:val="00B45780"/>
    <w:rsid w:val="00B45AD5"/>
    <w:rsid w:val="00B46814"/>
    <w:rsid w:val="00B46AAB"/>
    <w:rsid w:val="00B47D2C"/>
    <w:rsid w:val="00B50DCF"/>
    <w:rsid w:val="00B578DD"/>
    <w:rsid w:val="00B60A3D"/>
    <w:rsid w:val="00B62B6A"/>
    <w:rsid w:val="00B63EF0"/>
    <w:rsid w:val="00B64317"/>
    <w:rsid w:val="00B64834"/>
    <w:rsid w:val="00B66215"/>
    <w:rsid w:val="00B66C00"/>
    <w:rsid w:val="00B826DB"/>
    <w:rsid w:val="00B82D3D"/>
    <w:rsid w:val="00B84CBA"/>
    <w:rsid w:val="00B86B99"/>
    <w:rsid w:val="00B908B6"/>
    <w:rsid w:val="00B918CF"/>
    <w:rsid w:val="00B977F6"/>
    <w:rsid w:val="00BA10BA"/>
    <w:rsid w:val="00BA19B1"/>
    <w:rsid w:val="00BA1F3C"/>
    <w:rsid w:val="00BA29A6"/>
    <w:rsid w:val="00BA68BA"/>
    <w:rsid w:val="00BB16FB"/>
    <w:rsid w:val="00BB2624"/>
    <w:rsid w:val="00BB28EC"/>
    <w:rsid w:val="00BB56C1"/>
    <w:rsid w:val="00BC1CB0"/>
    <w:rsid w:val="00BC72A5"/>
    <w:rsid w:val="00BD49BD"/>
    <w:rsid w:val="00BD7390"/>
    <w:rsid w:val="00BD7D86"/>
    <w:rsid w:val="00BE064F"/>
    <w:rsid w:val="00BE4F1B"/>
    <w:rsid w:val="00BE509A"/>
    <w:rsid w:val="00BE52C6"/>
    <w:rsid w:val="00BE5DE9"/>
    <w:rsid w:val="00BE661A"/>
    <w:rsid w:val="00BE67A5"/>
    <w:rsid w:val="00BE7FF0"/>
    <w:rsid w:val="00BF1800"/>
    <w:rsid w:val="00BF3A8D"/>
    <w:rsid w:val="00BF53AB"/>
    <w:rsid w:val="00BF5E21"/>
    <w:rsid w:val="00BF634B"/>
    <w:rsid w:val="00BF6696"/>
    <w:rsid w:val="00BF67C0"/>
    <w:rsid w:val="00BF6C12"/>
    <w:rsid w:val="00C01AB7"/>
    <w:rsid w:val="00C0676B"/>
    <w:rsid w:val="00C07412"/>
    <w:rsid w:val="00C11550"/>
    <w:rsid w:val="00C215A3"/>
    <w:rsid w:val="00C240B7"/>
    <w:rsid w:val="00C268AA"/>
    <w:rsid w:val="00C349CA"/>
    <w:rsid w:val="00C34B26"/>
    <w:rsid w:val="00C37828"/>
    <w:rsid w:val="00C3799F"/>
    <w:rsid w:val="00C50540"/>
    <w:rsid w:val="00C5197A"/>
    <w:rsid w:val="00C51B94"/>
    <w:rsid w:val="00C51FAD"/>
    <w:rsid w:val="00C57A1A"/>
    <w:rsid w:val="00C62BAE"/>
    <w:rsid w:val="00C669FE"/>
    <w:rsid w:val="00C70D8B"/>
    <w:rsid w:val="00C72944"/>
    <w:rsid w:val="00C72E6E"/>
    <w:rsid w:val="00C72FA5"/>
    <w:rsid w:val="00C73230"/>
    <w:rsid w:val="00C75609"/>
    <w:rsid w:val="00C75C3F"/>
    <w:rsid w:val="00C77BDE"/>
    <w:rsid w:val="00C77C83"/>
    <w:rsid w:val="00C86E8C"/>
    <w:rsid w:val="00C90FC7"/>
    <w:rsid w:val="00C91601"/>
    <w:rsid w:val="00C92213"/>
    <w:rsid w:val="00C94205"/>
    <w:rsid w:val="00C944F2"/>
    <w:rsid w:val="00CA39D2"/>
    <w:rsid w:val="00CA3D69"/>
    <w:rsid w:val="00CA596D"/>
    <w:rsid w:val="00CA6A7E"/>
    <w:rsid w:val="00CA6FB2"/>
    <w:rsid w:val="00CB70AA"/>
    <w:rsid w:val="00CC0D8F"/>
    <w:rsid w:val="00CC3DD7"/>
    <w:rsid w:val="00CC44EE"/>
    <w:rsid w:val="00CD013A"/>
    <w:rsid w:val="00CD151E"/>
    <w:rsid w:val="00CD1998"/>
    <w:rsid w:val="00CD7709"/>
    <w:rsid w:val="00CE150C"/>
    <w:rsid w:val="00CE44F3"/>
    <w:rsid w:val="00CE48A1"/>
    <w:rsid w:val="00CE6962"/>
    <w:rsid w:val="00CF1AA4"/>
    <w:rsid w:val="00D0700F"/>
    <w:rsid w:val="00D07631"/>
    <w:rsid w:val="00D13D05"/>
    <w:rsid w:val="00D179C1"/>
    <w:rsid w:val="00D212C6"/>
    <w:rsid w:val="00D2233D"/>
    <w:rsid w:val="00D239AD"/>
    <w:rsid w:val="00D26097"/>
    <w:rsid w:val="00D2626C"/>
    <w:rsid w:val="00D27019"/>
    <w:rsid w:val="00D27F6C"/>
    <w:rsid w:val="00D31399"/>
    <w:rsid w:val="00D319A2"/>
    <w:rsid w:val="00D33952"/>
    <w:rsid w:val="00D35063"/>
    <w:rsid w:val="00D372AD"/>
    <w:rsid w:val="00D377D8"/>
    <w:rsid w:val="00D42470"/>
    <w:rsid w:val="00D50CDB"/>
    <w:rsid w:val="00D52675"/>
    <w:rsid w:val="00D53A87"/>
    <w:rsid w:val="00D546A6"/>
    <w:rsid w:val="00D573F1"/>
    <w:rsid w:val="00D62779"/>
    <w:rsid w:val="00D70156"/>
    <w:rsid w:val="00D71217"/>
    <w:rsid w:val="00D80C67"/>
    <w:rsid w:val="00D818CB"/>
    <w:rsid w:val="00D82129"/>
    <w:rsid w:val="00D845BB"/>
    <w:rsid w:val="00D86E92"/>
    <w:rsid w:val="00D87102"/>
    <w:rsid w:val="00D91039"/>
    <w:rsid w:val="00D91365"/>
    <w:rsid w:val="00D9140C"/>
    <w:rsid w:val="00D94C07"/>
    <w:rsid w:val="00D96ACE"/>
    <w:rsid w:val="00D97064"/>
    <w:rsid w:val="00DA2951"/>
    <w:rsid w:val="00DA2CD2"/>
    <w:rsid w:val="00DA2E97"/>
    <w:rsid w:val="00DA57F0"/>
    <w:rsid w:val="00DB01ED"/>
    <w:rsid w:val="00DB083B"/>
    <w:rsid w:val="00DB410B"/>
    <w:rsid w:val="00DB50FB"/>
    <w:rsid w:val="00DB55E6"/>
    <w:rsid w:val="00DB7757"/>
    <w:rsid w:val="00DB7A33"/>
    <w:rsid w:val="00DC6191"/>
    <w:rsid w:val="00DD27D6"/>
    <w:rsid w:val="00DD5B7F"/>
    <w:rsid w:val="00DE137C"/>
    <w:rsid w:val="00DE7C96"/>
    <w:rsid w:val="00DF2CC6"/>
    <w:rsid w:val="00DF3B0A"/>
    <w:rsid w:val="00DF518B"/>
    <w:rsid w:val="00DF5CA0"/>
    <w:rsid w:val="00DF7B31"/>
    <w:rsid w:val="00DF7D6B"/>
    <w:rsid w:val="00E06A42"/>
    <w:rsid w:val="00E12253"/>
    <w:rsid w:val="00E15BCC"/>
    <w:rsid w:val="00E17093"/>
    <w:rsid w:val="00E218B9"/>
    <w:rsid w:val="00E228D5"/>
    <w:rsid w:val="00E23B81"/>
    <w:rsid w:val="00E25B41"/>
    <w:rsid w:val="00E32A31"/>
    <w:rsid w:val="00E32E64"/>
    <w:rsid w:val="00E37E17"/>
    <w:rsid w:val="00E40942"/>
    <w:rsid w:val="00E427CD"/>
    <w:rsid w:val="00E43E99"/>
    <w:rsid w:val="00E50A39"/>
    <w:rsid w:val="00E50C59"/>
    <w:rsid w:val="00E50F24"/>
    <w:rsid w:val="00E52042"/>
    <w:rsid w:val="00E529F7"/>
    <w:rsid w:val="00E52B02"/>
    <w:rsid w:val="00E55F5A"/>
    <w:rsid w:val="00E606DB"/>
    <w:rsid w:val="00E61392"/>
    <w:rsid w:val="00E61D36"/>
    <w:rsid w:val="00E65407"/>
    <w:rsid w:val="00E657BA"/>
    <w:rsid w:val="00E7179F"/>
    <w:rsid w:val="00E71FED"/>
    <w:rsid w:val="00E73362"/>
    <w:rsid w:val="00E74D94"/>
    <w:rsid w:val="00E7553E"/>
    <w:rsid w:val="00E837E5"/>
    <w:rsid w:val="00E85944"/>
    <w:rsid w:val="00E873ED"/>
    <w:rsid w:val="00E900CB"/>
    <w:rsid w:val="00E90552"/>
    <w:rsid w:val="00E94419"/>
    <w:rsid w:val="00E94D62"/>
    <w:rsid w:val="00E966F9"/>
    <w:rsid w:val="00EA02CB"/>
    <w:rsid w:val="00EA3FA0"/>
    <w:rsid w:val="00EB00FC"/>
    <w:rsid w:val="00EB07FB"/>
    <w:rsid w:val="00EB1762"/>
    <w:rsid w:val="00EB3F88"/>
    <w:rsid w:val="00EB4DA4"/>
    <w:rsid w:val="00EB5047"/>
    <w:rsid w:val="00EC2F4A"/>
    <w:rsid w:val="00EC3D0A"/>
    <w:rsid w:val="00EC5369"/>
    <w:rsid w:val="00EC6BAA"/>
    <w:rsid w:val="00ED1B92"/>
    <w:rsid w:val="00ED2FC0"/>
    <w:rsid w:val="00ED6021"/>
    <w:rsid w:val="00ED7ECA"/>
    <w:rsid w:val="00ED7F02"/>
    <w:rsid w:val="00EE1AA5"/>
    <w:rsid w:val="00EE1B1A"/>
    <w:rsid w:val="00EE2520"/>
    <w:rsid w:val="00EE67A7"/>
    <w:rsid w:val="00EF461D"/>
    <w:rsid w:val="00EF70B3"/>
    <w:rsid w:val="00F01599"/>
    <w:rsid w:val="00F028F1"/>
    <w:rsid w:val="00F0403B"/>
    <w:rsid w:val="00F04C86"/>
    <w:rsid w:val="00F05377"/>
    <w:rsid w:val="00F075E7"/>
    <w:rsid w:val="00F07D20"/>
    <w:rsid w:val="00F102EB"/>
    <w:rsid w:val="00F15260"/>
    <w:rsid w:val="00F20093"/>
    <w:rsid w:val="00F2051C"/>
    <w:rsid w:val="00F21A30"/>
    <w:rsid w:val="00F221F0"/>
    <w:rsid w:val="00F258B2"/>
    <w:rsid w:val="00F26A29"/>
    <w:rsid w:val="00F30802"/>
    <w:rsid w:val="00F343D7"/>
    <w:rsid w:val="00F34524"/>
    <w:rsid w:val="00F4056E"/>
    <w:rsid w:val="00F42A0E"/>
    <w:rsid w:val="00F47348"/>
    <w:rsid w:val="00F534BE"/>
    <w:rsid w:val="00F55F49"/>
    <w:rsid w:val="00F561D1"/>
    <w:rsid w:val="00F56DC7"/>
    <w:rsid w:val="00F62223"/>
    <w:rsid w:val="00F63A23"/>
    <w:rsid w:val="00F67D46"/>
    <w:rsid w:val="00F70221"/>
    <w:rsid w:val="00F7097A"/>
    <w:rsid w:val="00F70F82"/>
    <w:rsid w:val="00F71313"/>
    <w:rsid w:val="00F7215F"/>
    <w:rsid w:val="00F76323"/>
    <w:rsid w:val="00F7688D"/>
    <w:rsid w:val="00F81728"/>
    <w:rsid w:val="00F81D7D"/>
    <w:rsid w:val="00F832BF"/>
    <w:rsid w:val="00F844CD"/>
    <w:rsid w:val="00F84F01"/>
    <w:rsid w:val="00F87323"/>
    <w:rsid w:val="00F9007F"/>
    <w:rsid w:val="00F937A8"/>
    <w:rsid w:val="00F964B9"/>
    <w:rsid w:val="00F976FA"/>
    <w:rsid w:val="00F97AC8"/>
    <w:rsid w:val="00FA125D"/>
    <w:rsid w:val="00FA13D8"/>
    <w:rsid w:val="00FA248A"/>
    <w:rsid w:val="00FA288F"/>
    <w:rsid w:val="00FA3712"/>
    <w:rsid w:val="00FA50FD"/>
    <w:rsid w:val="00FA67B1"/>
    <w:rsid w:val="00FA75E2"/>
    <w:rsid w:val="00FB062E"/>
    <w:rsid w:val="00FB1278"/>
    <w:rsid w:val="00FB1DB1"/>
    <w:rsid w:val="00FB38A5"/>
    <w:rsid w:val="00FC36E4"/>
    <w:rsid w:val="00FC46D6"/>
    <w:rsid w:val="00FC757B"/>
    <w:rsid w:val="00FD3A3E"/>
    <w:rsid w:val="00FD485A"/>
    <w:rsid w:val="00FD4AF5"/>
    <w:rsid w:val="00FD693E"/>
    <w:rsid w:val="00FD71A8"/>
    <w:rsid w:val="00FE3FF6"/>
    <w:rsid w:val="00FE4D3D"/>
    <w:rsid w:val="00FE56CE"/>
    <w:rsid w:val="00FE57C2"/>
    <w:rsid w:val="00FE5AAB"/>
    <w:rsid w:val="00FE5EE7"/>
    <w:rsid w:val="00FE6857"/>
    <w:rsid w:val="00FE6F34"/>
    <w:rsid w:val="00FE752A"/>
    <w:rsid w:val="00FF3BAB"/>
    <w:rsid w:val="00FF4529"/>
    <w:rsid w:val="00FF5DCC"/>
    <w:rsid w:val="00FF6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294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F5FD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221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1D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1D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33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ข้อความบอลลูน อักขระ"/>
    <w:basedOn w:val="DefaultParagraphFont"/>
    <w:uiPriority w:val="99"/>
    <w:semiHidden/>
    <w:qFormat/>
    <w:rsid w:val="00027690"/>
    <w:rPr>
      <w:rFonts w:ascii="Tahoma" w:hAnsi="Tahoma" w:cs="Angsana New"/>
      <w:sz w:val="16"/>
      <w:szCs w:val="20"/>
    </w:rPr>
  </w:style>
  <w:style w:type="character" w:customStyle="1" w:styleId="a0">
    <w:name w:val="หัวกระดาษ อักขระ"/>
    <w:basedOn w:val="DefaultParagraphFont"/>
    <w:uiPriority w:val="99"/>
    <w:qFormat/>
    <w:rsid w:val="00676D9B"/>
  </w:style>
  <w:style w:type="character" w:customStyle="1" w:styleId="a1">
    <w:name w:val="ท้ายกระดาษ อักขระ"/>
    <w:basedOn w:val="DefaultParagraphFont"/>
    <w:uiPriority w:val="99"/>
    <w:qFormat/>
    <w:rsid w:val="00676D9B"/>
  </w:style>
  <w:style w:type="character" w:customStyle="1" w:styleId="ListLabel1">
    <w:name w:val="ListLabel 1"/>
    <w:qFormat/>
    <w:rPr>
      <w:rFonts w:eastAsia="Calibri" w:cs="Cordia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Calibri" w:cs="TH SarabunPSK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eastAsia="Calibri" w:cs="TH SarabunPSK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TH SarabunPSK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ascii="TH SarabunPSK" w:hAnsi="TH SarabunPSK"/>
      <w:b/>
      <w:color w:val="000000"/>
      <w:sz w:val="32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eastAsia="Calibri" w:cs="TH SarabunPSK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ascii="TH SarabunPSK" w:hAnsi="TH SarabunPSK"/>
      <w:color w:val="000000"/>
      <w:sz w:val="32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ascii="TH SarabunPSK" w:hAnsi="TH SarabunPSK"/>
      <w:b/>
      <w:color w:val="000000"/>
      <w:sz w:val="32"/>
      <w:szCs w:val="40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ascii="TH SarabunPSK" w:hAnsi="TH SarabunPSK"/>
      <w:color w:val="00000A"/>
      <w:sz w:val="32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ascii="TH SarabunPSK" w:hAnsi="TH SarabunPSK"/>
      <w:color w:val="000000"/>
      <w:sz w:val="36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ascii="TH SarabunPSK" w:hAnsi="TH SarabunPSK"/>
      <w:color w:val="000000"/>
      <w:sz w:val="36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TH SarabunPSK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ascii="TH SarabunPSK" w:hAnsi="TH SarabunPSK"/>
      <w:b/>
      <w:color w:val="000000"/>
      <w:sz w:val="36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ascii="TH SarabunPSK" w:eastAsia="Calibri" w:hAnsi="TH SarabunPSK" w:cs="TH SarabunPSK"/>
      <w:color w:val="000000"/>
      <w:sz w:val="36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ascii="TH SarabunPSK" w:hAnsi="TH SarabunPSK"/>
      <w:b/>
      <w:color w:val="000000"/>
      <w:sz w:val="36"/>
      <w:szCs w:val="40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ascii="TH SarabunPSK" w:eastAsia="Calibri" w:hAnsi="TH SarabunPSK" w:cs="TH SarabunPSK"/>
      <w:sz w:val="32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ascii="TH SarabunPSK" w:eastAsia="Calibri" w:hAnsi="TH SarabunPSK" w:cs="TH SarabunPSK"/>
      <w:sz w:val="32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eastAsia="Calibri" w:cs="TH SarabunPSK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Courier New"/>
    </w:rPr>
  </w:style>
  <w:style w:type="character" w:customStyle="1" w:styleId="ListLabel104">
    <w:name w:val="ListLabel 104"/>
    <w:qFormat/>
    <w:rPr>
      <w:rFonts w:eastAsia="Calibri" w:cs="TH SarabunPSK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Nirmala UI"/>
      <w:sz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Nirmala U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irmala U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irmala UI"/>
    </w:rPr>
  </w:style>
  <w:style w:type="paragraph" w:styleId="ListParagraph">
    <w:name w:val="List Paragraph"/>
    <w:basedOn w:val="Normal"/>
    <w:uiPriority w:val="34"/>
    <w:qFormat/>
    <w:rsid w:val="00F0403B"/>
    <w:pPr>
      <w:ind w:left="720"/>
      <w:contextualSpacing/>
    </w:pPr>
    <w:rPr>
      <w:rFonts w:ascii="TH SarabunPSK" w:hAnsi="TH SarabunPSK"/>
      <w:sz w:val="32"/>
    </w:rPr>
  </w:style>
  <w:style w:type="paragraph" w:styleId="BalloonText">
    <w:name w:val="Balloon Text"/>
    <w:basedOn w:val="Normal"/>
    <w:uiPriority w:val="99"/>
    <w:semiHidden/>
    <w:unhideWhenUsed/>
    <w:qFormat/>
    <w:rsid w:val="00027690"/>
    <w:pPr>
      <w:spacing w:after="0" w:line="240" w:lineRule="auto"/>
    </w:pPr>
    <w:rPr>
      <w:rFonts w:ascii="Tahoma" w:hAnsi="Tahoma" w:cs="Angsana New"/>
      <w:sz w:val="16"/>
      <w:szCs w:val="20"/>
    </w:rPr>
  </w:style>
  <w:style w:type="paragraph" w:styleId="Header">
    <w:name w:val="head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676D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221F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01D2E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001D2E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sid w:val="0067336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p1">
    <w:name w:val="p1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2">
    <w:name w:val="p2"/>
    <w:basedOn w:val="Normal"/>
    <w:rsid w:val="00464C8D"/>
    <w:pPr>
      <w:spacing w:after="0" w:line="240" w:lineRule="auto"/>
    </w:pPr>
    <w:rPr>
      <w:rFonts w:ascii="Monaco" w:hAnsi="Monaco"/>
      <w:sz w:val="17"/>
      <w:szCs w:val="17"/>
    </w:rPr>
  </w:style>
  <w:style w:type="paragraph" w:customStyle="1" w:styleId="p3">
    <w:name w:val="p3"/>
    <w:basedOn w:val="Normal"/>
    <w:rsid w:val="00464C8D"/>
    <w:pPr>
      <w:spacing w:after="0" w:line="240" w:lineRule="auto"/>
    </w:pPr>
    <w:rPr>
      <w:rFonts w:ascii="Monaco" w:hAnsi="Monaco"/>
      <w:color w:val="7E504F"/>
      <w:sz w:val="17"/>
      <w:szCs w:val="17"/>
    </w:rPr>
  </w:style>
  <w:style w:type="paragraph" w:customStyle="1" w:styleId="p4">
    <w:name w:val="p4"/>
    <w:basedOn w:val="Normal"/>
    <w:rsid w:val="00464C8D"/>
    <w:pPr>
      <w:spacing w:after="0" w:line="240" w:lineRule="auto"/>
    </w:pPr>
    <w:rPr>
      <w:rFonts w:ascii="Monaco" w:hAnsi="Monaco"/>
      <w:color w:val="931A68"/>
      <w:sz w:val="17"/>
      <w:szCs w:val="17"/>
    </w:rPr>
  </w:style>
  <w:style w:type="character" w:customStyle="1" w:styleId="s1">
    <w:name w:val="s1"/>
    <w:basedOn w:val="DefaultParagraphFont"/>
    <w:rsid w:val="00464C8D"/>
    <w:rPr>
      <w:color w:val="931A68"/>
    </w:rPr>
  </w:style>
  <w:style w:type="character" w:customStyle="1" w:styleId="s2">
    <w:name w:val="s2"/>
    <w:basedOn w:val="DefaultParagraphFont"/>
    <w:rsid w:val="00464C8D"/>
    <w:rPr>
      <w:color w:val="7E504F"/>
    </w:rPr>
  </w:style>
  <w:style w:type="character" w:customStyle="1" w:styleId="s3">
    <w:name w:val="s3"/>
    <w:basedOn w:val="DefaultParagraphFont"/>
    <w:rsid w:val="00464C8D"/>
    <w:rPr>
      <w:color w:val="000000"/>
    </w:rPr>
  </w:style>
  <w:style w:type="character" w:customStyle="1" w:styleId="apple-tab-span">
    <w:name w:val="apple-tab-span"/>
    <w:basedOn w:val="DefaultParagraphFont"/>
    <w:rsid w:val="00464C8D"/>
  </w:style>
  <w:style w:type="character" w:customStyle="1" w:styleId="apple-converted-space">
    <w:name w:val="apple-converted-space"/>
    <w:basedOn w:val="DefaultParagraphFont"/>
    <w:rsid w:val="00464C8D"/>
  </w:style>
  <w:style w:type="character" w:styleId="IntenseReference">
    <w:name w:val="Intense Reference"/>
    <w:basedOn w:val="DefaultParagraphFont"/>
    <w:uiPriority w:val="32"/>
    <w:qFormat/>
    <w:rsid w:val="000A18EC"/>
    <w:rPr>
      <w:b/>
      <w:bCs/>
      <w:smallCaps/>
      <w:color w:val="4F81BD" w:themeColor="accent1"/>
      <w:spacing w:val="5"/>
    </w:rPr>
  </w:style>
  <w:style w:type="paragraph" w:styleId="Title">
    <w:name w:val="Title"/>
    <w:basedOn w:val="Normal"/>
    <w:next w:val="Normal"/>
    <w:link w:val="TitleChar"/>
    <w:qFormat/>
    <w:rsid w:val="00CA39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CA39D2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Revision">
    <w:name w:val="Revision"/>
    <w:hidden/>
    <w:uiPriority w:val="99"/>
    <w:semiHidden/>
    <w:rsid w:val="00F0403B"/>
  </w:style>
  <w:style w:type="table" w:styleId="TableGrid">
    <w:name w:val="Table Grid"/>
    <w:basedOn w:val="TableNormal"/>
    <w:uiPriority w:val="39"/>
    <w:rsid w:val="003E0A6F"/>
    <w:rPr>
      <w:sz w:val="24"/>
      <w:szCs w:val="3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44D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12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27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27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2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278"/>
    <w:rPr>
      <w:b/>
      <w:bCs/>
      <w:sz w:val="20"/>
      <w:szCs w:val="25"/>
    </w:rPr>
  </w:style>
  <w:style w:type="paragraph" w:customStyle="1" w:styleId="LO-normal">
    <w:name w:val="LO-normal"/>
    <w:qFormat/>
    <w:rsid w:val="008C7B45"/>
    <w:pPr>
      <w:suppressAutoHyphens/>
      <w:spacing w:after="200" w:line="276" w:lineRule="auto"/>
    </w:pPr>
    <w:rPr>
      <w:rFonts w:ascii="Calibri" w:eastAsia="Calibri" w:hAnsi="Calibri" w:cs="Calibri"/>
      <w:szCs w:val="22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9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02525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2741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72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123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020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80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125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914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0060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6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04329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2148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2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3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2307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1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175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8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576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3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002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69393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11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B2972CE-0FF6-411D-B984-02F035954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9</Pages>
  <Words>1039</Words>
  <Characters>5927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TOM</dc:creator>
  <cp:lastModifiedBy>Vishnu Kotrajaras</cp:lastModifiedBy>
  <cp:revision>10</cp:revision>
  <cp:lastPrinted>2021-09-17T07:10:00Z</cp:lastPrinted>
  <dcterms:created xsi:type="dcterms:W3CDTF">2021-09-23T05:42:00Z</dcterms:created>
  <dcterms:modified xsi:type="dcterms:W3CDTF">2025-08-13T08:0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